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435457" w14:textId="21E5A5A5" w:rsidR="00293AE1" w:rsidRPr="00293AE1" w:rsidRDefault="00293AE1" w:rsidP="00293AE1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color w:val="000000" w:themeColor="text1"/>
          <w:lang w:val="id-ID"/>
        </w:rPr>
      </w:pP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t xml:space="preserve">Table </w:t>
      </w: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fldChar w:fldCharType="begin"/>
      </w: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instrText xml:space="preserve"> SEQ Table \* ARABIC </w:instrText>
      </w: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fldChar w:fldCharType="separate"/>
      </w:r>
      <w:r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</w:rPr>
        <w:t>1</w:t>
      </w: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fldChar w:fldCharType="end"/>
      </w:r>
      <w:r>
        <w:rPr>
          <w:rFonts w:ascii="Times New Roman" w:hAnsi="Times New Roman" w:cs="Times New Roman"/>
          <w:i w:val="0"/>
          <w:iCs w:val="0"/>
          <w:color w:val="000000" w:themeColor="text1"/>
          <w:lang w:val="id-ID"/>
        </w:rPr>
        <w:t xml:space="preserve"> Results from the cluster evaluation methods on ECFP4 dataset</w:t>
      </w:r>
    </w:p>
    <w:tbl>
      <w:tblPr>
        <w:tblpPr w:leftFromText="180" w:rightFromText="180" w:bottomFromText="160" w:vertAnchor="text" w:tblpXSpec="center" w:tblpY="59"/>
        <w:tblW w:w="9971" w:type="dxa"/>
        <w:tblLayout w:type="fixed"/>
        <w:tblLook w:val="04A0" w:firstRow="1" w:lastRow="0" w:firstColumn="1" w:lastColumn="0" w:noHBand="0" w:noVBand="1"/>
      </w:tblPr>
      <w:tblGrid>
        <w:gridCol w:w="1585"/>
        <w:gridCol w:w="1585"/>
        <w:gridCol w:w="2263"/>
        <w:gridCol w:w="2266"/>
        <w:gridCol w:w="2272"/>
      </w:tblGrid>
      <w:tr w:rsidR="001A3513" w14:paraId="2E06ED36" w14:textId="77777777" w:rsidTr="00293AE1">
        <w:trPr>
          <w:cantSplit/>
          <w:trHeight w:val="272"/>
        </w:trPr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</w:tcPr>
          <w:p w14:paraId="2391D419" w14:textId="77777777" w:rsidR="001A3513" w:rsidRPr="008F4D27" w:rsidRDefault="001A3513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  <w:lang w:val="id-ID"/>
              </w:rPr>
              <w:t>random_state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C829594" w14:textId="77777777" w:rsidR="001A3513" w:rsidRDefault="001A3513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n_clusters</w:t>
            </w:r>
          </w:p>
        </w:tc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8B12815" w14:textId="77777777" w:rsidR="001A3513" w:rsidRDefault="001A3513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davies_bouldin_index</w:t>
            </w:r>
          </w:p>
        </w:tc>
        <w:tc>
          <w:tcPr>
            <w:tcW w:w="226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F5B74E3" w14:textId="77777777" w:rsidR="001A3513" w:rsidRDefault="001A3513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silhouette_coefficient</w:t>
            </w:r>
          </w:p>
        </w:tc>
        <w:tc>
          <w:tcPr>
            <w:tcW w:w="227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29FF856" w14:textId="77777777" w:rsidR="001A3513" w:rsidRDefault="001A3513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calinski_harabasz_score</w:t>
            </w:r>
          </w:p>
        </w:tc>
      </w:tr>
      <w:tr w:rsidR="00BF1E54" w14:paraId="77A19907" w14:textId="77777777" w:rsidTr="00293AE1">
        <w:trPr>
          <w:cantSplit/>
          <w:trHeight w:val="272"/>
        </w:trPr>
        <w:tc>
          <w:tcPr>
            <w:tcW w:w="1585" w:type="dxa"/>
            <w:tcBorders>
              <w:top w:val="single" w:sz="4" w:space="0" w:color="auto"/>
            </w:tcBorders>
          </w:tcPr>
          <w:p w14:paraId="5AC6EEA8" w14:textId="77777777" w:rsidR="00BF1E54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0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center"/>
            <w:hideMark/>
          </w:tcPr>
          <w:p w14:paraId="1CBE8C28" w14:textId="33159052" w:rsidR="00BF1E54" w:rsidRPr="008F4D27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8</w:t>
            </w:r>
          </w:p>
        </w:tc>
        <w:tc>
          <w:tcPr>
            <w:tcW w:w="226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513AE4D" w14:textId="75906A8F" w:rsidR="00BF1E54" w:rsidRPr="00EA26EE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26E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3563</w:t>
            </w:r>
          </w:p>
        </w:tc>
        <w:tc>
          <w:tcPr>
            <w:tcW w:w="226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F129CA8" w14:textId="4C5377C0" w:rsidR="00BF1E54" w:rsidRPr="00EA26EE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26E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2808</w:t>
            </w:r>
          </w:p>
        </w:tc>
        <w:tc>
          <w:tcPr>
            <w:tcW w:w="227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810CD52" w14:textId="514DC43F" w:rsidR="00BF1E54" w:rsidRPr="00EA26EE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26E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,35024</w:t>
            </w:r>
          </w:p>
        </w:tc>
      </w:tr>
      <w:tr w:rsidR="00BF1E54" w14:paraId="4EE3AB3D" w14:textId="77777777" w:rsidTr="00293AE1">
        <w:trPr>
          <w:cantSplit/>
          <w:trHeight w:val="272"/>
        </w:trPr>
        <w:tc>
          <w:tcPr>
            <w:tcW w:w="1585" w:type="dxa"/>
            <w:shd w:val="clear" w:color="auto" w:fill="auto"/>
          </w:tcPr>
          <w:p w14:paraId="0D78A45F" w14:textId="77777777" w:rsidR="00BF1E54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shd w:val="clear" w:color="auto" w:fill="auto"/>
            <w:vAlign w:val="center"/>
            <w:hideMark/>
          </w:tcPr>
          <w:p w14:paraId="684689AE" w14:textId="2F4B0BAA" w:rsidR="00BF1E54" w:rsidRPr="008F4D27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9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751CC8C0" w14:textId="4054F2B3" w:rsidR="00BF1E54" w:rsidRPr="0068535C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6085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6C4E6735" w14:textId="3925DCEA" w:rsidR="00BF1E54" w:rsidRPr="0068535C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6215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16DA4708" w14:textId="2F6E74C3" w:rsidR="00BF1E54" w:rsidRPr="0068535C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,66799</w:t>
            </w:r>
          </w:p>
        </w:tc>
      </w:tr>
      <w:tr w:rsidR="00BF1E54" w14:paraId="337379A7" w14:textId="77777777" w:rsidTr="0068535C">
        <w:trPr>
          <w:cantSplit/>
          <w:trHeight w:val="272"/>
        </w:trPr>
        <w:tc>
          <w:tcPr>
            <w:tcW w:w="1585" w:type="dxa"/>
          </w:tcPr>
          <w:p w14:paraId="0F2D18E2" w14:textId="77777777" w:rsidR="00BF1E54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vAlign w:val="center"/>
            <w:hideMark/>
          </w:tcPr>
          <w:p w14:paraId="502041C9" w14:textId="6AAE9713" w:rsidR="00BF1E54" w:rsidRPr="008F4D27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0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008891E4" w14:textId="15EF9585" w:rsidR="00BF1E54" w:rsidRPr="0068535C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0692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12519173" w14:textId="7C98C084" w:rsidR="00BF1E54" w:rsidRPr="0068535C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1960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5E45B667" w14:textId="3B822871" w:rsidR="00BF1E54" w:rsidRPr="0068535C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4,2044</w:t>
            </w:r>
          </w:p>
        </w:tc>
      </w:tr>
      <w:tr w:rsidR="00BF1E54" w14:paraId="632D7544" w14:textId="77777777" w:rsidTr="00293AE1">
        <w:trPr>
          <w:cantSplit/>
          <w:trHeight w:val="272"/>
        </w:trPr>
        <w:tc>
          <w:tcPr>
            <w:tcW w:w="1585" w:type="dxa"/>
          </w:tcPr>
          <w:p w14:paraId="700ED0EF" w14:textId="77777777" w:rsidR="00BF1E54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vAlign w:val="center"/>
            <w:hideMark/>
          </w:tcPr>
          <w:p w14:paraId="037255CB" w14:textId="18BE2255" w:rsidR="00BF1E54" w:rsidRPr="008F4D27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1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5451EEB0" w14:textId="2347D6A6" w:rsidR="00BF1E54" w:rsidRPr="0068535C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0197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663EBAA4" w14:textId="0B1E7B0C" w:rsidR="00BF1E54" w:rsidRPr="0068535C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0200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0F8B0437" w14:textId="0B565B75" w:rsidR="00BF1E54" w:rsidRPr="0068535C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4,4831</w:t>
            </w:r>
          </w:p>
        </w:tc>
      </w:tr>
      <w:tr w:rsidR="00BF1E54" w14:paraId="21946144" w14:textId="77777777" w:rsidTr="003B0EDA">
        <w:trPr>
          <w:cantSplit/>
          <w:trHeight w:val="272"/>
        </w:trPr>
        <w:tc>
          <w:tcPr>
            <w:tcW w:w="1585" w:type="dxa"/>
          </w:tcPr>
          <w:p w14:paraId="61F88FE3" w14:textId="77777777" w:rsidR="00BF1E54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vAlign w:val="center"/>
            <w:hideMark/>
          </w:tcPr>
          <w:p w14:paraId="17B4DDAB" w14:textId="5D1823C3" w:rsidR="00BF1E54" w:rsidRPr="008F4D27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2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10A8B9AC" w14:textId="16027526" w:rsidR="00BF1E54" w:rsidRPr="0068535C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2110</w:t>
            </w:r>
          </w:p>
        </w:tc>
        <w:tc>
          <w:tcPr>
            <w:tcW w:w="2266" w:type="dxa"/>
            <w:shd w:val="clear" w:color="auto" w:fill="C5E0B3" w:themeFill="accent6" w:themeFillTint="66"/>
            <w:vAlign w:val="bottom"/>
          </w:tcPr>
          <w:p w14:paraId="33E7B914" w14:textId="2B632ED6" w:rsidR="00BF1E54" w:rsidRPr="0068535C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8222</w:t>
            </w:r>
          </w:p>
        </w:tc>
        <w:tc>
          <w:tcPr>
            <w:tcW w:w="2272" w:type="dxa"/>
            <w:shd w:val="clear" w:color="auto" w:fill="C5E0B3" w:themeFill="accent6" w:themeFillTint="66"/>
            <w:vAlign w:val="bottom"/>
          </w:tcPr>
          <w:p w14:paraId="5BB3F394" w14:textId="0AFF5A45" w:rsidR="00BF1E54" w:rsidRPr="0068535C" w:rsidRDefault="00BF1E54" w:rsidP="00BF1E5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6,4714</w:t>
            </w:r>
          </w:p>
        </w:tc>
      </w:tr>
      <w:tr w:rsidR="00DA39C0" w14:paraId="31F82ECD" w14:textId="77777777" w:rsidTr="00FB6864">
        <w:trPr>
          <w:cantSplit/>
          <w:trHeight w:val="272"/>
        </w:trPr>
        <w:tc>
          <w:tcPr>
            <w:tcW w:w="1585" w:type="dxa"/>
          </w:tcPr>
          <w:p w14:paraId="131B243E" w14:textId="77777777" w:rsidR="00DA39C0" w:rsidRDefault="00DA39C0" w:rsidP="00233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vAlign w:val="center"/>
          </w:tcPr>
          <w:p w14:paraId="134A2CD4" w14:textId="67678AE5" w:rsidR="00DA39C0" w:rsidRDefault="00732F00" w:rsidP="00233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3</w:t>
            </w:r>
          </w:p>
        </w:tc>
        <w:tc>
          <w:tcPr>
            <w:tcW w:w="2263" w:type="dxa"/>
            <w:shd w:val="clear" w:color="auto" w:fill="C5E0B3" w:themeFill="accent6" w:themeFillTint="66"/>
            <w:vAlign w:val="bottom"/>
          </w:tcPr>
          <w:p w14:paraId="1FA66D60" w14:textId="78C55EC9" w:rsidR="00DA39C0" w:rsidRPr="0068535C" w:rsidRDefault="00EB3C4C" w:rsidP="00233AE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5540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4EBEC3BB" w14:textId="7F0266AF" w:rsidR="00DA39C0" w:rsidRPr="0068535C" w:rsidRDefault="00EB3C4C" w:rsidP="00233AE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4884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0767BE32" w14:textId="445FB515" w:rsidR="00DA39C0" w:rsidRPr="0068535C" w:rsidRDefault="00157773" w:rsidP="00233AE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,3599</w:t>
            </w:r>
          </w:p>
        </w:tc>
      </w:tr>
      <w:tr w:rsidR="00807CD5" w14:paraId="69B0AFF9" w14:textId="77777777" w:rsidTr="00293AE1">
        <w:trPr>
          <w:cantSplit/>
        </w:trPr>
        <w:tc>
          <w:tcPr>
            <w:tcW w:w="1585" w:type="dxa"/>
            <w:tcBorders>
              <w:top w:val="single" w:sz="4" w:space="0" w:color="auto"/>
            </w:tcBorders>
          </w:tcPr>
          <w:p w14:paraId="021BA6FA" w14:textId="77777777" w:rsidR="00807CD5" w:rsidRPr="002D7B56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2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center"/>
            <w:hideMark/>
          </w:tcPr>
          <w:p w14:paraId="79E17F90" w14:textId="68F96348" w:rsidR="00807CD5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8</w:t>
            </w:r>
          </w:p>
        </w:tc>
        <w:tc>
          <w:tcPr>
            <w:tcW w:w="226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AE7A0BD" w14:textId="6CC89DFF" w:rsidR="00807CD5" w:rsidRPr="0068535C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8215</w:t>
            </w:r>
          </w:p>
        </w:tc>
        <w:tc>
          <w:tcPr>
            <w:tcW w:w="226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30E52F2" w14:textId="581F9EC4" w:rsidR="00807CD5" w:rsidRPr="0068535C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7295</w:t>
            </w:r>
          </w:p>
        </w:tc>
        <w:tc>
          <w:tcPr>
            <w:tcW w:w="227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790D10C" w14:textId="13DD5D29" w:rsidR="00807CD5" w:rsidRPr="0068535C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4,8728</w:t>
            </w:r>
          </w:p>
        </w:tc>
      </w:tr>
      <w:tr w:rsidR="00807CD5" w14:paraId="7332B9B4" w14:textId="77777777" w:rsidTr="00293AE1">
        <w:trPr>
          <w:cantSplit/>
        </w:trPr>
        <w:tc>
          <w:tcPr>
            <w:tcW w:w="1585" w:type="dxa"/>
            <w:shd w:val="clear" w:color="auto" w:fill="auto"/>
          </w:tcPr>
          <w:p w14:paraId="3A5BC28B" w14:textId="77777777" w:rsidR="00807CD5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shd w:val="clear" w:color="auto" w:fill="auto"/>
            <w:vAlign w:val="center"/>
            <w:hideMark/>
          </w:tcPr>
          <w:p w14:paraId="6D43153A" w14:textId="5CEF2E27" w:rsidR="00807CD5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9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41923DE4" w14:textId="67622B75" w:rsidR="00807CD5" w:rsidRPr="0068535C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6949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225D3C5B" w14:textId="501AB7C5" w:rsidR="00807CD5" w:rsidRPr="0068535C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1080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6DE13171" w14:textId="2E4BB899" w:rsidR="00807CD5" w:rsidRPr="0068535C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,5336</w:t>
            </w:r>
          </w:p>
        </w:tc>
      </w:tr>
      <w:tr w:rsidR="00807CD5" w14:paraId="38131FD2" w14:textId="77777777" w:rsidTr="00A970CD">
        <w:trPr>
          <w:cantSplit/>
          <w:trHeight w:val="237"/>
        </w:trPr>
        <w:tc>
          <w:tcPr>
            <w:tcW w:w="1585" w:type="dxa"/>
          </w:tcPr>
          <w:p w14:paraId="7C0B1FC1" w14:textId="77777777" w:rsidR="00807CD5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51CE2892" w14:textId="1563EDA5" w:rsidR="00807CD5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0</w:t>
            </w:r>
          </w:p>
        </w:tc>
        <w:tc>
          <w:tcPr>
            <w:tcW w:w="2263" w:type="dxa"/>
            <w:shd w:val="clear" w:color="auto" w:fill="C5E0B3" w:themeFill="accent6" w:themeFillTint="66"/>
            <w:vAlign w:val="bottom"/>
          </w:tcPr>
          <w:p w14:paraId="6CF753CF" w14:textId="3C2A1008" w:rsidR="00807CD5" w:rsidRPr="0068535C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4626</w:t>
            </w:r>
          </w:p>
        </w:tc>
        <w:tc>
          <w:tcPr>
            <w:tcW w:w="2266" w:type="dxa"/>
            <w:shd w:val="clear" w:color="auto" w:fill="C5E0B3" w:themeFill="accent6" w:themeFillTint="66"/>
            <w:vAlign w:val="bottom"/>
          </w:tcPr>
          <w:p w14:paraId="6757262E" w14:textId="2C08CFFE" w:rsidR="00807CD5" w:rsidRPr="0068535C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2434</w:t>
            </w:r>
          </w:p>
        </w:tc>
        <w:tc>
          <w:tcPr>
            <w:tcW w:w="2272" w:type="dxa"/>
            <w:shd w:val="clear" w:color="auto" w:fill="C5E0B3" w:themeFill="accent6" w:themeFillTint="66"/>
            <w:vAlign w:val="bottom"/>
          </w:tcPr>
          <w:p w14:paraId="1560A7D4" w14:textId="29F5A318" w:rsidR="00807CD5" w:rsidRPr="0068535C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,8447</w:t>
            </w:r>
          </w:p>
        </w:tc>
      </w:tr>
      <w:tr w:rsidR="00807CD5" w14:paraId="7C0517FA" w14:textId="77777777" w:rsidTr="00293AE1">
        <w:trPr>
          <w:cantSplit/>
          <w:trHeight w:val="237"/>
        </w:trPr>
        <w:tc>
          <w:tcPr>
            <w:tcW w:w="1585" w:type="dxa"/>
          </w:tcPr>
          <w:p w14:paraId="50B890C8" w14:textId="77777777" w:rsidR="00807CD5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53972C29" w14:textId="6A574848" w:rsidR="00807CD5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1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69860320" w14:textId="34B5C54B" w:rsidR="00807CD5" w:rsidRPr="0068535C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5582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5532C17C" w14:textId="69200B6D" w:rsidR="00807CD5" w:rsidRPr="0068535C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0113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17358A3E" w14:textId="4F7E9D92" w:rsidR="00807CD5" w:rsidRPr="0068535C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,3581</w:t>
            </w:r>
          </w:p>
        </w:tc>
      </w:tr>
      <w:tr w:rsidR="00807CD5" w14:paraId="2747AF17" w14:textId="77777777" w:rsidTr="00465CD2">
        <w:trPr>
          <w:cantSplit/>
          <w:trHeight w:val="237"/>
        </w:trPr>
        <w:tc>
          <w:tcPr>
            <w:tcW w:w="1585" w:type="dxa"/>
          </w:tcPr>
          <w:p w14:paraId="6A75DF82" w14:textId="77777777" w:rsidR="00807CD5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470C6AA6" w14:textId="201D1419" w:rsidR="00807CD5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2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426435C6" w14:textId="3C5EA58A" w:rsidR="00807CD5" w:rsidRPr="0068535C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2825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196FD41C" w14:textId="0D6351BB" w:rsidR="00807CD5" w:rsidRPr="0068535C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5408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7228EE37" w14:textId="476FB950" w:rsidR="00807CD5" w:rsidRPr="0068535C" w:rsidRDefault="00807CD5" w:rsidP="00807C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2,2498</w:t>
            </w:r>
          </w:p>
        </w:tc>
      </w:tr>
      <w:tr w:rsidR="00157773" w14:paraId="26E4BEB1" w14:textId="77777777" w:rsidTr="00465CD2">
        <w:trPr>
          <w:cantSplit/>
          <w:trHeight w:val="237"/>
        </w:trPr>
        <w:tc>
          <w:tcPr>
            <w:tcW w:w="1585" w:type="dxa"/>
          </w:tcPr>
          <w:p w14:paraId="47575552" w14:textId="77777777" w:rsidR="00157773" w:rsidRDefault="00157773" w:rsidP="00233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</w:tcPr>
          <w:p w14:paraId="7C710F60" w14:textId="359A2C47" w:rsidR="00157773" w:rsidRDefault="00157773" w:rsidP="00233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3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1867E3A4" w14:textId="5CD3F5B8" w:rsidR="00157773" w:rsidRPr="0068535C" w:rsidRDefault="009136F4" w:rsidP="00233AE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4923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6494D787" w14:textId="774FF946" w:rsidR="00157773" w:rsidRPr="0068535C" w:rsidRDefault="00F87624" w:rsidP="00233AE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39133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3D1D44CA" w14:textId="0056767D" w:rsidR="00157773" w:rsidRPr="0068535C" w:rsidRDefault="009136F4" w:rsidP="00233AE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,94494</w:t>
            </w:r>
          </w:p>
        </w:tc>
      </w:tr>
      <w:tr w:rsidR="00633301" w14:paraId="7F3E0792" w14:textId="77777777" w:rsidTr="00465CD2">
        <w:trPr>
          <w:cantSplit/>
          <w:trHeight w:val="237"/>
        </w:trPr>
        <w:tc>
          <w:tcPr>
            <w:tcW w:w="1585" w:type="dxa"/>
            <w:tcBorders>
              <w:top w:val="single" w:sz="4" w:space="0" w:color="auto"/>
            </w:tcBorders>
          </w:tcPr>
          <w:p w14:paraId="5CD747A5" w14:textId="77777777" w:rsidR="00633301" w:rsidRPr="002D7B56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4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center"/>
            <w:hideMark/>
          </w:tcPr>
          <w:p w14:paraId="49E460BA" w14:textId="4912E0A4" w:rsidR="00633301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8</w:t>
            </w:r>
          </w:p>
        </w:tc>
        <w:tc>
          <w:tcPr>
            <w:tcW w:w="226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95FACF7" w14:textId="02EC1259" w:rsidR="00633301" w:rsidRPr="0068535C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5557</w:t>
            </w:r>
          </w:p>
        </w:tc>
        <w:tc>
          <w:tcPr>
            <w:tcW w:w="226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67B6110" w14:textId="2FBF2562" w:rsidR="00633301" w:rsidRPr="0068535C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4235</w:t>
            </w:r>
          </w:p>
        </w:tc>
        <w:tc>
          <w:tcPr>
            <w:tcW w:w="227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6477AC8" w14:textId="74DB5494" w:rsidR="00633301" w:rsidRPr="0068535C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1,7465</w:t>
            </w:r>
          </w:p>
        </w:tc>
      </w:tr>
      <w:tr w:rsidR="00633301" w14:paraId="2B3FECE6" w14:textId="77777777" w:rsidTr="00A970CD">
        <w:trPr>
          <w:cantSplit/>
          <w:trHeight w:val="237"/>
        </w:trPr>
        <w:tc>
          <w:tcPr>
            <w:tcW w:w="1585" w:type="dxa"/>
            <w:shd w:val="clear" w:color="auto" w:fill="auto"/>
          </w:tcPr>
          <w:p w14:paraId="09B55FBB" w14:textId="77777777" w:rsidR="00633301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shd w:val="clear" w:color="auto" w:fill="auto"/>
            <w:vAlign w:val="center"/>
            <w:hideMark/>
          </w:tcPr>
          <w:p w14:paraId="0E264DCC" w14:textId="732409EA" w:rsidR="00633301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9</w:t>
            </w:r>
          </w:p>
        </w:tc>
        <w:tc>
          <w:tcPr>
            <w:tcW w:w="2263" w:type="dxa"/>
            <w:shd w:val="clear" w:color="auto" w:fill="C5E0B3" w:themeFill="accent6" w:themeFillTint="66"/>
            <w:vAlign w:val="bottom"/>
          </w:tcPr>
          <w:p w14:paraId="6E833BCF" w14:textId="35889C47" w:rsidR="00633301" w:rsidRPr="0068535C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9516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3B9A76F3" w14:textId="5309F160" w:rsidR="00633301" w:rsidRPr="0068535C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8618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2FD220C5" w14:textId="1D48B066" w:rsidR="00633301" w:rsidRPr="0068535C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4,5228</w:t>
            </w:r>
          </w:p>
        </w:tc>
      </w:tr>
      <w:tr w:rsidR="00633301" w14:paraId="349A1340" w14:textId="77777777" w:rsidTr="004D519A">
        <w:trPr>
          <w:cantSplit/>
          <w:trHeight w:val="237"/>
        </w:trPr>
        <w:tc>
          <w:tcPr>
            <w:tcW w:w="1585" w:type="dxa"/>
          </w:tcPr>
          <w:p w14:paraId="4E700A65" w14:textId="77777777" w:rsidR="00633301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3B4BB289" w14:textId="548E838E" w:rsidR="00633301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0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620D168C" w14:textId="54E00F42" w:rsidR="00633301" w:rsidRPr="0068535C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3299</w:t>
            </w:r>
          </w:p>
        </w:tc>
        <w:tc>
          <w:tcPr>
            <w:tcW w:w="2266" w:type="dxa"/>
            <w:shd w:val="clear" w:color="auto" w:fill="C5E0B3" w:themeFill="accent6" w:themeFillTint="66"/>
            <w:vAlign w:val="bottom"/>
          </w:tcPr>
          <w:p w14:paraId="2B26DE77" w14:textId="3F7DC25F" w:rsidR="00633301" w:rsidRPr="0068535C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9028</w:t>
            </w:r>
          </w:p>
        </w:tc>
        <w:tc>
          <w:tcPr>
            <w:tcW w:w="2272" w:type="dxa"/>
            <w:shd w:val="clear" w:color="auto" w:fill="C5E0B3" w:themeFill="accent6" w:themeFillTint="66"/>
            <w:vAlign w:val="bottom"/>
          </w:tcPr>
          <w:p w14:paraId="0D313A66" w14:textId="08A3EBA3" w:rsidR="00633301" w:rsidRPr="0068535C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4,7029</w:t>
            </w:r>
          </w:p>
        </w:tc>
      </w:tr>
      <w:tr w:rsidR="00633301" w14:paraId="34E2B58E" w14:textId="77777777" w:rsidTr="00293AE1">
        <w:trPr>
          <w:cantSplit/>
          <w:trHeight w:val="237"/>
        </w:trPr>
        <w:tc>
          <w:tcPr>
            <w:tcW w:w="1585" w:type="dxa"/>
          </w:tcPr>
          <w:p w14:paraId="15E160EF" w14:textId="77777777" w:rsidR="00633301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02506CC5" w14:textId="62663857" w:rsidR="00633301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1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62698107" w14:textId="32B6420D" w:rsidR="00633301" w:rsidRPr="0068535C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0442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0487E3FB" w14:textId="56968FD3" w:rsidR="00633301" w:rsidRPr="0068535C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7939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6C41D704" w14:textId="139370A2" w:rsidR="00633301" w:rsidRPr="0068535C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2,2129</w:t>
            </w:r>
          </w:p>
        </w:tc>
      </w:tr>
      <w:tr w:rsidR="00633301" w14:paraId="46457BDC" w14:textId="77777777" w:rsidTr="00293AE1">
        <w:trPr>
          <w:cantSplit/>
          <w:trHeight w:val="237"/>
        </w:trPr>
        <w:tc>
          <w:tcPr>
            <w:tcW w:w="1585" w:type="dxa"/>
          </w:tcPr>
          <w:p w14:paraId="785BE139" w14:textId="77777777" w:rsidR="00633301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77DC4356" w14:textId="50972AA2" w:rsidR="00633301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2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58102F5B" w14:textId="1510B5DB" w:rsidR="00633301" w:rsidRPr="0068535C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2754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7FF58C4C" w14:textId="69187F45" w:rsidR="00633301" w:rsidRPr="0068535C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4232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0A144270" w14:textId="1A54B4F8" w:rsidR="00633301" w:rsidRPr="0068535C" w:rsidRDefault="00633301" w:rsidP="0063330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1,4642</w:t>
            </w:r>
          </w:p>
        </w:tc>
      </w:tr>
      <w:tr w:rsidR="009136F4" w14:paraId="3C031F19" w14:textId="77777777" w:rsidTr="00293AE1">
        <w:trPr>
          <w:cantSplit/>
          <w:trHeight w:val="237"/>
        </w:trPr>
        <w:tc>
          <w:tcPr>
            <w:tcW w:w="1585" w:type="dxa"/>
          </w:tcPr>
          <w:p w14:paraId="5EDC9E9C" w14:textId="77777777" w:rsidR="009136F4" w:rsidRDefault="009136F4" w:rsidP="00233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</w:tcPr>
          <w:p w14:paraId="50BDA442" w14:textId="768285E8" w:rsidR="009136F4" w:rsidRDefault="00EC0FC5" w:rsidP="00233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3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16534CCC" w14:textId="6F93924A" w:rsidR="009136F4" w:rsidRPr="0068535C" w:rsidRDefault="008447F1" w:rsidP="00233AE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9038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14B5F944" w14:textId="70CB22C1" w:rsidR="009136F4" w:rsidRPr="0068535C" w:rsidRDefault="004A066D" w:rsidP="00233AE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2902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2428604D" w14:textId="668B78A3" w:rsidR="009136F4" w:rsidRPr="0068535C" w:rsidRDefault="008447F1" w:rsidP="00233AE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2,0121</w:t>
            </w:r>
          </w:p>
        </w:tc>
      </w:tr>
      <w:tr w:rsidR="00A4406B" w14:paraId="2B6B4118" w14:textId="77777777" w:rsidTr="004D519A">
        <w:trPr>
          <w:cantSplit/>
          <w:trHeight w:val="237"/>
        </w:trPr>
        <w:tc>
          <w:tcPr>
            <w:tcW w:w="1585" w:type="dxa"/>
            <w:tcBorders>
              <w:top w:val="single" w:sz="4" w:space="0" w:color="auto"/>
            </w:tcBorders>
          </w:tcPr>
          <w:p w14:paraId="69D2FECF" w14:textId="77777777" w:rsidR="00A4406B" w:rsidRPr="002D7B56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6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center"/>
            <w:hideMark/>
          </w:tcPr>
          <w:p w14:paraId="5E862EA1" w14:textId="369068E1" w:rsidR="00A4406B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8</w:t>
            </w:r>
          </w:p>
        </w:tc>
        <w:tc>
          <w:tcPr>
            <w:tcW w:w="2263" w:type="dxa"/>
            <w:tcBorders>
              <w:top w:val="single" w:sz="4" w:space="0" w:color="auto"/>
            </w:tcBorders>
            <w:shd w:val="clear" w:color="auto" w:fill="C5E0B3" w:themeFill="accent6" w:themeFillTint="66"/>
            <w:vAlign w:val="bottom"/>
          </w:tcPr>
          <w:p w14:paraId="5CB7B1C0" w14:textId="77D78C0A" w:rsidR="00A4406B" w:rsidRPr="0068535C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8138</w:t>
            </w:r>
          </w:p>
        </w:tc>
        <w:tc>
          <w:tcPr>
            <w:tcW w:w="226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E2AF5BC" w14:textId="677CA682" w:rsidR="00A4406B" w:rsidRPr="0068535C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8952</w:t>
            </w:r>
          </w:p>
        </w:tc>
        <w:tc>
          <w:tcPr>
            <w:tcW w:w="2272" w:type="dxa"/>
            <w:tcBorders>
              <w:top w:val="single" w:sz="4" w:space="0" w:color="auto"/>
            </w:tcBorders>
            <w:shd w:val="clear" w:color="auto" w:fill="C5E0B3" w:themeFill="accent6" w:themeFillTint="66"/>
            <w:vAlign w:val="bottom"/>
          </w:tcPr>
          <w:p w14:paraId="2121DEC0" w14:textId="20B7CAB4" w:rsidR="00A4406B" w:rsidRPr="0068535C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,7446</w:t>
            </w:r>
          </w:p>
        </w:tc>
      </w:tr>
      <w:tr w:rsidR="00A4406B" w14:paraId="346D7ABA" w14:textId="77777777" w:rsidTr="00293AE1">
        <w:trPr>
          <w:cantSplit/>
          <w:trHeight w:val="237"/>
        </w:trPr>
        <w:tc>
          <w:tcPr>
            <w:tcW w:w="1585" w:type="dxa"/>
            <w:shd w:val="clear" w:color="auto" w:fill="auto"/>
          </w:tcPr>
          <w:p w14:paraId="4CAD0B49" w14:textId="77777777" w:rsidR="00A4406B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shd w:val="clear" w:color="auto" w:fill="auto"/>
            <w:vAlign w:val="center"/>
            <w:hideMark/>
          </w:tcPr>
          <w:p w14:paraId="2596D9FF" w14:textId="6E928D65" w:rsidR="00A4406B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9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2735C363" w14:textId="2324558B" w:rsidR="00A4406B" w:rsidRPr="0068535C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2352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549565D6" w14:textId="340CC4DC" w:rsidR="00A4406B" w:rsidRPr="0068535C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6682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0270976A" w14:textId="45E828F1" w:rsidR="00A4406B" w:rsidRPr="0068535C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1,4978</w:t>
            </w:r>
          </w:p>
        </w:tc>
      </w:tr>
      <w:tr w:rsidR="00A4406B" w14:paraId="2CA7AB38" w14:textId="77777777" w:rsidTr="00293AE1">
        <w:trPr>
          <w:cantSplit/>
          <w:trHeight w:val="237"/>
        </w:trPr>
        <w:tc>
          <w:tcPr>
            <w:tcW w:w="1585" w:type="dxa"/>
          </w:tcPr>
          <w:p w14:paraId="6709F468" w14:textId="77777777" w:rsidR="00A4406B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03F22B87" w14:textId="5602245B" w:rsidR="00A4406B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0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7C7C832D" w14:textId="43F27D5A" w:rsidR="00A4406B" w:rsidRPr="0068535C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1149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4FC14AD6" w14:textId="68E8FA85" w:rsidR="00A4406B" w:rsidRPr="0068535C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4980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4560C663" w14:textId="76777F50" w:rsidR="00A4406B" w:rsidRPr="0068535C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1,786</w:t>
            </w:r>
          </w:p>
        </w:tc>
      </w:tr>
      <w:tr w:rsidR="00A4406B" w14:paraId="6F63A54E" w14:textId="77777777" w:rsidTr="00293AE1">
        <w:trPr>
          <w:cantSplit/>
          <w:trHeight w:val="237"/>
        </w:trPr>
        <w:tc>
          <w:tcPr>
            <w:tcW w:w="1585" w:type="dxa"/>
          </w:tcPr>
          <w:p w14:paraId="3760425C" w14:textId="77777777" w:rsidR="00A4406B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02DE940C" w14:textId="5C7B2213" w:rsidR="00A4406B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1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2FE254EC" w14:textId="48BFC6F4" w:rsidR="00A4406B" w:rsidRPr="0068535C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1316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18E09CEF" w14:textId="4CDFAEE9" w:rsidR="00A4406B" w:rsidRPr="0068535C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8261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7BF133F8" w14:textId="615C1121" w:rsidR="00A4406B" w:rsidRPr="0068535C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3,4933</w:t>
            </w:r>
          </w:p>
        </w:tc>
      </w:tr>
      <w:tr w:rsidR="00A4406B" w14:paraId="1B2AFA1A" w14:textId="77777777" w:rsidTr="00DB4E5D">
        <w:trPr>
          <w:cantSplit/>
          <w:trHeight w:val="237"/>
        </w:trPr>
        <w:tc>
          <w:tcPr>
            <w:tcW w:w="1585" w:type="dxa"/>
          </w:tcPr>
          <w:p w14:paraId="5CC9970C" w14:textId="77777777" w:rsidR="00A4406B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3CB48EFC" w14:textId="2B6ED464" w:rsidR="00A4406B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2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75DE3B66" w14:textId="00404FA4" w:rsidR="00A4406B" w:rsidRPr="0068535C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9196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6999C0CC" w14:textId="3C45FE61" w:rsidR="00A4406B" w:rsidRPr="0068535C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8676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4A863EFB" w14:textId="2409FC93" w:rsidR="00A4406B" w:rsidRPr="0068535C" w:rsidRDefault="00A4406B" w:rsidP="00A440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3,5811</w:t>
            </w:r>
          </w:p>
        </w:tc>
      </w:tr>
      <w:tr w:rsidR="004A547D" w14:paraId="14C513F0" w14:textId="77777777" w:rsidTr="004D519A">
        <w:trPr>
          <w:cantSplit/>
          <w:trHeight w:val="237"/>
        </w:trPr>
        <w:tc>
          <w:tcPr>
            <w:tcW w:w="1585" w:type="dxa"/>
          </w:tcPr>
          <w:p w14:paraId="7B518DEC" w14:textId="77777777" w:rsidR="004A547D" w:rsidRDefault="004A547D" w:rsidP="00233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</w:tcPr>
          <w:p w14:paraId="02BE8495" w14:textId="188BDB05" w:rsidR="004A547D" w:rsidRDefault="004A547D" w:rsidP="00233AE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3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61F106B1" w14:textId="36CEB277" w:rsidR="004A547D" w:rsidRPr="0068535C" w:rsidRDefault="00D64F49" w:rsidP="00233AE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1607</w:t>
            </w:r>
          </w:p>
        </w:tc>
        <w:tc>
          <w:tcPr>
            <w:tcW w:w="2266" w:type="dxa"/>
            <w:shd w:val="clear" w:color="auto" w:fill="C5E0B3" w:themeFill="accent6" w:themeFillTint="66"/>
            <w:vAlign w:val="bottom"/>
          </w:tcPr>
          <w:p w14:paraId="769AA7D7" w14:textId="2D84EA90" w:rsidR="004A547D" w:rsidRPr="0068535C" w:rsidRDefault="004A547D" w:rsidP="00233AE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0484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2625D765" w14:textId="4CA8DE5A" w:rsidR="004A547D" w:rsidRPr="0068535C" w:rsidRDefault="00D64F49" w:rsidP="00233AE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8535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,5944</w:t>
            </w:r>
          </w:p>
        </w:tc>
      </w:tr>
    </w:tbl>
    <w:p w14:paraId="16F7DBE8" w14:textId="77777777" w:rsidR="001A3513" w:rsidRPr="000A27DA" w:rsidRDefault="001A3513" w:rsidP="001A3513">
      <w:pPr>
        <w:rPr>
          <w:lang w:val="id-ID"/>
        </w:rPr>
      </w:pPr>
    </w:p>
    <w:p w14:paraId="3DBC1A04" w14:textId="77777777" w:rsidR="001A3513" w:rsidRPr="000A27DA" w:rsidRDefault="001A3513" w:rsidP="001A3513">
      <w:pPr>
        <w:rPr>
          <w:lang w:val="id-ID"/>
        </w:rPr>
      </w:pPr>
    </w:p>
    <w:p w14:paraId="37AE7B76" w14:textId="06D2250E" w:rsidR="00DB4E5D" w:rsidRDefault="00DB4E5D" w:rsidP="000A27DA">
      <w:pPr>
        <w:rPr>
          <w:lang w:val="id-ID"/>
        </w:rPr>
      </w:pPr>
    </w:p>
    <w:p w14:paraId="46E44ECC" w14:textId="77777777" w:rsidR="00DB4E5D" w:rsidRDefault="00DB4E5D">
      <w:pPr>
        <w:spacing w:line="259" w:lineRule="auto"/>
        <w:rPr>
          <w:lang w:val="id-ID"/>
        </w:rPr>
      </w:pPr>
      <w:r>
        <w:rPr>
          <w:lang w:val="id-ID"/>
        </w:rPr>
        <w:br w:type="page"/>
      </w:r>
    </w:p>
    <w:p w14:paraId="55C82E4B" w14:textId="6F2AC11B" w:rsidR="00293AE1" w:rsidRPr="00293AE1" w:rsidRDefault="00293AE1" w:rsidP="00293AE1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lang w:val="id-ID"/>
        </w:rPr>
      </w:pP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lastRenderedPageBreak/>
        <w:t xml:space="preserve">Table </w:t>
      </w: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fldChar w:fldCharType="begin"/>
      </w: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instrText xml:space="preserve"> SEQ Table \* ARABIC </w:instrText>
      </w: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fldChar w:fldCharType="separate"/>
      </w:r>
      <w:r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</w:rPr>
        <w:t>2</w:t>
      </w: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fldChar w:fldCharType="end"/>
      </w:r>
      <w:r w:rsidRPr="00293AE1">
        <w:rPr>
          <w:rFonts w:ascii="Times New Roman" w:hAnsi="Times New Roman" w:cs="Times New Roman"/>
          <w:i w:val="0"/>
          <w:iCs w:val="0"/>
          <w:color w:val="000000" w:themeColor="text1"/>
          <w:lang w:val="id-ID"/>
        </w:rPr>
        <w:t xml:space="preserve"> Results from the cluster evaluation methods on ECFP</w:t>
      </w:r>
      <w:r>
        <w:rPr>
          <w:rFonts w:ascii="Times New Roman" w:hAnsi="Times New Roman" w:cs="Times New Roman"/>
          <w:i w:val="0"/>
          <w:iCs w:val="0"/>
          <w:color w:val="000000" w:themeColor="text1"/>
          <w:lang w:val="id-ID"/>
        </w:rPr>
        <w:t>6</w:t>
      </w:r>
      <w:r w:rsidRPr="00293AE1">
        <w:rPr>
          <w:rFonts w:ascii="Times New Roman" w:hAnsi="Times New Roman" w:cs="Times New Roman"/>
          <w:i w:val="0"/>
          <w:iCs w:val="0"/>
          <w:color w:val="000000" w:themeColor="text1"/>
          <w:lang w:val="id-ID"/>
        </w:rPr>
        <w:t xml:space="preserve"> dataset</w:t>
      </w:r>
    </w:p>
    <w:tbl>
      <w:tblPr>
        <w:tblpPr w:leftFromText="180" w:rightFromText="180" w:bottomFromText="160" w:vertAnchor="text" w:tblpXSpec="center" w:tblpY="59"/>
        <w:tblW w:w="9971" w:type="dxa"/>
        <w:tblLayout w:type="fixed"/>
        <w:tblLook w:val="04A0" w:firstRow="1" w:lastRow="0" w:firstColumn="1" w:lastColumn="0" w:noHBand="0" w:noVBand="1"/>
      </w:tblPr>
      <w:tblGrid>
        <w:gridCol w:w="1585"/>
        <w:gridCol w:w="1585"/>
        <w:gridCol w:w="2263"/>
        <w:gridCol w:w="2266"/>
        <w:gridCol w:w="2272"/>
      </w:tblGrid>
      <w:tr w:rsidR="00FB6864" w14:paraId="2D6C21A7" w14:textId="77777777" w:rsidTr="00293AE1">
        <w:trPr>
          <w:cantSplit/>
          <w:trHeight w:val="272"/>
        </w:trPr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</w:tcPr>
          <w:p w14:paraId="194C77EA" w14:textId="77777777" w:rsidR="00FB6864" w:rsidRPr="008F4D27" w:rsidRDefault="00FB6864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  <w:lang w:val="id-ID"/>
              </w:rPr>
              <w:t>random_state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5A118D0" w14:textId="77777777" w:rsidR="00FB6864" w:rsidRDefault="00FB6864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n_clusters</w:t>
            </w:r>
          </w:p>
        </w:tc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0419E02" w14:textId="77777777" w:rsidR="00FB6864" w:rsidRDefault="00FB6864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davies_bouldin_index</w:t>
            </w:r>
          </w:p>
        </w:tc>
        <w:tc>
          <w:tcPr>
            <w:tcW w:w="226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0578047" w14:textId="77777777" w:rsidR="00FB6864" w:rsidRDefault="00FB6864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silhouette_coefficient</w:t>
            </w:r>
          </w:p>
        </w:tc>
        <w:tc>
          <w:tcPr>
            <w:tcW w:w="227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7E0FD8F" w14:textId="77777777" w:rsidR="00FB6864" w:rsidRDefault="00FB6864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calinski_harabasz_score</w:t>
            </w:r>
          </w:p>
        </w:tc>
      </w:tr>
      <w:tr w:rsidR="00596510" w14:paraId="359A4CC6" w14:textId="77777777" w:rsidTr="00293AE1">
        <w:trPr>
          <w:cantSplit/>
          <w:trHeight w:val="272"/>
        </w:trPr>
        <w:tc>
          <w:tcPr>
            <w:tcW w:w="1585" w:type="dxa"/>
            <w:tcBorders>
              <w:top w:val="single" w:sz="4" w:space="0" w:color="auto"/>
            </w:tcBorders>
          </w:tcPr>
          <w:p w14:paraId="2853E12E" w14:textId="77777777" w:rsidR="00596510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0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center"/>
            <w:hideMark/>
          </w:tcPr>
          <w:p w14:paraId="34F26F90" w14:textId="77777777" w:rsidR="00596510" w:rsidRPr="008F4D27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8</w:t>
            </w:r>
          </w:p>
        </w:tc>
        <w:tc>
          <w:tcPr>
            <w:tcW w:w="226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3AEB696" w14:textId="59F786B6" w:rsidR="00596510" w:rsidRPr="00890135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4781</w:t>
            </w:r>
          </w:p>
        </w:tc>
        <w:tc>
          <w:tcPr>
            <w:tcW w:w="226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09F7912" w14:textId="590EB5A1" w:rsidR="00596510" w:rsidRPr="00890135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34569</w:t>
            </w:r>
          </w:p>
        </w:tc>
        <w:tc>
          <w:tcPr>
            <w:tcW w:w="227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0F4ACEA" w14:textId="523B6E65" w:rsidR="00596510" w:rsidRPr="00890135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,32759</w:t>
            </w:r>
          </w:p>
        </w:tc>
      </w:tr>
      <w:tr w:rsidR="00596510" w14:paraId="5794C7A6" w14:textId="77777777" w:rsidTr="00293AE1">
        <w:trPr>
          <w:cantSplit/>
          <w:trHeight w:val="272"/>
        </w:trPr>
        <w:tc>
          <w:tcPr>
            <w:tcW w:w="1585" w:type="dxa"/>
            <w:shd w:val="clear" w:color="auto" w:fill="auto"/>
          </w:tcPr>
          <w:p w14:paraId="7B801182" w14:textId="77777777" w:rsidR="00596510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shd w:val="clear" w:color="auto" w:fill="auto"/>
            <w:vAlign w:val="center"/>
            <w:hideMark/>
          </w:tcPr>
          <w:p w14:paraId="7B2C904C" w14:textId="77777777" w:rsidR="00596510" w:rsidRPr="008F4D27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9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77A8BF59" w14:textId="07F7E317" w:rsidR="00596510" w:rsidRPr="00890135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5329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1FC1B065" w14:textId="245AD39B" w:rsidR="00596510" w:rsidRPr="00890135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2227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6498DE4B" w14:textId="4D07044A" w:rsidR="00596510" w:rsidRPr="00890135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,87328</w:t>
            </w:r>
          </w:p>
        </w:tc>
      </w:tr>
      <w:tr w:rsidR="00596510" w14:paraId="604B117A" w14:textId="77777777" w:rsidTr="00293AE1">
        <w:trPr>
          <w:cantSplit/>
          <w:trHeight w:val="272"/>
        </w:trPr>
        <w:tc>
          <w:tcPr>
            <w:tcW w:w="1585" w:type="dxa"/>
          </w:tcPr>
          <w:p w14:paraId="01BC146F" w14:textId="77777777" w:rsidR="00596510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vAlign w:val="center"/>
            <w:hideMark/>
          </w:tcPr>
          <w:p w14:paraId="276893BC" w14:textId="77777777" w:rsidR="00596510" w:rsidRPr="008F4D27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0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71F8499F" w14:textId="4BCF9D35" w:rsidR="00596510" w:rsidRPr="00890135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6768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5D2D3DB0" w14:textId="4B74AD49" w:rsidR="00596510" w:rsidRPr="00890135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7456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2BA47C8E" w14:textId="213C5E6E" w:rsidR="00596510" w:rsidRPr="00890135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,794</w:t>
            </w:r>
          </w:p>
        </w:tc>
      </w:tr>
      <w:tr w:rsidR="00596510" w14:paraId="48780E5A" w14:textId="77777777" w:rsidTr="00890135">
        <w:trPr>
          <w:cantSplit/>
          <w:trHeight w:val="272"/>
        </w:trPr>
        <w:tc>
          <w:tcPr>
            <w:tcW w:w="1585" w:type="dxa"/>
          </w:tcPr>
          <w:p w14:paraId="3AEA5082" w14:textId="77777777" w:rsidR="00596510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vAlign w:val="center"/>
            <w:hideMark/>
          </w:tcPr>
          <w:p w14:paraId="4A1F673D" w14:textId="77777777" w:rsidR="00596510" w:rsidRPr="008F4D27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1</w:t>
            </w:r>
          </w:p>
        </w:tc>
        <w:tc>
          <w:tcPr>
            <w:tcW w:w="2263" w:type="dxa"/>
            <w:shd w:val="clear" w:color="auto" w:fill="C5E0B3" w:themeFill="accent6" w:themeFillTint="66"/>
            <w:vAlign w:val="bottom"/>
          </w:tcPr>
          <w:p w14:paraId="31C86B19" w14:textId="76CEC867" w:rsidR="00596510" w:rsidRPr="00890135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0843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70C1730C" w14:textId="5628AA67" w:rsidR="00596510" w:rsidRPr="00890135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7583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486792D0" w14:textId="23FF69BF" w:rsidR="00596510" w:rsidRPr="00890135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,87604</w:t>
            </w:r>
          </w:p>
        </w:tc>
      </w:tr>
      <w:tr w:rsidR="00596510" w14:paraId="2570B725" w14:textId="77777777" w:rsidTr="00890135">
        <w:trPr>
          <w:cantSplit/>
          <w:trHeight w:val="272"/>
        </w:trPr>
        <w:tc>
          <w:tcPr>
            <w:tcW w:w="1585" w:type="dxa"/>
          </w:tcPr>
          <w:p w14:paraId="40CB75E7" w14:textId="77777777" w:rsidR="00596510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vAlign w:val="center"/>
            <w:hideMark/>
          </w:tcPr>
          <w:p w14:paraId="5876E546" w14:textId="77777777" w:rsidR="00596510" w:rsidRPr="008F4D27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2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64469DC5" w14:textId="75EB0290" w:rsidR="00596510" w:rsidRPr="00890135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9672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041F8BA0" w14:textId="711E05EF" w:rsidR="00596510" w:rsidRPr="00890135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8138</w:t>
            </w:r>
          </w:p>
        </w:tc>
        <w:tc>
          <w:tcPr>
            <w:tcW w:w="2272" w:type="dxa"/>
            <w:shd w:val="clear" w:color="auto" w:fill="C5E0B3" w:themeFill="accent6" w:themeFillTint="66"/>
            <w:vAlign w:val="bottom"/>
          </w:tcPr>
          <w:p w14:paraId="493C32AB" w14:textId="18887851" w:rsidR="00596510" w:rsidRPr="00890135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,72124</w:t>
            </w:r>
          </w:p>
        </w:tc>
      </w:tr>
      <w:tr w:rsidR="00596510" w14:paraId="27E56304" w14:textId="77777777" w:rsidTr="00890135">
        <w:trPr>
          <w:cantSplit/>
          <w:trHeight w:val="272"/>
        </w:trPr>
        <w:tc>
          <w:tcPr>
            <w:tcW w:w="1585" w:type="dxa"/>
          </w:tcPr>
          <w:p w14:paraId="702EC4EE" w14:textId="77777777" w:rsidR="00596510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vAlign w:val="center"/>
          </w:tcPr>
          <w:p w14:paraId="4D45CB08" w14:textId="77777777" w:rsidR="00596510" w:rsidRDefault="00596510" w:rsidP="005965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3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098AD364" w14:textId="53CE44EC" w:rsidR="00596510" w:rsidRPr="00890135" w:rsidRDefault="00596510" w:rsidP="0059651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0326</w:t>
            </w:r>
          </w:p>
        </w:tc>
        <w:tc>
          <w:tcPr>
            <w:tcW w:w="2266" w:type="dxa"/>
            <w:shd w:val="clear" w:color="auto" w:fill="C5E0B3" w:themeFill="accent6" w:themeFillTint="66"/>
            <w:vAlign w:val="bottom"/>
          </w:tcPr>
          <w:p w14:paraId="2DDC62DE" w14:textId="27D69DD5" w:rsidR="00596510" w:rsidRPr="00890135" w:rsidRDefault="00596510" w:rsidP="0059651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0047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7AC9B9AF" w14:textId="467C6A2E" w:rsidR="00596510" w:rsidRPr="00890135" w:rsidRDefault="00596510" w:rsidP="0059651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,27771</w:t>
            </w:r>
          </w:p>
        </w:tc>
      </w:tr>
      <w:tr w:rsidR="005F2A6D" w14:paraId="1FF8A123" w14:textId="77777777" w:rsidTr="00293AE1">
        <w:trPr>
          <w:cantSplit/>
        </w:trPr>
        <w:tc>
          <w:tcPr>
            <w:tcW w:w="1585" w:type="dxa"/>
            <w:tcBorders>
              <w:top w:val="single" w:sz="4" w:space="0" w:color="auto"/>
            </w:tcBorders>
          </w:tcPr>
          <w:p w14:paraId="26144E6C" w14:textId="77777777" w:rsidR="005F2A6D" w:rsidRPr="002D7B56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2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center"/>
            <w:hideMark/>
          </w:tcPr>
          <w:p w14:paraId="74114106" w14:textId="77777777" w:rsidR="005F2A6D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8</w:t>
            </w:r>
          </w:p>
        </w:tc>
        <w:tc>
          <w:tcPr>
            <w:tcW w:w="226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4F8816F" w14:textId="0BE47BE6" w:rsidR="005F2A6D" w:rsidRPr="00890135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0635</w:t>
            </w:r>
          </w:p>
        </w:tc>
        <w:tc>
          <w:tcPr>
            <w:tcW w:w="226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C8A5BB6" w14:textId="2939D733" w:rsidR="005F2A6D" w:rsidRPr="00890135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6738</w:t>
            </w:r>
          </w:p>
        </w:tc>
        <w:tc>
          <w:tcPr>
            <w:tcW w:w="227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2ED2D88" w14:textId="2FC0CB0B" w:rsidR="005F2A6D" w:rsidRPr="00890135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,68926</w:t>
            </w:r>
          </w:p>
        </w:tc>
      </w:tr>
      <w:tr w:rsidR="005F2A6D" w14:paraId="2E38CCF7" w14:textId="77777777" w:rsidTr="00A51930">
        <w:trPr>
          <w:cantSplit/>
        </w:trPr>
        <w:tc>
          <w:tcPr>
            <w:tcW w:w="1585" w:type="dxa"/>
            <w:shd w:val="clear" w:color="auto" w:fill="auto"/>
          </w:tcPr>
          <w:p w14:paraId="204A7051" w14:textId="77777777" w:rsidR="005F2A6D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shd w:val="clear" w:color="auto" w:fill="auto"/>
            <w:vAlign w:val="center"/>
            <w:hideMark/>
          </w:tcPr>
          <w:p w14:paraId="62C39A88" w14:textId="77777777" w:rsidR="005F2A6D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9</w:t>
            </w:r>
          </w:p>
        </w:tc>
        <w:tc>
          <w:tcPr>
            <w:tcW w:w="2263" w:type="dxa"/>
            <w:shd w:val="clear" w:color="auto" w:fill="C5E0B3" w:themeFill="accent6" w:themeFillTint="66"/>
            <w:vAlign w:val="bottom"/>
          </w:tcPr>
          <w:p w14:paraId="050C3BB6" w14:textId="5771E305" w:rsidR="005F2A6D" w:rsidRPr="00890135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6226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415B6299" w14:textId="2B0176E7" w:rsidR="005F2A6D" w:rsidRPr="00890135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5550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69E26B3C" w14:textId="123A3E77" w:rsidR="005F2A6D" w:rsidRPr="00890135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,4181</w:t>
            </w:r>
          </w:p>
        </w:tc>
      </w:tr>
      <w:tr w:rsidR="005F2A6D" w14:paraId="5097FC31" w14:textId="77777777" w:rsidTr="00293AE1">
        <w:trPr>
          <w:cantSplit/>
          <w:trHeight w:val="237"/>
        </w:trPr>
        <w:tc>
          <w:tcPr>
            <w:tcW w:w="1585" w:type="dxa"/>
          </w:tcPr>
          <w:p w14:paraId="541BF659" w14:textId="77777777" w:rsidR="005F2A6D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4FC68D45" w14:textId="77777777" w:rsidR="005F2A6D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0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0F268136" w14:textId="471F270F" w:rsidR="005F2A6D" w:rsidRPr="00890135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7626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5337B2BB" w14:textId="723B384F" w:rsidR="005F2A6D" w:rsidRPr="00890135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7628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1AD0A007" w14:textId="5F7B0A0F" w:rsidR="005F2A6D" w:rsidRPr="00890135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,53765</w:t>
            </w:r>
          </w:p>
        </w:tc>
      </w:tr>
      <w:tr w:rsidR="005F2A6D" w14:paraId="0751ECE8" w14:textId="77777777" w:rsidTr="00293AE1">
        <w:trPr>
          <w:cantSplit/>
          <w:trHeight w:val="237"/>
        </w:trPr>
        <w:tc>
          <w:tcPr>
            <w:tcW w:w="1585" w:type="dxa"/>
          </w:tcPr>
          <w:p w14:paraId="71B2C0DC" w14:textId="77777777" w:rsidR="005F2A6D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719DA8B0" w14:textId="77777777" w:rsidR="005F2A6D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1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485D5003" w14:textId="112A480A" w:rsidR="005F2A6D" w:rsidRPr="00890135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6788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3ED36878" w14:textId="64EC17F9" w:rsidR="005F2A6D" w:rsidRPr="00890135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9031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4F5B9437" w14:textId="0E3DCF73" w:rsidR="005F2A6D" w:rsidRPr="00890135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,84735</w:t>
            </w:r>
          </w:p>
        </w:tc>
      </w:tr>
      <w:tr w:rsidR="005F2A6D" w14:paraId="134D932D" w14:textId="77777777" w:rsidTr="00A51930">
        <w:trPr>
          <w:cantSplit/>
          <w:trHeight w:val="237"/>
        </w:trPr>
        <w:tc>
          <w:tcPr>
            <w:tcW w:w="1585" w:type="dxa"/>
          </w:tcPr>
          <w:p w14:paraId="6CFA3B79" w14:textId="77777777" w:rsidR="005F2A6D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56C87DD4" w14:textId="77777777" w:rsidR="005F2A6D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2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64900501" w14:textId="1E1A5617" w:rsidR="005F2A6D" w:rsidRPr="00890135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6408</w:t>
            </w:r>
          </w:p>
        </w:tc>
        <w:tc>
          <w:tcPr>
            <w:tcW w:w="2266" w:type="dxa"/>
            <w:shd w:val="clear" w:color="auto" w:fill="C5E0B3" w:themeFill="accent6" w:themeFillTint="66"/>
            <w:vAlign w:val="bottom"/>
          </w:tcPr>
          <w:p w14:paraId="041CF326" w14:textId="50608D3D" w:rsidR="005F2A6D" w:rsidRPr="00890135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3548</w:t>
            </w:r>
          </w:p>
        </w:tc>
        <w:tc>
          <w:tcPr>
            <w:tcW w:w="2272" w:type="dxa"/>
            <w:shd w:val="clear" w:color="auto" w:fill="C5E0B3" w:themeFill="accent6" w:themeFillTint="66"/>
            <w:vAlign w:val="bottom"/>
          </w:tcPr>
          <w:p w14:paraId="65A8AEFA" w14:textId="744C14C3" w:rsidR="005F2A6D" w:rsidRPr="00890135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,06318</w:t>
            </w:r>
          </w:p>
        </w:tc>
      </w:tr>
      <w:tr w:rsidR="005F2A6D" w14:paraId="666B426F" w14:textId="77777777" w:rsidTr="00293AE1">
        <w:trPr>
          <w:cantSplit/>
          <w:trHeight w:val="237"/>
        </w:trPr>
        <w:tc>
          <w:tcPr>
            <w:tcW w:w="1585" w:type="dxa"/>
          </w:tcPr>
          <w:p w14:paraId="2213DD79" w14:textId="77777777" w:rsidR="005F2A6D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</w:tcPr>
          <w:p w14:paraId="6F24204E" w14:textId="77777777" w:rsidR="005F2A6D" w:rsidRDefault="005F2A6D" w:rsidP="005F2A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3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57F836C3" w14:textId="73657B81" w:rsidR="005F2A6D" w:rsidRPr="00890135" w:rsidRDefault="005F2A6D" w:rsidP="005F2A6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4433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6859BC5E" w14:textId="23173893" w:rsidR="005F2A6D" w:rsidRPr="00890135" w:rsidRDefault="005F2A6D" w:rsidP="005F2A6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9829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559C40B5" w14:textId="25C58091" w:rsidR="005F2A6D" w:rsidRPr="00890135" w:rsidRDefault="005F2A6D" w:rsidP="005F2A6D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,0495</w:t>
            </w:r>
          </w:p>
        </w:tc>
      </w:tr>
      <w:tr w:rsidR="00DD3E61" w14:paraId="129FBA51" w14:textId="77777777" w:rsidTr="00293AE1">
        <w:trPr>
          <w:cantSplit/>
          <w:trHeight w:val="237"/>
        </w:trPr>
        <w:tc>
          <w:tcPr>
            <w:tcW w:w="1585" w:type="dxa"/>
            <w:tcBorders>
              <w:top w:val="single" w:sz="4" w:space="0" w:color="auto"/>
            </w:tcBorders>
          </w:tcPr>
          <w:p w14:paraId="3BE07EA1" w14:textId="77777777" w:rsidR="00DD3E61" w:rsidRPr="002D7B56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4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center"/>
            <w:hideMark/>
          </w:tcPr>
          <w:p w14:paraId="2E66CC51" w14:textId="77777777" w:rsidR="00DD3E61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8</w:t>
            </w:r>
          </w:p>
        </w:tc>
        <w:tc>
          <w:tcPr>
            <w:tcW w:w="226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8B9137F" w14:textId="7AAF2364" w:rsidR="00DD3E61" w:rsidRPr="00890135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7205</w:t>
            </w:r>
          </w:p>
        </w:tc>
        <w:tc>
          <w:tcPr>
            <w:tcW w:w="226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F2DC156" w14:textId="4632AF51" w:rsidR="00DD3E61" w:rsidRPr="00890135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1561</w:t>
            </w:r>
          </w:p>
        </w:tc>
        <w:tc>
          <w:tcPr>
            <w:tcW w:w="227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95EBDB0" w14:textId="618A28A9" w:rsidR="00DD3E61" w:rsidRPr="00890135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,41344</w:t>
            </w:r>
          </w:p>
        </w:tc>
      </w:tr>
      <w:tr w:rsidR="00DD3E61" w14:paraId="2B4F8A46" w14:textId="77777777" w:rsidTr="00293AE1">
        <w:trPr>
          <w:cantSplit/>
          <w:trHeight w:val="237"/>
        </w:trPr>
        <w:tc>
          <w:tcPr>
            <w:tcW w:w="1585" w:type="dxa"/>
            <w:shd w:val="clear" w:color="auto" w:fill="auto"/>
          </w:tcPr>
          <w:p w14:paraId="14BB83CE" w14:textId="77777777" w:rsidR="00DD3E61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shd w:val="clear" w:color="auto" w:fill="auto"/>
            <w:vAlign w:val="center"/>
            <w:hideMark/>
          </w:tcPr>
          <w:p w14:paraId="78BC2929" w14:textId="77777777" w:rsidR="00DD3E61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9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6583F3FE" w14:textId="2BEDA72B" w:rsidR="00DD3E61" w:rsidRPr="00890135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6208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123438E8" w14:textId="217C9F07" w:rsidR="00DD3E61" w:rsidRPr="00890135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7317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7877E9C1" w14:textId="0C46D741" w:rsidR="00DD3E61" w:rsidRPr="00890135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,38929</w:t>
            </w:r>
          </w:p>
        </w:tc>
      </w:tr>
      <w:tr w:rsidR="00DD3E61" w14:paraId="2E86BD9F" w14:textId="77777777" w:rsidTr="005C3269">
        <w:trPr>
          <w:cantSplit/>
          <w:trHeight w:val="237"/>
        </w:trPr>
        <w:tc>
          <w:tcPr>
            <w:tcW w:w="1585" w:type="dxa"/>
          </w:tcPr>
          <w:p w14:paraId="25786E55" w14:textId="77777777" w:rsidR="00DD3E61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182D709F" w14:textId="77777777" w:rsidR="00DD3E61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0</w:t>
            </w:r>
          </w:p>
        </w:tc>
        <w:tc>
          <w:tcPr>
            <w:tcW w:w="2263" w:type="dxa"/>
            <w:shd w:val="clear" w:color="auto" w:fill="C5E0B3" w:themeFill="accent6" w:themeFillTint="66"/>
            <w:vAlign w:val="bottom"/>
          </w:tcPr>
          <w:p w14:paraId="22465104" w14:textId="5732EF91" w:rsidR="00DD3E61" w:rsidRPr="00890135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6317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7E9EC457" w14:textId="44ED98E6" w:rsidR="00DD3E61" w:rsidRPr="00890135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8962</w:t>
            </w:r>
          </w:p>
        </w:tc>
        <w:tc>
          <w:tcPr>
            <w:tcW w:w="2272" w:type="dxa"/>
            <w:shd w:val="clear" w:color="auto" w:fill="C5E0B3" w:themeFill="accent6" w:themeFillTint="66"/>
            <w:vAlign w:val="bottom"/>
          </w:tcPr>
          <w:p w14:paraId="2BDF3F28" w14:textId="14BC95C2" w:rsidR="00DD3E61" w:rsidRPr="00890135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,52012</w:t>
            </w:r>
          </w:p>
        </w:tc>
      </w:tr>
      <w:tr w:rsidR="00DD3E61" w14:paraId="66730597" w14:textId="77777777" w:rsidTr="00293AE1">
        <w:trPr>
          <w:cantSplit/>
          <w:trHeight w:val="237"/>
        </w:trPr>
        <w:tc>
          <w:tcPr>
            <w:tcW w:w="1585" w:type="dxa"/>
          </w:tcPr>
          <w:p w14:paraId="0225394F" w14:textId="77777777" w:rsidR="00DD3E61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6914362E" w14:textId="77777777" w:rsidR="00DD3E61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1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476F828A" w14:textId="581D6A70" w:rsidR="00DD3E61" w:rsidRPr="00890135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5234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1BEFD455" w14:textId="6A0F82B9" w:rsidR="00DD3E61" w:rsidRPr="00890135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3793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5AB17F71" w14:textId="21C9EF59" w:rsidR="00DD3E61" w:rsidRPr="00890135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,7419</w:t>
            </w:r>
          </w:p>
        </w:tc>
      </w:tr>
      <w:tr w:rsidR="00DD3E61" w14:paraId="32F6C67E" w14:textId="77777777" w:rsidTr="005C3269">
        <w:trPr>
          <w:cantSplit/>
          <w:trHeight w:val="237"/>
        </w:trPr>
        <w:tc>
          <w:tcPr>
            <w:tcW w:w="1585" w:type="dxa"/>
          </w:tcPr>
          <w:p w14:paraId="65AA4F24" w14:textId="77777777" w:rsidR="00DD3E61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51AAF763" w14:textId="77777777" w:rsidR="00DD3E61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2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26E16C9B" w14:textId="7B891F94" w:rsidR="00DD3E61" w:rsidRPr="00890135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3209</w:t>
            </w:r>
          </w:p>
        </w:tc>
        <w:tc>
          <w:tcPr>
            <w:tcW w:w="2266" w:type="dxa"/>
            <w:shd w:val="clear" w:color="auto" w:fill="C5E0B3" w:themeFill="accent6" w:themeFillTint="66"/>
            <w:vAlign w:val="bottom"/>
          </w:tcPr>
          <w:p w14:paraId="31102F68" w14:textId="7016E4DF" w:rsidR="00DD3E61" w:rsidRPr="00890135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9170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54F76BFE" w14:textId="5AEFE1D4" w:rsidR="00DD3E61" w:rsidRPr="00890135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,49144</w:t>
            </w:r>
          </w:p>
        </w:tc>
      </w:tr>
      <w:tr w:rsidR="00DD3E61" w14:paraId="6D8EF6AB" w14:textId="77777777" w:rsidTr="00293AE1">
        <w:trPr>
          <w:cantSplit/>
          <w:trHeight w:val="237"/>
        </w:trPr>
        <w:tc>
          <w:tcPr>
            <w:tcW w:w="1585" w:type="dxa"/>
          </w:tcPr>
          <w:p w14:paraId="402993BC" w14:textId="77777777" w:rsidR="00DD3E61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</w:tcPr>
          <w:p w14:paraId="16156379" w14:textId="77777777" w:rsidR="00DD3E61" w:rsidRDefault="00DD3E61" w:rsidP="00DD3E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3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4D95DA12" w14:textId="568D6940" w:rsidR="00DD3E61" w:rsidRPr="00890135" w:rsidRDefault="00DD3E61" w:rsidP="00DD3E6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0278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08DBB876" w14:textId="39572DE8" w:rsidR="00DD3E61" w:rsidRPr="00890135" w:rsidRDefault="00DD3E61" w:rsidP="00DD3E6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1908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70404B20" w14:textId="3FB75A35" w:rsidR="00DD3E61" w:rsidRPr="00890135" w:rsidRDefault="00DD3E61" w:rsidP="00DD3E6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,60391</w:t>
            </w:r>
          </w:p>
        </w:tc>
      </w:tr>
      <w:tr w:rsidR="00890135" w14:paraId="6A5DAA73" w14:textId="77777777" w:rsidTr="005C3269">
        <w:trPr>
          <w:cantSplit/>
          <w:trHeight w:val="237"/>
        </w:trPr>
        <w:tc>
          <w:tcPr>
            <w:tcW w:w="1585" w:type="dxa"/>
            <w:tcBorders>
              <w:top w:val="single" w:sz="4" w:space="0" w:color="auto"/>
            </w:tcBorders>
          </w:tcPr>
          <w:p w14:paraId="2099FBA1" w14:textId="77777777" w:rsidR="00890135" w:rsidRPr="002D7B56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6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center"/>
            <w:hideMark/>
          </w:tcPr>
          <w:p w14:paraId="4E570C8E" w14:textId="77777777" w:rsid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8</w:t>
            </w:r>
          </w:p>
        </w:tc>
        <w:tc>
          <w:tcPr>
            <w:tcW w:w="2263" w:type="dxa"/>
            <w:tcBorders>
              <w:top w:val="single" w:sz="4" w:space="0" w:color="auto"/>
            </w:tcBorders>
            <w:shd w:val="clear" w:color="auto" w:fill="C5E0B3" w:themeFill="accent6" w:themeFillTint="66"/>
            <w:vAlign w:val="bottom"/>
          </w:tcPr>
          <w:p w14:paraId="7C897ED8" w14:textId="5E38461D" w:rsidR="00890135" w:rsidRP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3804</w:t>
            </w:r>
          </w:p>
        </w:tc>
        <w:tc>
          <w:tcPr>
            <w:tcW w:w="226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1D42DD0" w14:textId="1C7C6D04" w:rsidR="00890135" w:rsidRP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2120</w:t>
            </w:r>
          </w:p>
        </w:tc>
        <w:tc>
          <w:tcPr>
            <w:tcW w:w="227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3EE5C75" w14:textId="7E2E61BD" w:rsidR="00890135" w:rsidRP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,51725</w:t>
            </w:r>
          </w:p>
        </w:tc>
      </w:tr>
      <w:tr w:rsidR="00890135" w14:paraId="3CCE8EBF" w14:textId="77777777" w:rsidTr="00293AE1">
        <w:trPr>
          <w:cantSplit/>
          <w:trHeight w:val="237"/>
        </w:trPr>
        <w:tc>
          <w:tcPr>
            <w:tcW w:w="1585" w:type="dxa"/>
            <w:shd w:val="clear" w:color="auto" w:fill="auto"/>
          </w:tcPr>
          <w:p w14:paraId="2660F597" w14:textId="77777777" w:rsid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shd w:val="clear" w:color="auto" w:fill="auto"/>
            <w:vAlign w:val="center"/>
            <w:hideMark/>
          </w:tcPr>
          <w:p w14:paraId="70BA6656" w14:textId="77777777" w:rsid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9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39F4F232" w14:textId="2FE6B1AF" w:rsidR="00890135" w:rsidRP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7735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04FC32DF" w14:textId="6C6EF3B7" w:rsidR="00890135" w:rsidRP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37897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5A384C28" w14:textId="54688CDD" w:rsidR="00890135" w:rsidRP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,73237</w:t>
            </w:r>
          </w:p>
        </w:tc>
      </w:tr>
      <w:tr w:rsidR="00890135" w14:paraId="406CCBE4" w14:textId="77777777" w:rsidTr="004F1250">
        <w:trPr>
          <w:cantSplit/>
          <w:trHeight w:val="237"/>
        </w:trPr>
        <w:tc>
          <w:tcPr>
            <w:tcW w:w="1585" w:type="dxa"/>
          </w:tcPr>
          <w:p w14:paraId="5B4704A9" w14:textId="77777777" w:rsid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4E8AA7FA" w14:textId="77777777" w:rsid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0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385B00D5" w14:textId="403B56AC" w:rsidR="00890135" w:rsidRP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1734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163BAB25" w14:textId="77889555" w:rsidR="00890135" w:rsidRP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3219</w:t>
            </w:r>
          </w:p>
        </w:tc>
        <w:tc>
          <w:tcPr>
            <w:tcW w:w="2272" w:type="dxa"/>
            <w:shd w:val="clear" w:color="auto" w:fill="C5E0B3" w:themeFill="accent6" w:themeFillTint="66"/>
            <w:vAlign w:val="bottom"/>
          </w:tcPr>
          <w:p w14:paraId="0A217406" w14:textId="49F0E834" w:rsidR="00890135" w:rsidRP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,53812</w:t>
            </w:r>
          </w:p>
        </w:tc>
      </w:tr>
      <w:tr w:rsidR="00890135" w14:paraId="1238AB00" w14:textId="77777777" w:rsidTr="00293AE1">
        <w:trPr>
          <w:cantSplit/>
          <w:trHeight w:val="237"/>
        </w:trPr>
        <w:tc>
          <w:tcPr>
            <w:tcW w:w="1585" w:type="dxa"/>
          </w:tcPr>
          <w:p w14:paraId="28D6CF22" w14:textId="77777777" w:rsid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53D51501" w14:textId="77777777" w:rsid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1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3093B669" w14:textId="3F78E4FE" w:rsidR="00890135" w:rsidRP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0465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2DC994F7" w14:textId="4DD5E6C6" w:rsidR="00890135" w:rsidRP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6811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296491C3" w14:textId="3A08FEA3" w:rsidR="00890135" w:rsidRP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,41212</w:t>
            </w:r>
          </w:p>
        </w:tc>
      </w:tr>
      <w:tr w:rsidR="00890135" w14:paraId="1A21F59C" w14:textId="77777777" w:rsidTr="004F1250">
        <w:trPr>
          <w:cantSplit/>
          <w:trHeight w:val="237"/>
        </w:trPr>
        <w:tc>
          <w:tcPr>
            <w:tcW w:w="1585" w:type="dxa"/>
          </w:tcPr>
          <w:p w14:paraId="2304EB94" w14:textId="77777777" w:rsid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0ECE58AC" w14:textId="77777777" w:rsid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2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1D2C720A" w14:textId="1BF5BC51" w:rsidR="00890135" w:rsidRP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7537</w:t>
            </w:r>
          </w:p>
        </w:tc>
        <w:tc>
          <w:tcPr>
            <w:tcW w:w="2266" w:type="dxa"/>
            <w:shd w:val="clear" w:color="auto" w:fill="C5E0B3" w:themeFill="accent6" w:themeFillTint="66"/>
            <w:vAlign w:val="bottom"/>
          </w:tcPr>
          <w:p w14:paraId="4D1F9BE9" w14:textId="22030E60" w:rsidR="00890135" w:rsidRP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6957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50AD0EEA" w14:textId="061D94B3" w:rsidR="00890135" w:rsidRP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,69276</w:t>
            </w:r>
          </w:p>
        </w:tc>
      </w:tr>
      <w:tr w:rsidR="00890135" w14:paraId="1869D645" w14:textId="77777777" w:rsidTr="00293AE1">
        <w:trPr>
          <w:cantSplit/>
          <w:trHeight w:val="237"/>
        </w:trPr>
        <w:tc>
          <w:tcPr>
            <w:tcW w:w="1585" w:type="dxa"/>
          </w:tcPr>
          <w:p w14:paraId="23D829E8" w14:textId="77777777" w:rsid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</w:tcPr>
          <w:p w14:paraId="36CC60A7" w14:textId="77777777" w:rsidR="00890135" w:rsidRDefault="00890135" w:rsidP="008901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3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59A4C96C" w14:textId="3D463350" w:rsidR="00890135" w:rsidRPr="00890135" w:rsidRDefault="00890135" w:rsidP="0089013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2878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21D01D83" w14:textId="6A4B478C" w:rsidR="00890135" w:rsidRPr="00890135" w:rsidRDefault="00890135" w:rsidP="0089013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38163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4808E5EF" w14:textId="37DE5691" w:rsidR="00890135" w:rsidRPr="00890135" w:rsidRDefault="00890135" w:rsidP="0089013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901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,27536</w:t>
            </w:r>
          </w:p>
        </w:tc>
      </w:tr>
    </w:tbl>
    <w:p w14:paraId="089CCE8F" w14:textId="77777777" w:rsidR="00DB4E5D" w:rsidRPr="000A27DA" w:rsidRDefault="00DB4E5D" w:rsidP="00DB4E5D">
      <w:pPr>
        <w:rPr>
          <w:lang w:val="id-ID"/>
        </w:rPr>
      </w:pPr>
    </w:p>
    <w:p w14:paraId="22BEA524" w14:textId="3198AEB1" w:rsidR="00DB4E5D" w:rsidRDefault="00DB4E5D" w:rsidP="000A27DA">
      <w:pPr>
        <w:rPr>
          <w:lang w:val="id-ID"/>
        </w:rPr>
      </w:pPr>
    </w:p>
    <w:p w14:paraId="49728D00" w14:textId="77777777" w:rsidR="00DB4E5D" w:rsidRDefault="00DB4E5D">
      <w:pPr>
        <w:spacing w:line="259" w:lineRule="auto"/>
        <w:rPr>
          <w:lang w:val="id-ID"/>
        </w:rPr>
      </w:pPr>
      <w:r>
        <w:rPr>
          <w:lang w:val="id-ID"/>
        </w:rPr>
        <w:br w:type="page"/>
      </w:r>
    </w:p>
    <w:p w14:paraId="4E20DE41" w14:textId="58FC89EE" w:rsidR="00293AE1" w:rsidRPr="00293AE1" w:rsidRDefault="00293AE1" w:rsidP="00293AE1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lang w:val="id-ID"/>
        </w:rPr>
      </w:pP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lastRenderedPageBreak/>
        <w:t xml:space="preserve">Table </w:t>
      </w: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fldChar w:fldCharType="begin"/>
      </w: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instrText xml:space="preserve"> SEQ Table \* ARABIC </w:instrText>
      </w: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fldChar w:fldCharType="separate"/>
      </w:r>
      <w:r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</w:rPr>
        <w:t>3</w:t>
      </w: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fldChar w:fldCharType="end"/>
      </w:r>
      <w:r w:rsidRPr="00293AE1">
        <w:rPr>
          <w:rFonts w:ascii="Times New Roman" w:hAnsi="Times New Roman" w:cs="Times New Roman"/>
          <w:i w:val="0"/>
          <w:iCs w:val="0"/>
          <w:color w:val="000000" w:themeColor="text1"/>
          <w:lang w:val="id-ID"/>
        </w:rPr>
        <w:t xml:space="preserve"> Results from the cluster evaluation methods on </w:t>
      </w:r>
      <w:r>
        <w:rPr>
          <w:rFonts w:ascii="Times New Roman" w:hAnsi="Times New Roman" w:cs="Times New Roman"/>
          <w:i w:val="0"/>
          <w:iCs w:val="0"/>
          <w:color w:val="000000" w:themeColor="text1"/>
          <w:lang w:val="id-ID"/>
        </w:rPr>
        <w:t>F</w:t>
      </w:r>
      <w:r w:rsidRPr="00293AE1">
        <w:rPr>
          <w:rFonts w:ascii="Times New Roman" w:hAnsi="Times New Roman" w:cs="Times New Roman"/>
          <w:i w:val="0"/>
          <w:iCs w:val="0"/>
          <w:color w:val="000000" w:themeColor="text1"/>
          <w:lang w:val="id-ID"/>
        </w:rPr>
        <w:t>CFP4 dataset</w:t>
      </w:r>
    </w:p>
    <w:tbl>
      <w:tblPr>
        <w:tblpPr w:leftFromText="180" w:rightFromText="180" w:bottomFromText="160" w:vertAnchor="text" w:tblpXSpec="center" w:tblpY="59"/>
        <w:tblW w:w="9971" w:type="dxa"/>
        <w:tblLayout w:type="fixed"/>
        <w:tblLook w:val="04A0" w:firstRow="1" w:lastRow="0" w:firstColumn="1" w:lastColumn="0" w:noHBand="0" w:noVBand="1"/>
      </w:tblPr>
      <w:tblGrid>
        <w:gridCol w:w="1585"/>
        <w:gridCol w:w="1585"/>
        <w:gridCol w:w="2263"/>
        <w:gridCol w:w="2266"/>
        <w:gridCol w:w="2272"/>
      </w:tblGrid>
      <w:tr w:rsidR="00FB6864" w14:paraId="6982F17D" w14:textId="77777777" w:rsidTr="00293AE1">
        <w:trPr>
          <w:cantSplit/>
          <w:trHeight w:val="272"/>
        </w:trPr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</w:tcPr>
          <w:p w14:paraId="444CC475" w14:textId="77777777" w:rsidR="00FB6864" w:rsidRPr="008F4D27" w:rsidRDefault="00FB6864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  <w:lang w:val="id-ID"/>
              </w:rPr>
              <w:t>random_state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0199D3C" w14:textId="77777777" w:rsidR="00FB6864" w:rsidRDefault="00FB6864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n_clusters</w:t>
            </w:r>
          </w:p>
        </w:tc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1B1F3BF" w14:textId="77777777" w:rsidR="00FB6864" w:rsidRDefault="00FB6864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davies_bouldin_index</w:t>
            </w:r>
          </w:p>
        </w:tc>
        <w:tc>
          <w:tcPr>
            <w:tcW w:w="226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2E09DE9" w14:textId="77777777" w:rsidR="00FB6864" w:rsidRDefault="00FB6864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silhouette_coefficient</w:t>
            </w:r>
          </w:p>
        </w:tc>
        <w:tc>
          <w:tcPr>
            <w:tcW w:w="227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E16BDFA" w14:textId="77777777" w:rsidR="00FB6864" w:rsidRDefault="00FB6864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calinski_harabasz_score</w:t>
            </w:r>
          </w:p>
        </w:tc>
      </w:tr>
      <w:tr w:rsidR="00611FFC" w14:paraId="4BB452CE" w14:textId="77777777" w:rsidTr="00293AE1">
        <w:trPr>
          <w:cantSplit/>
          <w:trHeight w:val="272"/>
        </w:trPr>
        <w:tc>
          <w:tcPr>
            <w:tcW w:w="1585" w:type="dxa"/>
            <w:tcBorders>
              <w:top w:val="single" w:sz="4" w:space="0" w:color="auto"/>
            </w:tcBorders>
          </w:tcPr>
          <w:p w14:paraId="5F774829" w14:textId="77777777" w:rsidR="00611FFC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0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center"/>
            <w:hideMark/>
          </w:tcPr>
          <w:p w14:paraId="7E18417B" w14:textId="77777777" w:rsidR="00611FFC" w:rsidRPr="008F4D27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8</w:t>
            </w:r>
          </w:p>
        </w:tc>
        <w:tc>
          <w:tcPr>
            <w:tcW w:w="226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394FDCE" w14:textId="4DA55716" w:rsidR="00611FFC" w:rsidRPr="00676F57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2112</w:t>
            </w:r>
          </w:p>
        </w:tc>
        <w:tc>
          <w:tcPr>
            <w:tcW w:w="226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5D96D87" w14:textId="2D588A58" w:rsidR="00611FFC" w:rsidRPr="00676F57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7457</w:t>
            </w:r>
          </w:p>
        </w:tc>
        <w:tc>
          <w:tcPr>
            <w:tcW w:w="227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14B9589" w14:textId="0D70C268" w:rsidR="00611FFC" w:rsidRPr="00676F57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7,3523</w:t>
            </w:r>
          </w:p>
        </w:tc>
      </w:tr>
      <w:tr w:rsidR="00611FFC" w14:paraId="1E085E65" w14:textId="77777777" w:rsidTr="00CD5C08">
        <w:trPr>
          <w:cantSplit/>
          <w:trHeight w:val="272"/>
        </w:trPr>
        <w:tc>
          <w:tcPr>
            <w:tcW w:w="1585" w:type="dxa"/>
            <w:shd w:val="clear" w:color="auto" w:fill="auto"/>
          </w:tcPr>
          <w:p w14:paraId="5FD97EDA" w14:textId="77777777" w:rsidR="00611FFC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shd w:val="clear" w:color="auto" w:fill="auto"/>
            <w:vAlign w:val="center"/>
            <w:hideMark/>
          </w:tcPr>
          <w:p w14:paraId="35E46A95" w14:textId="77777777" w:rsidR="00611FFC" w:rsidRPr="008F4D27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9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16D9937F" w14:textId="5B0ACACC" w:rsidR="00611FFC" w:rsidRPr="00676F57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1814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33FC3FE9" w14:textId="38C01D0C" w:rsidR="00611FFC" w:rsidRPr="00676F57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4011</w:t>
            </w:r>
          </w:p>
        </w:tc>
        <w:tc>
          <w:tcPr>
            <w:tcW w:w="2272" w:type="dxa"/>
            <w:shd w:val="clear" w:color="auto" w:fill="C5E0B3" w:themeFill="accent6" w:themeFillTint="66"/>
            <w:vAlign w:val="bottom"/>
          </w:tcPr>
          <w:p w14:paraId="6F2CA023" w14:textId="39DEC941" w:rsidR="00611FFC" w:rsidRPr="00676F57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2,8809</w:t>
            </w:r>
          </w:p>
        </w:tc>
      </w:tr>
      <w:tr w:rsidR="00CD5C08" w14:paraId="0C8F6602" w14:textId="77777777" w:rsidTr="00CD5C08">
        <w:trPr>
          <w:cantSplit/>
          <w:trHeight w:val="272"/>
        </w:trPr>
        <w:tc>
          <w:tcPr>
            <w:tcW w:w="1585" w:type="dxa"/>
          </w:tcPr>
          <w:p w14:paraId="421A0FF3" w14:textId="77777777" w:rsidR="00611FFC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vAlign w:val="center"/>
            <w:hideMark/>
          </w:tcPr>
          <w:p w14:paraId="7CE2AD26" w14:textId="77777777" w:rsidR="00611FFC" w:rsidRPr="008F4D27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0</w:t>
            </w:r>
          </w:p>
        </w:tc>
        <w:tc>
          <w:tcPr>
            <w:tcW w:w="2263" w:type="dxa"/>
            <w:shd w:val="clear" w:color="auto" w:fill="C5E0B3" w:themeFill="accent6" w:themeFillTint="66"/>
            <w:vAlign w:val="bottom"/>
          </w:tcPr>
          <w:p w14:paraId="1F197CC6" w14:textId="4812CBDA" w:rsidR="00611FFC" w:rsidRPr="00676F57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0910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2FD4760C" w14:textId="3D272F59" w:rsidR="00611FFC" w:rsidRPr="00676F57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3451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04C17418" w14:textId="32DB824E" w:rsidR="00611FFC" w:rsidRPr="00676F57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1,6864</w:t>
            </w:r>
          </w:p>
        </w:tc>
      </w:tr>
      <w:tr w:rsidR="00611FFC" w14:paraId="333DD853" w14:textId="77777777" w:rsidTr="00293AE1">
        <w:trPr>
          <w:cantSplit/>
          <w:trHeight w:val="272"/>
        </w:trPr>
        <w:tc>
          <w:tcPr>
            <w:tcW w:w="1585" w:type="dxa"/>
          </w:tcPr>
          <w:p w14:paraId="7449116C" w14:textId="77777777" w:rsidR="00611FFC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vAlign w:val="center"/>
            <w:hideMark/>
          </w:tcPr>
          <w:p w14:paraId="322E4D01" w14:textId="77777777" w:rsidR="00611FFC" w:rsidRPr="008F4D27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1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354CE114" w14:textId="14233893" w:rsidR="00611FFC" w:rsidRPr="00676F57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1813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61637B34" w14:textId="235048F1" w:rsidR="00611FFC" w:rsidRPr="00676F57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8608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407A69E9" w14:textId="2A22ACF3" w:rsidR="00611FFC" w:rsidRPr="00676F57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6,9351</w:t>
            </w:r>
          </w:p>
        </w:tc>
      </w:tr>
      <w:tr w:rsidR="00611FFC" w14:paraId="7E6FC8FC" w14:textId="77777777" w:rsidTr="00293AE1">
        <w:trPr>
          <w:cantSplit/>
          <w:trHeight w:val="272"/>
        </w:trPr>
        <w:tc>
          <w:tcPr>
            <w:tcW w:w="1585" w:type="dxa"/>
          </w:tcPr>
          <w:p w14:paraId="66A0C955" w14:textId="77777777" w:rsidR="00611FFC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vAlign w:val="center"/>
            <w:hideMark/>
          </w:tcPr>
          <w:p w14:paraId="4158B246" w14:textId="77777777" w:rsidR="00611FFC" w:rsidRPr="008F4D27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2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02BBEC98" w14:textId="263E12BB" w:rsidR="00611FFC" w:rsidRPr="00676F57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66257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7E70296E" w14:textId="5A0B16B2" w:rsidR="00611FFC" w:rsidRPr="00676F57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9320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2FF2533B" w14:textId="0F51AC1D" w:rsidR="00611FFC" w:rsidRPr="00676F57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6,4681</w:t>
            </w:r>
          </w:p>
        </w:tc>
      </w:tr>
      <w:tr w:rsidR="00611FFC" w14:paraId="018E9650" w14:textId="77777777" w:rsidTr="00CD5C08">
        <w:trPr>
          <w:cantSplit/>
          <w:trHeight w:val="272"/>
        </w:trPr>
        <w:tc>
          <w:tcPr>
            <w:tcW w:w="1585" w:type="dxa"/>
          </w:tcPr>
          <w:p w14:paraId="217E617C" w14:textId="77777777" w:rsidR="00611FFC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vAlign w:val="center"/>
          </w:tcPr>
          <w:p w14:paraId="086EA84B" w14:textId="77777777" w:rsidR="00611FFC" w:rsidRDefault="00611FFC" w:rsidP="00611F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3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183AFB59" w14:textId="366153AB" w:rsidR="00611FFC" w:rsidRPr="00676F57" w:rsidRDefault="00611FFC" w:rsidP="00611FF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6984</w:t>
            </w:r>
          </w:p>
        </w:tc>
        <w:tc>
          <w:tcPr>
            <w:tcW w:w="2266" w:type="dxa"/>
            <w:shd w:val="clear" w:color="auto" w:fill="C5E0B3" w:themeFill="accent6" w:themeFillTint="66"/>
            <w:vAlign w:val="bottom"/>
          </w:tcPr>
          <w:p w14:paraId="29C93E5B" w14:textId="7672A000" w:rsidR="00611FFC" w:rsidRPr="00676F57" w:rsidRDefault="00611FFC" w:rsidP="00611FF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6077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2869E54D" w14:textId="4B44931A" w:rsidR="00611FFC" w:rsidRPr="00676F57" w:rsidRDefault="00611FFC" w:rsidP="00611FF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2,4918</w:t>
            </w:r>
          </w:p>
        </w:tc>
      </w:tr>
      <w:tr w:rsidR="00F27E91" w14:paraId="51F382AB" w14:textId="77777777" w:rsidTr="00293AE1">
        <w:trPr>
          <w:cantSplit/>
        </w:trPr>
        <w:tc>
          <w:tcPr>
            <w:tcW w:w="1585" w:type="dxa"/>
            <w:tcBorders>
              <w:top w:val="single" w:sz="4" w:space="0" w:color="auto"/>
            </w:tcBorders>
          </w:tcPr>
          <w:p w14:paraId="56293EA6" w14:textId="77777777" w:rsidR="00F27E91" w:rsidRPr="002D7B56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2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center"/>
            <w:hideMark/>
          </w:tcPr>
          <w:p w14:paraId="07553A01" w14:textId="77777777" w:rsidR="00F27E91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8</w:t>
            </w:r>
          </w:p>
        </w:tc>
        <w:tc>
          <w:tcPr>
            <w:tcW w:w="226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B9EF32E" w14:textId="4D65EBFD" w:rsidR="00F27E91" w:rsidRPr="00676F57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0184</w:t>
            </w:r>
          </w:p>
        </w:tc>
        <w:tc>
          <w:tcPr>
            <w:tcW w:w="226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BE41C1A" w14:textId="2820E1D6" w:rsidR="00F27E91" w:rsidRPr="00676F57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0353</w:t>
            </w:r>
          </w:p>
        </w:tc>
        <w:tc>
          <w:tcPr>
            <w:tcW w:w="227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916FCF9" w14:textId="168FA070" w:rsidR="00F27E91" w:rsidRPr="00676F57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2,0791</w:t>
            </w:r>
          </w:p>
        </w:tc>
      </w:tr>
      <w:tr w:rsidR="00F27E91" w14:paraId="33606B3F" w14:textId="77777777" w:rsidTr="00293AE1">
        <w:trPr>
          <w:cantSplit/>
        </w:trPr>
        <w:tc>
          <w:tcPr>
            <w:tcW w:w="1585" w:type="dxa"/>
            <w:shd w:val="clear" w:color="auto" w:fill="auto"/>
          </w:tcPr>
          <w:p w14:paraId="05E8CC64" w14:textId="77777777" w:rsidR="00F27E91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shd w:val="clear" w:color="auto" w:fill="auto"/>
            <w:vAlign w:val="center"/>
            <w:hideMark/>
          </w:tcPr>
          <w:p w14:paraId="4EF5CBE1" w14:textId="77777777" w:rsidR="00F27E91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9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469B4F61" w14:textId="5A1B38DA" w:rsidR="00F27E91" w:rsidRPr="00676F57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3257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4F411182" w14:textId="1084A9C9" w:rsidR="00F27E91" w:rsidRPr="00676F57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6918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0E4976D4" w14:textId="1F0AA84E" w:rsidR="00F27E91" w:rsidRPr="00676F57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1,9025</w:t>
            </w:r>
          </w:p>
        </w:tc>
      </w:tr>
      <w:tr w:rsidR="00F27E91" w14:paraId="7B6BC555" w14:textId="77777777" w:rsidTr="00E26936">
        <w:trPr>
          <w:cantSplit/>
          <w:trHeight w:val="237"/>
        </w:trPr>
        <w:tc>
          <w:tcPr>
            <w:tcW w:w="1585" w:type="dxa"/>
          </w:tcPr>
          <w:p w14:paraId="14FF2DA0" w14:textId="77777777" w:rsidR="00F27E91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1C860F85" w14:textId="77777777" w:rsidR="00F27E91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0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5E0E243A" w14:textId="6160EB45" w:rsidR="00F27E91" w:rsidRPr="00676F57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9202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5F90A6C6" w14:textId="4C722BBB" w:rsidR="00F27E91" w:rsidRPr="00676F57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6197</w:t>
            </w:r>
          </w:p>
        </w:tc>
        <w:tc>
          <w:tcPr>
            <w:tcW w:w="2272" w:type="dxa"/>
            <w:shd w:val="clear" w:color="auto" w:fill="C5E0B3" w:themeFill="accent6" w:themeFillTint="66"/>
            <w:vAlign w:val="bottom"/>
          </w:tcPr>
          <w:p w14:paraId="4B5AF4BD" w14:textId="76E773FA" w:rsidR="00F27E91" w:rsidRPr="00676F57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4,0288</w:t>
            </w:r>
          </w:p>
        </w:tc>
      </w:tr>
      <w:tr w:rsidR="00F27E91" w14:paraId="0C1BB54F" w14:textId="77777777" w:rsidTr="00E26936">
        <w:trPr>
          <w:cantSplit/>
          <w:trHeight w:val="237"/>
        </w:trPr>
        <w:tc>
          <w:tcPr>
            <w:tcW w:w="1585" w:type="dxa"/>
          </w:tcPr>
          <w:p w14:paraId="707E4370" w14:textId="77777777" w:rsidR="00F27E91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36EE1FBE" w14:textId="77777777" w:rsidR="00F27E91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1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68447FD5" w14:textId="5E2E9B5E" w:rsidR="00F27E91" w:rsidRPr="00676F57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8489</w:t>
            </w:r>
          </w:p>
        </w:tc>
        <w:tc>
          <w:tcPr>
            <w:tcW w:w="2266" w:type="dxa"/>
            <w:shd w:val="clear" w:color="auto" w:fill="C5E0B3" w:themeFill="accent6" w:themeFillTint="66"/>
            <w:vAlign w:val="bottom"/>
          </w:tcPr>
          <w:p w14:paraId="26E8F6FB" w14:textId="5304891D" w:rsidR="00F27E91" w:rsidRPr="00676F57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7894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5257C48A" w14:textId="28592E24" w:rsidR="00F27E91" w:rsidRPr="00676F57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2,5825</w:t>
            </w:r>
          </w:p>
        </w:tc>
      </w:tr>
      <w:tr w:rsidR="00F27E91" w14:paraId="2D68E5D1" w14:textId="77777777" w:rsidTr="00293AE1">
        <w:trPr>
          <w:cantSplit/>
          <w:trHeight w:val="237"/>
        </w:trPr>
        <w:tc>
          <w:tcPr>
            <w:tcW w:w="1585" w:type="dxa"/>
          </w:tcPr>
          <w:p w14:paraId="1E073CA4" w14:textId="77777777" w:rsidR="00F27E91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16AE281D" w14:textId="77777777" w:rsidR="00F27E91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2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32458D6B" w14:textId="3D0B552B" w:rsidR="00F27E91" w:rsidRPr="00676F57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7987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314F1425" w14:textId="700CF1C0" w:rsidR="00F27E91" w:rsidRPr="00676F57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3741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41C493DA" w14:textId="004BD959" w:rsidR="00F27E91" w:rsidRPr="00676F57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7,6714</w:t>
            </w:r>
          </w:p>
        </w:tc>
      </w:tr>
      <w:tr w:rsidR="00F27E91" w14:paraId="2E128232" w14:textId="77777777" w:rsidTr="00F210EB">
        <w:trPr>
          <w:cantSplit/>
          <w:trHeight w:val="237"/>
        </w:trPr>
        <w:tc>
          <w:tcPr>
            <w:tcW w:w="1585" w:type="dxa"/>
          </w:tcPr>
          <w:p w14:paraId="2C4551AD" w14:textId="77777777" w:rsidR="00F27E91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</w:tcPr>
          <w:p w14:paraId="7A5B3003" w14:textId="77777777" w:rsidR="00F27E91" w:rsidRDefault="00F27E91" w:rsidP="00F27E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3</w:t>
            </w:r>
          </w:p>
        </w:tc>
        <w:tc>
          <w:tcPr>
            <w:tcW w:w="2263" w:type="dxa"/>
            <w:shd w:val="clear" w:color="auto" w:fill="C5E0B3" w:themeFill="accent6" w:themeFillTint="66"/>
            <w:vAlign w:val="bottom"/>
          </w:tcPr>
          <w:p w14:paraId="174DDEF3" w14:textId="76CF1B4C" w:rsidR="00F27E91" w:rsidRPr="00676F57" w:rsidRDefault="00F27E91" w:rsidP="00F27E9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8586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216ECD7F" w14:textId="3BA3593F" w:rsidR="00F27E91" w:rsidRPr="00676F57" w:rsidRDefault="00F27E91" w:rsidP="00F27E9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6516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32CE43F9" w14:textId="78DDDCA2" w:rsidR="00F27E91" w:rsidRPr="00676F57" w:rsidRDefault="00F27E91" w:rsidP="00F27E9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2,903</w:t>
            </w:r>
          </w:p>
        </w:tc>
      </w:tr>
      <w:tr w:rsidR="00062DEE" w14:paraId="36274A78" w14:textId="77777777" w:rsidTr="00293AE1">
        <w:trPr>
          <w:cantSplit/>
          <w:trHeight w:val="237"/>
        </w:trPr>
        <w:tc>
          <w:tcPr>
            <w:tcW w:w="1585" w:type="dxa"/>
            <w:tcBorders>
              <w:top w:val="single" w:sz="4" w:space="0" w:color="auto"/>
            </w:tcBorders>
          </w:tcPr>
          <w:p w14:paraId="171990BB" w14:textId="77777777" w:rsidR="00062DEE" w:rsidRPr="002D7B56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4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center"/>
            <w:hideMark/>
          </w:tcPr>
          <w:p w14:paraId="4AD2243C" w14:textId="77777777" w:rsidR="00062DEE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8</w:t>
            </w:r>
          </w:p>
        </w:tc>
        <w:tc>
          <w:tcPr>
            <w:tcW w:w="226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AC4E484" w14:textId="74F5D962" w:rsidR="00062DEE" w:rsidRPr="00676F57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6620</w:t>
            </w:r>
          </w:p>
        </w:tc>
        <w:tc>
          <w:tcPr>
            <w:tcW w:w="226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E7F8A2C" w14:textId="380A17F2" w:rsidR="00062DEE" w:rsidRPr="00676F57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5070</w:t>
            </w:r>
          </w:p>
        </w:tc>
        <w:tc>
          <w:tcPr>
            <w:tcW w:w="227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DE49B51" w14:textId="4D4D9A63" w:rsidR="00062DEE" w:rsidRPr="00676F57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5,6059</w:t>
            </w:r>
          </w:p>
        </w:tc>
      </w:tr>
      <w:tr w:rsidR="00062DEE" w14:paraId="2902B72E" w14:textId="77777777" w:rsidTr="009554E6">
        <w:trPr>
          <w:cantSplit/>
          <w:trHeight w:val="237"/>
        </w:trPr>
        <w:tc>
          <w:tcPr>
            <w:tcW w:w="1585" w:type="dxa"/>
            <w:shd w:val="clear" w:color="auto" w:fill="auto"/>
          </w:tcPr>
          <w:p w14:paraId="1C60A17B" w14:textId="77777777" w:rsidR="00062DEE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shd w:val="clear" w:color="auto" w:fill="auto"/>
            <w:vAlign w:val="center"/>
            <w:hideMark/>
          </w:tcPr>
          <w:p w14:paraId="421FB4E4" w14:textId="77777777" w:rsidR="00062DEE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9</w:t>
            </w:r>
          </w:p>
        </w:tc>
        <w:tc>
          <w:tcPr>
            <w:tcW w:w="2263" w:type="dxa"/>
            <w:shd w:val="clear" w:color="auto" w:fill="C5E0B3" w:themeFill="accent6" w:themeFillTint="66"/>
            <w:vAlign w:val="bottom"/>
          </w:tcPr>
          <w:p w14:paraId="556B5410" w14:textId="16A18867" w:rsidR="00062DEE" w:rsidRPr="00676F57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3368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1184BD5C" w14:textId="76455E13" w:rsidR="00062DEE" w:rsidRPr="00676F57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0062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2C613A34" w14:textId="35289A3D" w:rsidR="00062DEE" w:rsidRPr="00676F57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1,1683</w:t>
            </w:r>
          </w:p>
        </w:tc>
      </w:tr>
      <w:tr w:rsidR="00062DEE" w14:paraId="3732516F" w14:textId="77777777" w:rsidTr="00293AE1">
        <w:trPr>
          <w:cantSplit/>
          <w:trHeight w:val="237"/>
        </w:trPr>
        <w:tc>
          <w:tcPr>
            <w:tcW w:w="1585" w:type="dxa"/>
          </w:tcPr>
          <w:p w14:paraId="683A34D4" w14:textId="77777777" w:rsidR="00062DEE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1C09900B" w14:textId="77777777" w:rsidR="00062DEE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0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35E7C678" w14:textId="4DFA9E60" w:rsidR="00062DEE" w:rsidRPr="00676F57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2871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17B5C695" w14:textId="5E3703D3" w:rsidR="00062DEE" w:rsidRPr="00676F57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4117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33900591" w14:textId="71B1DA91" w:rsidR="00062DEE" w:rsidRPr="00676F57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3,3174</w:t>
            </w:r>
          </w:p>
        </w:tc>
      </w:tr>
      <w:tr w:rsidR="00062DEE" w14:paraId="161508BF" w14:textId="77777777" w:rsidTr="00293AE1">
        <w:trPr>
          <w:cantSplit/>
          <w:trHeight w:val="237"/>
        </w:trPr>
        <w:tc>
          <w:tcPr>
            <w:tcW w:w="1585" w:type="dxa"/>
          </w:tcPr>
          <w:p w14:paraId="206AED49" w14:textId="77777777" w:rsidR="00062DEE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411DDAD1" w14:textId="77777777" w:rsidR="00062DEE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1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316060D7" w14:textId="229AA33E" w:rsidR="00062DEE" w:rsidRPr="00676F57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6163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596FD492" w14:textId="7F9A987B" w:rsidR="00062DEE" w:rsidRPr="00676F57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7963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323AD548" w14:textId="4F1AE6A9" w:rsidR="00062DEE" w:rsidRPr="00676F57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6,544</w:t>
            </w:r>
          </w:p>
        </w:tc>
      </w:tr>
      <w:tr w:rsidR="00062DEE" w14:paraId="1B0510CE" w14:textId="77777777" w:rsidTr="00293AE1">
        <w:trPr>
          <w:cantSplit/>
          <w:trHeight w:val="237"/>
        </w:trPr>
        <w:tc>
          <w:tcPr>
            <w:tcW w:w="1585" w:type="dxa"/>
          </w:tcPr>
          <w:p w14:paraId="3FFD35D8" w14:textId="77777777" w:rsidR="00062DEE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70076A9F" w14:textId="77777777" w:rsidR="00062DEE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2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679236B8" w14:textId="21753740" w:rsidR="00062DEE" w:rsidRPr="00676F57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69154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6F4A0C7A" w14:textId="68D896ED" w:rsidR="00062DEE" w:rsidRPr="00676F57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9184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06CDAA25" w14:textId="560FB025" w:rsidR="00062DEE" w:rsidRPr="00676F57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8,5593</w:t>
            </w:r>
          </w:p>
        </w:tc>
      </w:tr>
      <w:tr w:rsidR="00062DEE" w14:paraId="0B552FF1" w14:textId="77777777" w:rsidTr="009554E6">
        <w:trPr>
          <w:cantSplit/>
          <w:trHeight w:val="237"/>
        </w:trPr>
        <w:tc>
          <w:tcPr>
            <w:tcW w:w="1585" w:type="dxa"/>
          </w:tcPr>
          <w:p w14:paraId="2C626DA1" w14:textId="77777777" w:rsidR="00062DEE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</w:tcPr>
          <w:p w14:paraId="57147534" w14:textId="77777777" w:rsidR="00062DEE" w:rsidRDefault="00062DEE" w:rsidP="00062D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3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46E1432D" w14:textId="28D54ECB" w:rsidR="00062DEE" w:rsidRPr="00676F57" w:rsidRDefault="00062DEE" w:rsidP="00062DE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4802</w:t>
            </w:r>
          </w:p>
        </w:tc>
        <w:tc>
          <w:tcPr>
            <w:tcW w:w="2266" w:type="dxa"/>
            <w:shd w:val="clear" w:color="auto" w:fill="C5E0B3" w:themeFill="accent6" w:themeFillTint="66"/>
            <w:vAlign w:val="bottom"/>
          </w:tcPr>
          <w:p w14:paraId="4ADAF5C8" w14:textId="5822DFD5" w:rsidR="00062DEE" w:rsidRPr="00676F57" w:rsidRDefault="00062DEE" w:rsidP="00062DE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5369</w:t>
            </w:r>
          </w:p>
        </w:tc>
        <w:tc>
          <w:tcPr>
            <w:tcW w:w="2272" w:type="dxa"/>
            <w:shd w:val="clear" w:color="auto" w:fill="C5E0B3" w:themeFill="accent6" w:themeFillTint="66"/>
            <w:vAlign w:val="bottom"/>
          </w:tcPr>
          <w:p w14:paraId="4D13CABA" w14:textId="32E5519C" w:rsidR="00062DEE" w:rsidRPr="00676F57" w:rsidRDefault="00062DEE" w:rsidP="00062DE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4,7779</w:t>
            </w:r>
          </w:p>
        </w:tc>
      </w:tr>
      <w:tr w:rsidR="00491FE1" w14:paraId="132AAFD3" w14:textId="77777777" w:rsidTr="00293AE1">
        <w:trPr>
          <w:cantSplit/>
          <w:trHeight w:val="237"/>
        </w:trPr>
        <w:tc>
          <w:tcPr>
            <w:tcW w:w="1585" w:type="dxa"/>
            <w:tcBorders>
              <w:top w:val="single" w:sz="4" w:space="0" w:color="auto"/>
            </w:tcBorders>
          </w:tcPr>
          <w:p w14:paraId="5E1CF961" w14:textId="77777777" w:rsidR="00491FE1" w:rsidRPr="002D7B56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6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center"/>
            <w:hideMark/>
          </w:tcPr>
          <w:p w14:paraId="1897ED5C" w14:textId="77777777" w:rsidR="00491FE1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8</w:t>
            </w:r>
          </w:p>
        </w:tc>
        <w:tc>
          <w:tcPr>
            <w:tcW w:w="226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779A436" w14:textId="2201BB8C" w:rsidR="00491FE1" w:rsidRPr="00676F57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6620</w:t>
            </w:r>
          </w:p>
        </w:tc>
        <w:tc>
          <w:tcPr>
            <w:tcW w:w="226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09D7187" w14:textId="1DC2550F" w:rsidR="00491FE1" w:rsidRPr="00676F57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5070</w:t>
            </w:r>
          </w:p>
        </w:tc>
        <w:tc>
          <w:tcPr>
            <w:tcW w:w="227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3190D94" w14:textId="6F0ACA28" w:rsidR="00491FE1" w:rsidRPr="00676F57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5,6059</w:t>
            </w:r>
          </w:p>
        </w:tc>
      </w:tr>
      <w:tr w:rsidR="00491FE1" w14:paraId="29DCA4C9" w14:textId="77777777" w:rsidTr="000C0908">
        <w:trPr>
          <w:cantSplit/>
          <w:trHeight w:val="237"/>
        </w:trPr>
        <w:tc>
          <w:tcPr>
            <w:tcW w:w="1585" w:type="dxa"/>
            <w:shd w:val="clear" w:color="auto" w:fill="auto"/>
          </w:tcPr>
          <w:p w14:paraId="67A7E8F3" w14:textId="77777777" w:rsidR="00491FE1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shd w:val="clear" w:color="auto" w:fill="auto"/>
            <w:vAlign w:val="center"/>
            <w:hideMark/>
          </w:tcPr>
          <w:p w14:paraId="2FA08E11" w14:textId="77777777" w:rsidR="00491FE1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9</w:t>
            </w:r>
          </w:p>
        </w:tc>
        <w:tc>
          <w:tcPr>
            <w:tcW w:w="2263" w:type="dxa"/>
            <w:shd w:val="clear" w:color="auto" w:fill="C5E0B3" w:themeFill="accent6" w:themeFillTint="66"/>
            <w:vAlign w:val="bottom"/>
          </w:tcPr>
          <w:p w14:paraId="3D76E935" w14:textId="3784B3D0" w:rsidR="00491FE1" w:rsidRPr="00676F57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3368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15DD7797" w14:textId="4345E78E" w:rsidR="00491FE1" w:rsidRPr="00676F57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0062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6C418D75" w14:textId="0BFA5832" w:rsidR="00491FE1" w:rsidRPr="00676F57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1,1683</w:t>
            </w:r>
          </w:p>
        </w:tc>
      </w:tr>
      <w:tr w:rsidR="00491FE1" w14:paraId="2030F41A" w14:textId="77777777" w:rsidTr="00293AE1">
        <w:trPr>
          <w:cantSplit/>
          <w:trHeight w:val="237"/>
        </w:trPr>
        <w:tc>
          <w:tcPr>
            <w:tcW w:w="1585" w:type="dxa"/>
          </w:tcPr>
          <w:p w14:paraId="10AA806C" w14:textId="77777777" w:rsidR="00491FE1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780D7B0F" w14:textId="77777777" w:rsidR="00491FE1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0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3836E7C2" w14:textId="78F3171D" w:rsidR="00491FE1" w:rsidRPr="00676F57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2871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2D65DA50" w14:textId="6BD11AE2" w:rsidR="00491FE1" w:rsidRPr="00676F57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4117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37750AED" w14:textId="1E162CCA" w:rsidR="00491FE1" w:rsidRPr="00676F57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3,3174</w:t>
            </w:r>
          </w:p>
        </w:tc>
      </w:tr>
      <w:tr w:rsidR="00491FE1" w14:paraId="61706E47" w14:textId="77777777" w:rsidTr="00293AE1">
        <w:trPr>
          <w:cantSplit/>
          <w:trHeight w:val="237"/>
        </w:trPr>
        <w:tc>
          <w:tcPr>
            <w:tcW w:w="1585" w:type="dxa"/>
          </w:tcPr>
          <w:p w14:paraId="1111404C" w14:textId="77777777" w:rsidR="00491FE1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5DDC5596" w14:textId="77777777" w:rsidR="00491FE1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1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68CC3B40" w14:textId="20CAAA99" w:rsidR="00491FE1" w:rsidRPr="00676F57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6163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7E09E555" w14:textId="50014A4F" w:rsidR="00491FE1" w:rsidRPr="00676F57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7963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5CAFDAF9" w14:textId="53C104D1" w:rsidR="00491FE1" w:rsidRPr="00676F57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6,544</w:t>
            </w:r>
          </w:p>
        </w:tc>
      </w:tr>
      <w:tr w:rsidR="00491FE1" w14:paraId="61B9F0BC" w14:textId="77777777" w:rsidTr="00293AE1">
        <w:trPr>
          <w:cantSplit/>
          <w:trHeight w:val="237"/>
        </w:trPr>
        <w:tc>
          <w:tcPr>
            <w:tcW w:w="1585" w:type="dxa"/>
          </w:tcPr>
          <w:p w14:paraId="3143823F" w14:textId="77777777" w:rsidR="00491FE1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05E8664F" w14:textId="77777777" w:rsidR="00491FE1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2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3FA999C0" w14:textId="19FF7B30" w:rsidR="00491FE1" w:rsidRPr="00676F57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69154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687C254D" w14:textId="5C8C9C6D" w:rsidR="00491FE1" w:rsidRPr="00676F57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9184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7DAFF0E8" w14:textId="2EE2B20C" w:rsidR="00491FE1" w:rsidRPr="00676F57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8,5593</w:t>
            </w:r>
          </w:p>
        </w:tc>
      </w:tr>
      <w:tr w:rsidR="00491FE1" w14:paraId="60656389" w14:textId="77777777" w:rsidTr="000C0908">
        <w:trPr>
          <w:cantSplit/>
          <w:trHeight w:val="237"/>
        </w:trPr>
        <w:tc>
          <w:tcPr>
            <w:tcW w:w="1585" w:type="dxa"/>
          </w:tcPr>
          <w:p w14:paraId="35555143" w14:textId="77777777" w:rsidR="00491FE1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</w:tcPr>
          <w:p w14:paraId="251B3F93" w14:textId="77777777" w:rsidR="00491FE1" w:rsidRDefault="00491FE1" w:rsidP="00491F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3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2162A1C7" w14:textId="79259E7A" w:rsidR="00491FE1" w:rsidRPr="00676F57" w:rsidRDefault="00491FE1" w:rsidP="00491FE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4802</w:t>
            </w:r>
          </w:p>
        </w:tc>
        <w:tc>
          <w:tcPr>
            <w:tcW w:w="2266" w:type="dxa"/>
            <w:shd w:val="clear" w:color="auto" w:fill="C5E0B3" w:themeFill="accent6" w:themeFillTint="66"/>
            <w:vAlign w:val="bottom"/>
          </w:tcPr>
          <w:p w14:paraId="5FE50BAF" w14:textId="1959F8BC" w:rsidR="00491FE1" w:rsidRPr="00676F57" w:rsidRDefault="00491FE1" w:rsidP="00491FE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5369</w:t>
            </w:r>
          </w:p>
        </w:tc>
        <w:tc>
          <w:tcPr>
            <w:tcW w:w="2272" w:type="dxa"/>
            <w:shd w:val="clear" w:color="auto" w:fill="C5E0B3" w:themeFill="accent6" w:themeFillTint="66"/>
            <w:vAlign w:val="bottom"/>
          </w:tcPr>
          <w:p w14:paraId="70FE21D9" w14:textId="49D55452" w:rsidR="00491FE1" w:rsidRPr="00676F57" w:rsidRDefault="00491FE1" w:rsidP="00491FE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76F5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4,7779</w:t>
            </w:r>
          </w:p>
        </w:tc>
      </w:tr>
    </w:tbl>
    <w:p w14:paraId="76E5CAD6" w14:textId="77777777" w:rsidR="00DB4E5D" w:rsidRPr="000A27DA" w:rsidRDefault="00DB4E5D" w:rsidP="00DB4E5D">
      <w:pPr>
        <w:rPr>
          <w:lang w:val="id-ID"/>
        </w:rPr>
      </w:pPr>
    </w:p>
    <w:p w14:paraId="430BAA7F" w14:textId="1AB220EB" w:rsidR="00DB4E5D" w:rsidRDefault="00DB4E5D" w:rsidP="000A27DA">
      <w:pPr>
        <w:rPr>
          <w:lang w:val="id-ID"/>
        </w:rPr>
      </w:pPr>
    </w:p>
    <w:p w14:paraId="3EA5A3B9" w14:textId="77777777" w:rsidR="00DB4E5D" w:rsidRDefault="00DB4E5D">
      <w:pPr>
        <w:spacing w:line="259" w:lineRule="auto"/>
        <w:rPr>
          <w:lang w:val="id-ID"/>
        </w:rPr>
      </w:pPr>
      <w:r>
        <w:rPr>
          <w:lang w:val="id-ID"/>
        </w:rPr>
        <w:br w:type="page"/>
      </w:r>
    </w:p>
    <w:p w14:paraId="34D52568" w14:textId="66975335" w:rsidR="00293AE1" w:rsidRPr="00293AE1" w:rsidRDefault="00293AE1" w:rsidP="00293AE1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lang w:val="id-ID"/>
        </w:rPr>
      </w:pP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lastRenderedPageBreak/>
        <w:t xml:space="preserve">Table </w:t>
      </w: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fldChar w:fldCharType="begin"/>
      </w: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instrText xml:space="preserve"> SEQ Table \* ARABIC </w:instrText>
      </w: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fldChar w:fldCharType="separate"/>
      </w:r>
      <w:r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</w:rPr>
        <w:t>4</w:t>
      </w: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fldChar w:fldCharType="end"/>
      </w:r>
      <w:r w:rsidRPr="00293AE1">
        <w:rPr>
          <w:rFonts w:ascii="Times New Roman" w:hAnsi="Times New Roman" w:cs="Times New Roman"/>
          <w:i w:val="0"/>
          <w:iCs w:val="0"/>
          <w:color w:val="000000" w:themeColor="text1"/>
          <w:lang w:val="id-ID"/>
        </w:rPr>
        <w:t xml:space="preserve"> Results from the cluster evaluation methods on </w:t>
      </w:r>
      <w:r>
        <w:rPr>
          <w:rFonts w:ascii="Times New Roman" w:hAnsi="Times New Roman" w:cs="Times New Roman"/>
          <w:i w:val="0"/>
          <w:iCs w:val="0"/>
          <w:color w:val="000000" w:themeColor="text1"/>
          <w:lang w:val="id-ID"/>
        </w:rPr>
        <w:t>F</w:t>
      </w:r>
      <w:r w:rsidRPr="00293AE1">
        <w:rPr>
          <w:rFonts w:ascii="Times New Roman" w:hAnsi="Times New Roman" w:cs="Times New Roman"/>
          <w:i w:val="0"/>
          <w:iCs w:val="0"/>
          <w:color w:val="000000" w:themeColor="text1"/>
          <w:lang w:val="id-ID"/>
        </w:rPr>
        <w:t>CFP</w:t>
      </w:r>
      <w:r>
        <w:rPr>
          <w:rFonts w:ascii="Times New Roman" w:hAnsi="Times New Roman" w:cs="Times New Roman"/>
          <w:i w:val="0"/>
          <w:iCs w:val="0"/>
          <w:color w:val="000000" w:themeColor="text1"/>
          <w:lang w:val="id-ID"/>
        </w:rPr>
        <w:t>6</w:t>
      </w:r>
      <w:r w:rsidRPr="00293AE1">
        <w:rPr>
          <w:rFonts w:ascii="Times New Roman" w:hAnsi="Times New Roman" w:cs="Times New Roman"/>
          <w:i w:val="0"/>
          <w:iCs w:val="0"/>
          <w:color w:val="000000" w:themeColor="text1"/>
          <w:lang w:val="id-ID"/>
        </w:rPr>
        <w:t xml:space="preserve"> dataset</w:t>
      </w:r>
    </w:p>
    <w:tbl>
      <w:tblPr>
        <w:tblpPr w:leftFromText="180" w:rightFromText="180" w:bottomFromText="160" w:vertAnchor="text" w:tblpXSpec="center" w:tblpY="59"/>
        <w:tblW w:w="9971" w:type="dxa"/>
        <w:tblLayout w:type="fixed"/>
        <w:tblLook w:val="04A0" w:firstRow="1" w:lastRow="0" w:firstColumn="1" w:lastColumn="0" w:noHBand="0" w:noVBand="1"/>
      </w:tblPr>
      <w:tblGrid>
        <w:gridCol w:w="1585"/>
        <w:gridCol w:w="1585"/>
        <w:gridCol w:w="2263"/>
        <w:gridCol w:w="2266"/>
        <w:gridCol w:w="2272"/>
      </w:tblGrid>
      <w:tr w:rsidR="00FB6864" w14:paraId="78BB9B1E" w14:textId="77777777" w:rsidTr="00293AE1">
        <w:trPr>
          <w:cantSplit/>
          <w:trHeight w:val="272"/>
        </w:trPr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</w:tcPr>
          <w:p w14:paraId="5BC89CD7" w14:textId="77777777" w:rsidR="00FB6864" w:rsidRPr="008F4D27" w:rsidRDefault="00FB6864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  <w:lang w:val="id-ID"/>
              </w:rPr>
              <w:t>random_state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A35C60A" w14:textId="77777777" w:rsidR="00FB6864" w:rsidRDefault="00FB6864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n_clusters</w:t>
            </w:r>
          </w:p>
        </w:tc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BFB309F" w14:textId="77777777" w:rsidR="00FB6864" w:rsidRDefault="00FB6864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davies_bouldin_index</w:t>
            </w:r>
          </w:p>
        </w:tc>
        <w:tc>
          <w:tcPr>
            <w:tcW w:w="226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E850613" w14:textId="77777777" w:rsidR="00FB6864" w:rsidRDefault="00FB6864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silhouette_coefficient</w:t>
            </w:r>
          </w:p>
        </w:tc>
        <w:tc>
          <w:tcPr>
            <w:tcW w:w="227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046D73A" w14:textId="77777777" w:rsidR="00FB6864" w:rsidRDefault="00FB6864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calinski_harabasz_score</w:t>
            </w:r>
          </w:p>
        </w:tc>
      </w:tr>
      <w:tr w:rsidR="0073013B" w14:paraId="7922F846" w14:textId="77777777" w:rsidTr="00293AE1">
        <w:trPr>
          <w:cantSplit/>
          <w:trHeight w:val="272"/>
        </w:trPr>
        <w:tc>
          <w:tcPr>
            <w:tcW w:w="1585" w:type="dxa"/>
            <w:tcBorders>
              <w:top w:val="single" w:sz="4" w:space="0" w:color="auto"/>
            </w:tcBorders>
          </w:tcPr>
          <w:p w14:paraId="503ABFF0" w14:textId="77777777" w:rsidR="0073013B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0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center"/>
            <w:hideMark/>
          </w:tcPr>
          <w:p w14:paraId="78E245B5" w14:textId="77777777" w:rsidR="0073013B" w:rsidRPr="008F4D27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8</w:t>
            </w:r>
          </w:p>
        </w:tc>
        <w:tc>
          <w:tcPr>
            <w:tcW w:w="226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B9923B2" w14:textId="5D93CC4D" w:rsidR="0073013B" w:rsidRPr="00EA5535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60583</w:t>
            </w:r>
          </w:p>
        </w:tc>
        <w:tc>
          <w:tcPr>
            <w:tcW w:w="226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CFB2FB7" w14:textId="7BE5531C" w:rsidR="0073013B" w:rsidRPr="00EA5535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0645</w:t>
            </w:r>
          </w:p>
        </w:tc>
        <w:tc>
          <w:tcPr>
            <w:tcW w:w="227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B626755" w14:textId="6274DE41" w:rsidR="0073013B" w:rsidRPr="00EA5535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4,1657</w:t>
            </w:r>
          </w:p>
        </w:tc>
      </w:tr>
      <w:tr w:rsidR="0073013B" w14:paraId="6207FF9F" w14:textId="77777777" w:rsidTr="00293AE1">
        <w:trPr>
          <w:cantSplit/>
          <w:trHeight w:val="272"/>
        </w:trPr>
        <w:tc>
          <w:tcPr>
            <w:tcW w:w="1585" w:type="dxa"/>
            <w:shd w:val="clear" w:color="auto" w:fill="auto"/>
          </w:tcPr>
          <w:p w14:paraId="4D9B91CF" w14:textId="77777777" w:rsidR="0073013B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shd w:val="clear" w:color="auto" w:fill="auto"/>
            <w:vAlign w:val="center"/>
            <w:hideMark/>
          </w:tcPr>
          <w:p w14:paraId="6435A01E" w14:textId="77777777" w:rsidR="0073013B" w:rsidRPr="008F4D27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9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784C8AA4" w14:textId="0A117E18" w:rsidR="0073013B" w:rsidRPr="00EA5535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2842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2B6FBD6D" w14:textId="27B25328" w:rsidR="0073013B" w:rsidRPr="00EA5535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0091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78C2BE35" w14:textId="387F4027" w:rsidR="0073013B" w:rsidRPr="00EA5535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3,2827</w:t>
            </w:r>
          </w:p>
        </w:tc>
      </w:tr>
      <w:tr w:rsidR="0073013B" w14:paraId="6B481381" w14:textId="77777777" w:rsidTr="00293AE1">
        <w:trPr>
          <w:cantSplit/>
          <w:trHeight w:val="272"/>
        </w:trPr>
        <w:tc>
          <w:tcPr>
            <w:tcW w:w="1585" w:type="dxa"/>
          </w:tcPr>
          <w:p w14:paraId="67E66714" w14:textId="77777777" w:rsidR="0073013B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vAlign w:val="center"/>
            <w:hideMark/>
          </w:tcPr>
          <w:p w14:paraId="0D0D4ED3" w14:textId="77777777" w:rsidR="0073013B" w:rsidRPr="008F4D27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0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52959EFC" w14:textId="5C1F0335" w:rsidR="0073013B" w:rsidRPr="00EA5535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8744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51011B70" w14:textId="7F2CF447" w:rsidR="0073013B" w:rsidRPr="00EA5535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6224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32867520" w14:textId="04CCD829" w:rsidR="0073013B" w:rsidRPr="00EA5535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3,3527</w:t>
            </w:r>
          </w:p>
        </w:tc>
      </w:tr>
      <w:tr w:rsidR="0073013B" w14:paraId="78116A28" w14:textId="77777777" w:rsidTr="00293AE1">
        <w:trPr>
          <w:cantSplit/>
          <w:trHeight w:val="272"/>
        </w:trPr>
        <w:tc>
          <w:tcPr>
            <w:tcW w:w="1585" w:type="dxa"/>
          </w:tcPr>
          <w:p w14:paraId="4721359F" w14:textId="77777777" w:rsidR="0073013B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vAlign w:val="center"/>
            <w:hideMark/>
          </w:tcPr>
          <w:p w14:paraId="6012F50B" w14:textId="77777777" w:rsidR="0073013B" w:rsidRPr="008F4D27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1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524F907F" w14:textId="2CCAF3B4" w:rsidR="0073013B" w:rsidRPr="00EA5535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2535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51672862" w14:textId="7AA44452" w:rsidR="0073013B" w:rsidRPr="00EA5535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1900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7D85260B" w14:textId="418D5504" w:rsidR="0073013B" w:rsidRPr="00EA5535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3,3673</w:t>
            </w:r>
          </w:p>
        </w:tc>
      </w:tr>
      <w:tr w:rsidR="0073013B" w14:paraId="789A56CD" w14:textId="77777777" w:rsidTr="002132E5">
        <w:trPr>
          <w:cantSplit/>
          <w:trHeight w:val="272"/>
        </w:trPr>
        <w:tc>
          <w:tcPr>
            <w:tcW w:w="1585" w:type="dxa"/>
          </w:tcPr>
          <w:p w14:paraId="4F226B9A" w14:textId="77777777" w:rsidR="0073013B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vAlign w:val="center"/>
            <w:hideMark/>
          </w:tcPr>
          <w:p w14:paraId="7686E283" w14:textId="77777777" w:rsidR="0073013B" w:rsidRPr="008F4D27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2</w:t>
            </w:r>
          </w:p>
        </w:tc>
        <w:tc>
          <w:tcPr>
            <w:tcW w:w="2263" w:type="dxa"/>
            <w:shd w:val="clear" w:color="auto" w:fill="C5E0B3" w:themeFill="accent6" w:themeFillTint="66"/>
            <w:vAlign w:val="bottom"/>
          </w:tcPr>
          <w:p w14:paraId="2FACA730" w14:textId="00F40601" w:rsidR="0073013B" w:rsidRPr="00EA5535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8551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0D96AFFC" w14:textId="0ADDF9CD" w:rsidR="0073013B" w:rsidRPr="00EA5535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4830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68EA1E53" w14:textId="6603562A" w:rsidR="0073013B" w:rsidRPr="00EA5535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2,8462</w:t>
            </w:r>
          </w:p>
        </w:tc>
      </w:tr>
      <w:tr w:rsidR="0073013B" w14:paraId="1CD2E810" w14:textId="77777777" w:rsidTr="002132E5">
        <w:trPr>
          <w:cantSplit/>
          <w:trHeight w:val="272"/>
        </w:trPr>
        <w:tc>
          <w:tcPr>
            <w:tcW w:w="1585" w:type="dxa"/>
          </w:tcPr>
          <w:p w14:paraId="5400F1F4" w14:textId="77777777" w:rsidR="0073013B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vAlign w:val="center"/>
          </w:tcPr>
          <w:p w14:paraId="434F04AB" w14:textId="77777777" w:rsidR="0073013B" w:rsidRDefault="0073013B" w:rsidP="007301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3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4972E498" w14:textId="2C96FE06" w:rsidR="0073013B" w:rsidRPr="00EA5535" w:rsidRDefault="0073013B" w:rsidP="0073013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0473</w:t>
            </w:r>
          </w:p>
        </w:tc>
        <w:tc>
          <w:tcPr>
            <w:tcW w:w="2266" w:type="dxa"/>
            <w:shd w:val="clear" w:color="auto" w:fill="C5E0B3" w:themeFill="accent6" w:themeFillTint="66"/>
            <w:vAlign w:val="bottom"/>
          </w:tcPr>
          <w:p w14:paraId="57B87834" w14:textId="00C4D244" w:rsidR="0073013B" w:rsidRPr="00EA5535" w:rsidRDefault="0073013B" w:rsidP="0073013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5263</w:t>
            </w:r>
          </w:p>
        </w:tc>
        <w:tc>
          <w:tcPr>
            <w:tcW w:w="2272" w:type="dxa"/>
            <w:shd w:val="clear" w:color="auto" w:fill="C5E0B3" w:themeFill="accent6" w:themeFillTint="66"/>
            <w:vAlign w:val="bottom"/>
          </w:tcPr>
          <w:p w14:paraId="5AE84CB0" w14:textId="290D6FB0" w:rsidR="0073013B" w:rsidRPr="00EA5535" w:rsidRDefault="0073013B" w:rsidP="0073013B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7,4277</w:t>
            </w:r>
          </w:p>
        </w:tc>
      </w:tr>
      <w:tr w:rsidR="00480A0F" w14:paraId="3E45BE5E" w14:textId="77777777" w:rsidTr="00293AE1">
        <w:trPr>
          <w:cantSplit/>
        </w:trPr>
        <w:tc>
          <w:tcPr>
            <w:tcW w:w="1585" w:type="dxa"/>
            <w:tcBorders>
              <w:top w:val="single" w:sz="4" w:space="0" w:color="auto"/>
            </w:tcBorders>
          </w:tcPr>
          <w:p w14:paraId="621D6568" w14:textId="77777777" w:rsidR="00480A0F" w:rsidRPr="002D7B56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2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center"/>
            <w:hideMark/>
          </w:tcPr>
          <w:p w14:paraId="1CC83E72" w14:textId="77777777" w:rsidR="00480A0F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8</w:t>
            </w:r>
          </w:p>
        </w:tc>
        <w:tc>
          <w:tcPr>
            <w:tcW w:w="226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91051F6" w14:textId="28CDCB28" w:rsidR="00480A0F" w:rsidRPr="00EA5535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8304</w:t>
            </w:r>
          </w:p>
        </w:tc>
        <w:tc>
          <w:tcPr>
            <w:tcW w:w="226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2252D33" w14:textId="52770BD4" w:rsidR="00480A0F" w:rsidRPr="00EA5535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3291</w:t>
            </w:r>
          </w:p>
        </w:tc>
        <w:tc>
          <w:tcPr>
            <w:tcW w:w="227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743C768" w14:textId="11E828F2" w:rsidR="00480A0F" w:rsidRPr="00EA5535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6,4701</w:t>
            </w:r>
          </w:p>
        </w:tc>
      </w:tr>
      <w:tr w:rsidR="00480A0F" w14:paraId="1AEED95E" w14:textId="77777777" w:rsidTr="00293AE1">
        <w:trPr>
          <w:cantSplit/>
        </w:trPr>
        <w:tc>
          <w:tcPr>
            <w:tcW w:w="1585" w:type="dxa"/>
            <w:shd w:val="clear" w:color="auto" w:fill="auto"/>
          </w:tcPr>
          <w:p w14:paraId="14A4F0F8" w14:textId="77777777" w:rsidR="00480A0F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shd w:val="clear" w:color="auto" w:fill="auto"/>
            <w:vAlign w:val="center"/>
            <w:hideMark/>
          </w:tcPr>
          <w:p w14:paraId="16BD2540" w14:textId="77777777" w:rsidR="00480A0F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9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714AC2D7" w14:textId="79F78708" w:rsidR="00480A0F" w:rsidRPr="00EA5535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3484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5C21B3F4" w14:textId="3C0D98AF" w:rsidR="00480A0F" w:rsidRPr="00EA5535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3390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14018F9B" w14:textId="12778A2F" w:rsidR="00480A0F" w:rsidRPr="00EA5535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6,4989</w:t>
            </w:r>
          </w:p>
        </w:tc>
      </w:tr>
      <w:tr w:rsidR="00480A0F" w14:paraId="3F30FCA9" w14:textId="77777777" w:rsidTr="00293AE1">
        <w:trPr>
          <w:cantSplit/>
          <w:trHeight w:val="237"/>
        </w:trPr>
        <w:tc>
          <w:tcPr>
            <w:tcW w:w="1585" w:type="dxa"/>
          </w:tcPr>
          <w:p w14:paraId="5815BD7E" w14:textId="77777777" w:rsidR="00480A0F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55137C83" w14:textId="77777777" w:rsidR="00480A0F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0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679CA373" w14:textId="28044561" w:rsidR="00480A0F" w:rsidRPr="00EA5535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9350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7F376843" w14:textId="70A75527" w:rsidR="00480A0F" w:rsidRPr="00EA5535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3108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0BA7CB5A" w14:textId="0EFCDE61" w:rsidR="00480A0F" w:rsidRPr="00EA5535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6,2927</w:t>
            </w:r>
          </w:p>
        </w:tc>
      </w:tr>
      <w:tr w:rsidR="00480A0F" w14:paraId="76613F57" w14:textId="77777777" w:rsidTr="00086DCD">
        <w:trPr>
          <w:cantSplit/>
          <w:trHeight w:val="237"/>
        </w:trPr>
        <w:tc>
          <w:tcPr>
            <w:tcW w:w="1585" w:type="dxa"/>
          </w:tcPr>
          <w:p w14:paraId="5559A560" w14:textId="77777777" w:rsidR="00480A0F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6B2A46BD" w14:textId="77777777" w:rsidR="00480A0F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1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4FE8ABF5" w14:textId="46E65D4D" w:rsidR="00480A0F" w:rsidRPr="00EA5535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8099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2C19B40A" w14:textId="5E7AA25E" w:rsidR="00480A0F" w:rsidRPr="00EA5535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5928</w:t>
            </w:r>
          </w:p>
        </w:tc>
        <w:tc>
          <w:tcPr>
            <w:tcW w:w="2272" w:type="dxa"/>
            <w:shd w:val="clear" w:color="auto" w:fill="C5E0B3" w:themeFill="accent6" w:themeFillTint="66"/>
            <w:vAlign w:val="bottom"/>
          </w:tcPr>
          <w:p w14:paraId="711CBBE5" w14:textId="15EBF6A6" w:rsidR="00480A0F" w:rsidRPr="00EA5535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6,9726</w:t>
            </w:r>
          </w:p>
        </w:tc>
      </w:tr>
      <w:tr w:rsidR="00480A0F" w14:paraId="4401FA39" w14:textId="77777777" w:rsidTr="00293AE1">
        <w:trPr>
          <w:cantSplit/>
          <w:trHeight w:val="237"/>
        </w:trPr>
        <w:tc>
          <w:tcPr>
            <w:tcW w:w="1585" w:type="dxa"/>
          </w:tcPr>
          <w:p w14:paraId="0BC7F641" w14:textId="77777777" w:rsidR="00480A0F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113EC2A7" w14:textId="77777777" w:rsidR="00480A0F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2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2FBE4C7F" w14:textId="0E961C42" w:rsidR="00480A0F" w:rsidRPr="00EA5535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3083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32897715" w14:textId="21B3CAE4" w:rsidR="00480A0F" w:rsidRPr="00EA5535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5663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5EAA3D63" w14:textId="1861F5C1" w:rsidR="00480A0F" w:rsidRPr="00EA5535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6,3453</w:t>
            </w:r>
          </w:p>
        </w:tc>
      </w:tr>
      <w:tr w:rsidR="00480A0F" w14:paraId="65E22D08" w14:textId="77777777" w:rsidTr="00086DCD">
        <w:trPr>
          <w:cantSplit/>
          <w:trHeight w:val="237"/>
        </w:trPr>
        <w:tc>
          <w:tcPr>
            <w:tcW w:w="1585" w:type="dxa"/>
          </w:tcPr>
          <w:p w14:paraId="1AE92ED5" w14:textId="77777777" w:rsidR="00480A0F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</w:tcPr>
          <w:p w14:paraId="7EB657D9" w14:textId="77777777" w:rsidR="00480A0F" w:rsidRDefault="00480A0F" w:rsidP="00480A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3</w:t>
            </w:r>
          </w:p>
        </w:tc>
        <w:tc>
          <w:tcPr>
            <w:tcW w:w="2263" w:type="dxa"/>
            <w:shd w:val="clear" w:color="auto" w:fill="C5E0B3" w:themeFill="accent6" w:themeFillTint="66"/>
            <w:vAlign w:val="bottom"/>
          </w:tcPr>
          <w:p w14:paraId="3455220F" w14:textId="2FC6B5D1" w:rsidR="00480A0F" w:rsidRPr="00EA5535" w:rsidRDefault="00480A0F" w:rsidP="00480A0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3490</w:t>
            </w:r>
          </w:p>
        </w:tc>
        <w:tc>
          <w:tcPr>
            <w:tcW w:w="2266" w:type="dxa"/>
            <w:shd w:val="clear" w:color="auto" w:fill="C5E0B3" w:themeFill="accent6" w:themeFillTint="66"/>
            <w:vAlign w:val="bottom"/>
          </w:tcPr>
          <w:p w14:paraId="4108679A" w14:textId="097B3F09" w:rsidR="00480A0F" w:rsidRPr="00EA5535" w:rsidRDefault="00480A0F" w:rsidP="00480A0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7354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7A7B43BA" w14:textId="011DB07A" w:rsidR="00480A0F" w:rsidRPr="00EA5535" w:rsidRDefault="00480A0F" w:rsidP="00480A0F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6,08</w:t>
            </w:r>
          </w:p>
        </w:tc>
      </w:tr>
      <w:tr w:rsidR="00384F61" w14:paraId="7025F068" w14:textId="77777777" w:rsidTr="00CB0331">
        <w:trPr>
          <w:cantSplit/>
          <w:trHeight w:val="237"/>
        </w:trPr>
        <w:tc>
          <w:tcPr>
            <w:tcW w:w="1585" w:type="dxa"/>
            <w:tcBorders>
              <w:top w:val="single" w:sz="4" w:space="0" w:color="auto"/>
            </w:tcBorders>
          </w:tcPr>
          <w:p w14:paraId="30E66C7D" w14:textId="77777777" w:rsidR="00384F61" w:rsidRPr="002D7B56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4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center"/>
            <w:hideMark/>
          </w:tcPr>
          <w:p w14:paraId="12DCD66C" w14:textId="77777777" w:rsidR="00384F61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8</w:t>
            </w:r>
          </w:p>
        </w:tc>
        <w:tc>
          <w:tcPr>
            <w:tcW w:w="2263" w:type="dxa"/>
            <w:tcBorders>
              <w:top w:val="single" w:sz="4" w:space="0" w:color="auto"/>
            </w:tcBorders>
            <w:shd w:val="clear" w:color="auto" w:fill="C5E0B3" w:themeFill="accent6" w:themeFillTint="66"/>
            <w:vAlign w:val="bottom"/>
          </w:tcPr>
          <w:p w14:paraId="3D1AAD00" w14:textId="64DD9867" w:rsidR="00384F61" w:rsidRPr="00EA5535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8446</w:t>
            </w:r>
          </w:p>
        </w:tc>
        <w:tc>
          <w:tcPr>
            <w:tcW w:w="2266" w:type="dxa"/>
            <w:tcBorders>
              <w:top w:val="single" w:sz="4" w:space="0" w:color="auto"/>
            </w:tcBorders>
            <w:shd w:val="clear" w:color="auto" w:fill="C5E0B3" w:themeFill="accent6" w:themeFillTint="66"/>
          </w:tcPr>
          <w:p w14:paraId="436BA294" w14:textId="0A0FB73E" w:rsidR="00384F61" w:rsidRPr="00EA5535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sz w:val="20"/>
                <w:szCs w:val="20"/>
              </w:rPr>
              <w:t>0.299695</w:t>
            </w:r>
          </w:p>
        </w:tc>
        <w:tc>
          <w:tcPr>
            <w:tcW w:w="2272" w:type="dxa"/>
            <w:tcBorders>
              <w:top w:val="single" w:sz="4" w:space="0" w:color="auto"/>
            </w:tcBorders>
            <w:shd w:val="clear" w:color="auto" w:fill="C5E0B3" w:themeFill="accent6" w:themeFillTint="66"/>
            <w:vAlign w:val="bottom"/>
          </w:tcPr>
          <w:p w14:paraId="1348EFD8" w14:textId="59599E41" w:rsidR="00384F61" w:rsidRPr="00EA5535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7,4072</w:t>
            </w:r>
          </w:p>
        </w:tc>
      </w:tr>
      <w:tr w:rsidR="00384F61" w14:paraId="4C990315" w14:textId="77777777" w:rsidTr="00293AE1">
        <w:trPr>
          <w:cantSplit/>
          <w:trHeight w:val="237"/>
        </w:trPr>
        <w:tc>
          <w:tcPr>
            <w:tcW w:w="1585" w:type="dxa"/>
            <w:shd w:val="clear" w:color="auto" w:fill="auto"/>
          </w:tcPr>
          <w:p w14:paraId="7A84B5CC" w14:textId="77777777" w:rsidR="00384F61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shd w:val="clear" w:color="auto" w:fill="auto"/>
            <w:vAlign w:val="center"/>
            <w:hideMark/>
          </w:tcPr>
          <w:p w14:paraId="503F423A" w14:textId="77777777" w:rsidR="00384F61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9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25DC934C" w14:textId="242C9E42" w:rsidR="00384F61" w:rsidRPr="00EA5535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8751</w:t>
            </w:r>
          </w:p>
        </w:tc>
        <w:tc>
          <w:tcPr>
            <w:tcW w:w="2266" w:type="dxa"/>
            <w:shd w:val="clear" w:color="auto" w:fill="auto"/>
          </w:tcPr>
          <w:p w14:paraId="1A0B977D" w14:textId="17F569A4" w:rsidR="00384F61" w:rsidRPr="00EA5535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sz w:val="20"/>
                <w:szCs w:val="20"/>
              </w:rPr>
              <w:t>0.293677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49BF57D3" w14:textId="5E1912E1" w:rsidR="00384F61" w:rsidRPr="00EA5535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6,6708</w:t>
            </w:r>
          </w:p>
        </w:tc>
      </w:tr>
      <w:tr w:rsidR="00384F61" w14:paraId="4451EDB9" w14:textId="77777777" w:rsidTr="00293AE1">
        <w:trPr>
          <w:cantSplit/>
          <w:trHeight w:val="237"/>
        </w:trPr>
        <w:tc>
          <w:tcPr>
            <w:tcW w:w="1585" w:type="dxa"/>
          </w:tcPr>
          <w:p w14:paraId="251816C5" w14:textId="77777777" w:rsidR="00384F61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282E4AC0" w14:textId="77777777" w:rsidR="00384F61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0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12F670A9" w14:textId="5EC00099" w:rsidR="00384F61" w:rsidRPr="00EA5535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1823</w:t>
            </w:r>
          </w:p>
        </w:tc>
        <w:tc>
          <w:tcPr>
            <w:tcW w:w="2266" w:type="dxa"/>
            <w:shd w:val="clear" w:color="auto" w:fill="auto"/>
          </w:tcPr>
          <w:p w14:paraId="134CACC2" w14:textId="3CE2812F" w:rsidR="00384F61" w:rsidRPr="00EA5535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sz w:val="20"/>
                <w:szCs w:val="20"/>
              </w:rPr>
              <w:t>0.289678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7F8C4C24" w14:textId="02F637D4" w:rsidR="00384F61" w:rsidRPr="00EA5535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1,3704</w:t>
            </w:r>
          </w:p>
        </w:tc>
      </w:tr>
      <w:tr w:rsidR="00384F61" w14:paraId="0632AFAC" w14:textId="77777777" w:rsidTr="00293AE1">
        <w:trPr>
          <w:cantSplit/>
          <w:trHeight w:val="237"/>
        </w:trPr>
        <w:tc>
          <w:tcPr>
            <w:tcW w:w="1585" w:type="dxa"/>
          </w:tcPr>
          <w:p w14:paraId="1619BABC" w14:textId="77777777" w:rsidR="00384F61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741D80AE" w14:textId="77777777" w:rsidR="00384F61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1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2ADE90DE" w14:textId="06E3D762" w:rsidR="00384F61" w:rsidRPr="00EA5535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4250</w:t>
            </w:r>
          </w:p>
        </w:tc>
        <w:tc>
          <w:tcPr>
            <w:tcW w:w="2266" w:type="dxa"/>
            <w:shd w:val="clear" w:color="auto" w:fill="auto"/>
          </w:tcPr>
          <w:p w14:paraId="37685FA7" w14:textId="5882C249" w:rsidR="00384F61" w:rsidRPr="00EA5535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sz w:val="20"/>
                <w:szCs w:val="20"/>
              </w:rPr>
              <w:t>0.294063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3A2A5CB0" w14:textId="3AC87DAF" w:rsidR="00384F61" w:rsidRPr="00EA5535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6,0924</w:t>
            </w:r>
          </w:p>
        </w:tc>
      </w:tr>
      <w:tr w:rsidR="00384F61" w14:paraId="188CFD12" w14:textId="77777777" w:rsidTr="00293AE1">
        <w:trPr>
          <w:cantSplit/>
          <w:trHeight w:val="237"/>
        </w:trPr>
        <w:tc>
          <w:tcPr>
            <w:tcW w:w="1585" w:type="dxa"/>
          </w:tcPr>
          <w:p w14:paraId="618A03E4" w14:textId="77777777" w:rsidR="00384F61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06C43AB1" w14:textId="77777777" w:rsidR="00384F61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2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310C4B41" w14:textId="6DCA905B" w:rsidR="00384F61" w:rsidRPr="00EA5535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0425</w:t>
            </w:r>
          </w:p>
        </w:tc>
        <w:tc>
          <w:tcPr>
            <w:tcW w:w="2266" w:type="dxa"/>
            <w:shd w:val="clear" w:color="auto" w:fill="auto"/>
          </w:tcPr>
          <w:p w14:paraId="3FAFC3DF" w14:textId="2B645F09" w:rsidR="00384F61" w:rsidRPr="00EA5535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sz w:val="20"/>
                <w:szCs w:val="20"/>
              </w:rPr>
              <w:t>0.290949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54FA11E2" w14:textId="388A68DC" w:rsidR="00384F61" w:rsidRPr="00EA5535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2,0203</w:t>
            </w:r>
          </w:p>
        </w:tc>
      </w:tr>
      <w:tr w:rsidR="00384F61" w14:paraId="5C3435B8" w14:textId="77777777" w:rsidTr="00293AE1">
        <w:trPr>
          <w:cantSplit/>
          <w:trHeight w:val="237"/>
        </w:trPr>
        <w:tc>
          <w:tcPr>
            <w:tcW w:w="1585" w:type="dxa"/>
          </w:tcPr>
          <w:p w14:paraId="73D55994" w14:textId="77777777" w:rsidR="00384F61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</w:tcPr>
          <w:p w14:paraId="5ADA6BE4" w14:textId="77777777" w:rsidR="00384F61" w:rsidRDefault="00384F61" w:rsidP="00384F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3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0869DDAD" w14:textId="0F10F763" w:rsidR="00384F61" w:rsidRPr="00EA5535" w:rsidRDefault="00384F61" w:rsidP="00384F6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7153</w:t>
            </w:r>
          </w:p>
        </w:tc>
        <w:tc>
          <w:tcPr>
            <w:tcW w:w="2266" w:type="dxa"/>
            <w:shd w:val="clear" w:color="auto" w:fill="auto"/>
          </w:tcPr>
          <w:p w14:paraId="6069F323" w14:textId="449EA10E" w:rsidR="00384F61" w:rsidRPr="00EA5535" w:rsidRDefault="00384F61" w:rsidP="00384F6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sz w:val="20"/>
                <w:szCs w:val="20"/>
              </w:rPr>
              <w:t>0.295538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5BA175E2" w14:textId="30E598F0" w:rsidR="00384F61" w:rsidRPr="00EA5535" w:rsidRDefault="00384F61" w:rsidP="00384F6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5,6392</w:t>
            </w:r>
          </w:p>
        </w:tc>
      </w:tr>
      <w:tr w:rsidR="00EA5535" w14:paraId="7E2F8B07" w14:textId="77777777" w:rsidTr="0073784A">
        <w:trPr>
          <w:cantSplit/>
          <w:trHeight w:val="237"/>
        </w:trPr>
        <w:tc>
          <w:tcPr>
            <w:tcW w:w="1585" w:type="dxa"/>
            <w:tcBorders>
              <w:top w:val="single" w:sz="4" w:space="0" w:color="auto"/>
            </w:tcBorders>
          </w:tcPr>
          <w:p w14:paraId="59FDACC8" w14:textId="77777777" w:rsidR="00EA5535" w:rsidRPr="002D7B56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6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center"/>
            <w:hideMark/>
          </w:tcPr>
          <w:p w14:paraId="73DA65CC" w14:textId="77777777" w:rsid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8</w:t>
            </w:r>
          </w:p>
        </w:tc>
        <w:tc>
          <w:tcPr>
            <w:tcW w:w="226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C802797" w14:textId="12D0AF33" w:rsidR="00EA5535" w:rsidRP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3127</w:t>
            </w:r>
          </w:p>
        </w:tc>
        <w:tc>
          <w:tcPr>
            <w:tcW w:w="226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B7B95A8" w14:textId="099E3197" w:rsidR="00EA5535" w:rsidRP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6530</w:t>
            </w:r>
          </w:p>
        </w:tc>
        <w:tc>
          <w:tcPr>
            <w:tcW w:w="227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4F294B03" w14:textId="368A70DD" w:rsidR="00EA5535" w:rsidRP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7,6796</w:t>
            </w:r>
          </w:p>
        </w:tc>
      </w:tr>
      <w:tr w:rsidR="00EA5535" w14:paraId="2B2D08A5" w14:textId="77777777" w:rsidTr="00293AE1">
        <w:trPr>
          <w:cantSplit/>
          <w:trHeight w:val="237"/>
        </w:trPr>
        <w:tc>
          <w:tcPr>
            <w:tcW w:w="1585" w:type="dxa"/>
            <w:shd w:val="clear" w:color="auto" w:fill="auto"/>
          </w:tcPr>
          <w:p w14:paraId="00F57CB0" w14:textId="77777777" w:rsid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shd w:val="clear" w:color="auto" w:fill="auto"/>
            <w:vAlign w:val="center"/>
            <w:hideMark/>
          </w:tcPr>
          <w:p w14:paraId="64BD2A33" w14:textId="77777777" w:rsid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9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4808E48F" w14:textId="6ADDF737" w:rsidR="00EA5535" w:rsidRP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0241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183514D3" w14:textId="14E111F9" w:rsidR="00EA5535" w:rsidRP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9901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476C9215" w14:textId="7818B04A" w:rsidR="00EA5535" w:rsidRP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3,1207</w:t>
            </w:r>
          </w:p>
        </w:tc>
      </w:tr>
      <w:tr w:rsidR="00EA5535" w14:paraId="42F6D3AC" w14:textId="77777777" w:rsidTr="0073784A">
        <w:trPr>
          <w:cantSplit/>
          <w:trHeight w:val="237"/>
        </w:trPr>
        <w:tc>
          <w:tcPr>
            <w:tcW w:w="1585" w:type="dxa"/>
          </w:tcPr>
          <w:p w14:paraId="79B173AF" w14:textId="77777777" w:rsid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27B0074C" w14:textId="77777777" w:rsid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0</w:t>
            </w:r>
          </w:p>
        </w:tc>
        <w:tc>
          <w:tcPr>
            <w:tcW w:w="2263" w:type="dxa"/>
            <w:shd w:val="clear" w:color="auto" w:fill="C5E0B3" w:themeFill="accent6" w:themeFillTint="66"/>
            <w:vAlign w:val="bottom"/>
          </w:tcPr>
          <w:p w14:paraId="2714B8DD" w14:textId="6061E1F4" w:rsidR="00EA5535" w:rsidRP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1637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6104D059" w14:textId="197B4611" w:rsidR="00EA5535" w:rsidRP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7483</w:t>
            </w:r>
          </w:p>
        </w:tc>
        <w:tc>
          <w:tcPr>
            <w:tcW w:w="2272" w:type="dxa"/>
            <w:shd w:val="clear" w:color="auto" w:fill="C5E0B3" w:themeFill="accent6" w:themeFillTint="66"/>
            <w:vAlign w:val="bottom"/>
          </w:tcPr>
          <w:p w14:paraId="10B9CCE9" w14:textId="662FF733" w:rsidR="00EA5535" w:rsidRP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8,52</w:t>
            </w:r>
          </w:p>
        </w:tc>
      </w:tr>
      <w:tr w:rsidR="00EA5535" w14:paraId="7429C3D5" w14:textId="77777777" w:rsidTr="00293AE1">
        <w:trPr>
          <w:cantSplit/>
          <w:trHeight w:val="237"/>
        </w:trPr>
        <w:tc>
          <w:tcPr>
            <w:tcW w:w="1585" w:type="dxa"/>
          </w:tcPr>
          <w:p w14:paraId="12233CD6" w14:textId="77777777" w:rsid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6CE19EED" w14:textId="77777777" w:rsid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1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269AEB5A" w14:textId="262639EA" w:rsidR="00EA5535" w:rsidRP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3881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20439BE9" w14:textId="293BAE07" w:rsidR="00EA5535" w:rsidRP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2632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5CC106AB" w14:textId="592B4428" w:rsidR="00EA5535" w:rsidRP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7,0701</w:t>
            </w:r>
          </w:p>
        </w:tc>
      </w:tr>
      <w:tr w:rsidR="00EA5535" w14:paraId="2DCD259E" w14:textId="77777777" w:rsidTr="00D066DF">
        <w:trPr>
          <w:cantSplit/>
          <w:trHeight w:val="237"/>
        </w:trPr>
        <w:tc>
          <w:tcPr>
            <w:tcW w:w="1585" w:type="dxa"/>
          </w:tcPr>
          <w:p w14:paraId="014AA9EF" w14:textId="77777777" w:rsid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2865EA80" w14:textId="77777777" w:rsid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2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68E1FE93" w14:textId="23888B8B" w:rsidR="00EA5535" w:rsidRP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9413</w:t>
            </w:r>
          </w:p>
        </w:tc>
        <w:tc>
          <w:tcPr>
            <w:tcW w:w="2266" w:type="dxa"/>
            <w:shd w:val="clear" w:color="auto" w:fill="C5E0B3" w:themeFill="accent6" w:themeFillTint="66"/>
            <w:vAlign w:val="bottom"/>
          </w:tcPr>
          <w:p w14:paraId="40F03D15" w14:textId="719010B1" w:rsidR="00EA5535" w:rsidRP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0785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5B643188" w14:textId="6BE28A32" w:rsidR="00EA5535" w:rsidRP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7,577</w:t>
            </w:r>
          </w:p>
        </w:tc>
      </w:tr>
      <w:tr w:rsidR="00EA5535" w14:paraId="300D42F2" w14:textId="77777777" w:rsidTr="00293AE1">
        <w:trPr>
          <w:cantSplit/>
          <w:trHeight w:val="237"/>
        </w:trPr>
        <w:tc>
          <w:tcPr>
            <w:tcW w:w="1585" w:type="dxa"/>
          </w:tcPr>
          <w:p w14:paraId="3228F7DD" w14:textId="77777777" w:rsid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</w:tcPr>
          <w:p w14:paraId="68B9AE7A" w14:textId="77777777" w:rsidR="00EA5535" w:rsidRDefault="00EA5535" w:rsidP="00EA55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3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36676C51" w14:textId="485E1C8D" w:rsidR="00EA5535" w:rsidRPr="00EA5535" w:rsidRDefault="00EA5535" w:rsidP="00EA553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6148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38B32BC7" w14:textId="3EDD4173" w:rsidR="00EA5535" w:rsidRPr="00EA5535" w:rsidRDefault="00EA5535" w:rsidP="00EA553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3328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4CA34EA7" w14:textId="6CDC8DEE" w:rsidR="00EA5535" w:rsidRPr="00EA5535" w:rsidRDefault="00EA5535" w:rsidP="00EA553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A553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4,0998</w:t>
            </w:r>
          </w:p>
        </w:tc>
      </w:tr>
    </w:tbl>
    <w:p w14:paraId="3CA42A3C" w14:textId="77777777" w:rsidR="00DB4E5D" w:rsidRPr="000A27DA" w:rsidRDefault="00DB4E5D" w:rsidP="00DB4E5D">
      <w:pPr>
        <w:rPr>
          <w:lang w:val="id-ID"/>
        </w:rPr>
      </w:pPr>
    </w:p>
    <w:p w14:paraId="0B7B77DD" w14:textId="3DCDD6F7" w:rsidR="00DB4E5D" w:rsidRDefault="00DB4E5D" w:rsidP="000A27DA">
      <w:pPr>
        <w:rPr>
          <w:lang w:val="id-ID"/>
        </w:rPr>
      </w:pPr>
    </w:p>
    <w:p w14:paraId="1CBC84B8" w14:textId="77777777" w:rsidR="00DB4E5D" w:rsidRDefault="00DB4E5D">
      <w:pPr>
        <w:spacing w:line="259" w:lineRule="auto"/>
        <w:rPr>
          <w:lang w:val="id-ID"/>
        </w:rPr>
      </w:pPr>
      <w:r>
        <w:rPr>
          <w:lang w:val="id-ID"/>
        </w:rPr>
        <w:br w:type="page"/>
      </w:r>
    </w:p>
    <w:p w14:paraId="196F5F72" w14:textId="48466053" w:rsidR="00293AE1" w:rsidRPr="00293AE1" w:rsidRDefault="00293AE1" w:rsidP="00293AE1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lang w:val="id-ID"/>
        </w:rPr>
      </w:pP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lastRenderedPageBreak/>
        <w:t xml:space="preserve">Table </w:t>
      </w: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fldChar w:fldCharType="begin"/>
      </w: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instrText xml:space="preserve"> SEQ Table \* ARABIC </w:instrText>
      </w: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fldChar w:fldCharType="separate"/>
      </w:r>
      <w:r w:rsidRPr="00293AE1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</w:rPr>
        <w:t>5</w:t>
      </w:r>
      <w:r w:rsidRPr="00293AE1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fldChar w:fldCharType="end"/>
      </w:r>
      <w:r w:rsidRPr="00293AE1">
        <w:rPr>
          <w:rFonts w:ascii="Times New Roman" w:hAnsi="Times New Roman" w:cs="Times New Roman"/>
          <w:i w:val="0"/>
          <w:iCs w:val="0"/>
          <w:color w:val="000000" w:themeColor="text1"/>
          <w:lang w:val="id-ID"/>
        </w:rPr>
        <w:t xml:space="preserve"> Results from the cluster evaluation methods on </w:t>
      </w:r>
      <w:r>
        <w:rPr>
          <w:rFonts w:ascii="Times New Roman" w:hAnsi="Times New Roman" w:cs="Times New Roman"/>
          <w:i w:val="0"/>
          <w:iCs w:val="0"/>
          <w:color w:val="000000" w:themeColor="text1"/>
          <w:lang w:val="id-ID"/>
        </w:rPr>
        <w:t>MACCS Keys</w:t>
      </w:r>
      <w:r w:rsidRPr="00293AE1">
        <w:rPr>
          <w:rFonts w:ascii="Times New Roman" w:hAnsi="Times New Roman" w:cs="Times New Roman"/>
          <w:i w:val="0"/>
          <w:iCs w:val="0"/>
          <w:color w:val="000000" w:themeColor="text1"/>
          <w:lang w:val="id-ID"/>
        </w:rPr>
        <w:t xml:space="preserve"> dataset</w:t>
      </w:r>
    </w:p>
    <w:tbl>
      <w:tblPr>
        <w:tblpPr w:leftFromText="180" w:rightFromText="180" w:bottomFromText="160" w:vertAnchor="text" w:tblpXSpec="center" w:tblpY="59"/>
        <w:tblW w:w="9971" w:type="dxa"/>
        <w:tblLayout w:type="fixed"/>
        <w:tblLook w:val="04A0" w:firstRow="1" w:lastRow="0" w:firstColumn="1" w:lastColumn="0" w:noHBand="0" w:noVBand="1"/>
      </w:tblPr>
      <w:tblGrid>
        <w:gridCol w:w="1585"/>
        <w:gridCol w:w="1585"/>
        <w:gridCol w:w="2263"/>
        <w:gridCol w:w="2266"/>
        <w:gridCol w:w="2272"/>
      </w:tblGrid>
      <w:tr w:rsidR="00FB6864" w14:paraId="464D5C6A" w14:textId="77777777" w:rsidTr="00293AE1">
        <w:trPr>
          <w:cantSplit/>
          <w:trHeight w:val="272"/>
        </w:trPr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</w:tcPr>
          <w:p w14:paraId="08D999AB" w14:textId="77777777" w:rsidR="00FB6864" w:rsidRPr="008F4D27" w:rsidRDefault="00FB6864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  <w:lang w:val="id-ID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  <w:lang w:val="id-ID"/>
              </w:rPr>
              <w:t>random_state</w:t>
            </w:r>
          </w:p>
        </w:tc>
        <w:tc>
          <w:tcPr>
            <w:tcW w:w="1585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EE8DCFC" w14:textId="77777777" w:rsidR="00FB6864" w:rsidRDefault="00FB6864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n_clusters</w:t>
            </w:r>
          </w:p>
        </w:tc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6727B4C" w14:textId="77777777" w:rsidR="00FB6864" w:rsidRDefault="00FB6864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davies_bouldin_index</w:t>
            </w:r>
          </w:p>
        </w:tc>
        <w:tc>
          <w:tcPr>
            <w:tcW w:w="2266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0F104F3" w14:textId="77777777" w:rsidR="00FB6864" w:rsidRDefault="00FB6864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silhouette_coefficient</w:t>
            </w:r>
          </w:p>
        </w:tc>
        <w:tc>
          <w:tcPr>
            <w:tcW w:w="227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957BF29" w14:textId="77777777" w:rsidR="00FB6864" w:rsidRDefault="00FB6864" w:rsidP="00293A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  <w:sz w:val="18"/>
                <w:szCs w:val="18"/>
              </w:rPr>
              <w:t>calinski_harabasz_score</w:t>
            </w:r>
          </w:p>
        </w:tc>
      </w:tr>
      <w:tr w:rsidR="004814CC" w14:paraId="5CB508A3" w14:textId="77777777" w:rsidTr="00293AE1">
        <w:trPr>
          <w:cantSplit/>
          <w:trHeight w:val="272"/>
        </w:trPr>
        <w:tc>
          <w:tcPr>
            <w:tcW w:w="1585" w:type="dxa"/>
            <w:tcBorders>
              <w:top w:val="single" w:sz="4" w:space="0" w:color="auto"/>
            </w:tcBorders>
          </w:tcPr>
          <w:p w14:paraId="20DF2427" w14:textId="77777777" w:rsidR="004814CC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0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center"/>
            <w:hideMark/>
          </w:tcPr>
          <w:p w14:paraId="2B7AB73F" w14:textId="77777777" w:rsidR="004814CC" w:rsidRPr="008F4D27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8</w:t>
            </w:r>
          </w:p>
        </w:tc>
        <w:tc>
          <w:tcPr>
            <w:tcW w:w="226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DD4C5E1" w14:textId="5FF9B7EE" w:rsidR="004814CC" w:rsidRPr="005356BC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1658</w:t>
            </w:r>
          </w:p>
        </w:tc>
        <w:tc>
          <w:tcPr>
            <w:tcW w:w="226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6B801FD" w14:textId="47C8E498" w:rsidR="004814CC" w:rsidRPr="005356BC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6861</w:t>
            </w:r>
          </w:p>
        </w:tc>
        <w:tc>
          <w:tcPr>
            <w:tcW w:w="227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C30F1B1" w14:textId="43D67193" w:rsidR="004814CC" w:rsidRPr="005356BC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2,3626</w:t>
            </w:r>
          </w:p>
        </w:tc>
      </w:tr>
      <w:tr w:rsidR="004814CC" w14:paraId="7EE55356" w14:textId="77777777" w:rsidTr="00293AE1">
        <w:trPr>
          <w:cantSplit/>
          <w:trHeight w:val="272"/>
        </w:trPr>
        <w:tc>
          <w:tcPr>
            <w:tcW w:w="1585" w:type="dxa"/>
            <w:shd w:val="clear" w:color="auto" w:fill="auto"/>
          </w:tcPr>
          <w:p w14:paraId="2819404A" w14:textId="77777777" w:rsidR="004814CC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shd w:val="clear" w:color="auto" w:fill="auto"/>
            <w:vAlign w:val="center"/>
            <w:hideMark/>
          </w:tcPr>
          <w:p w14:paraId="6BC42003" w14:textId="77777777" w:rsidR="004814CC" w:rsidRPr="008F4D27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9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5E0CF7B8" w14:textId="0A12158F" w:rsidR="004814CC" w:rsidRPr="005356BC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3828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32882596" w14:textId="00F671FE" w:rsidR="004814CC" w:rsidRPr="005356BC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9092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2C16B9DE" w14:textId="14CFF536" w:rsidR="004814CC" w:rsidRPr="005356BC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5,3002</w:t>
            </w:r>
          </w:p>
        </w:tc>
      </w:tr>
      <w:tr w:rsidR="008F7637" w14:paraId="69D53F24" w14:textId="77777777" w:rsidTr="008F7637">
        <w:trPr>
          <w:cantSplit/>
          <w:trHeight w:val="272"/>
        </w:trPr>
        <w:tc>
          <w:tcPr>
            <w:tcW w:w="1585" w:type="dxa"/>
          </w:tcPr>
          <w:p w14:paraId="3EBAF457" w14:textId="77777777" w:rsidR="004814CC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vAlign w:val="center"/>
            <w:hideMark/>
          </w:tcPr>
          <w:p w14:paraId="253C8F3D" w14:textId="77777777" w:rsidR="004814CC" w:rsidRPr="008F4D27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0</w:t>
            </w:r>
          </w:p>
        </w:tc>
        <w:tc>
          <w:tcPr>
            <w:tcW w:w="2263" w:type="dxa"/>
            <w:shd w:val="clear" w:color="auto" w:fill="C5E0B3" w:themeFill="accent6" w:themeFillTint="66"/>
            <w:vAlign w:val="bottom"/>
          </w:tcPr>
          <w:p w14:paraId="1F4FE4A3" w14:textId="72D1B83B" w:rsidR="004814CC" w:rsidRPr="005356BC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48826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57031402" w14:textId="097FCE6E" w:rsidR="004814CC" w:rsidRPr="005356BC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8700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2C2385EA" w14:textId="08FEE62C" w:rsidR="004814CC" w:rsidRPr="005356BC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2,7179</w:t>
            </w:r>
          </w:p>
        </w:tc>
      </w:tr>
      <w:tr w:rsidR="004814CC" w14:paraId="6D94373B" w14:textId="77777777" w:rsidTr="000829AF">
        <w:trPr>
          <w:cantSplit/>
          <w:trHeight w:val="80"/>
        </w:trPr>
        <w:tc>
          <w:tcPr>
            <w:tcW w:w="1585" w:type="dxa"/>
          </w:tcPr>
          <w:p w14:paraId="34E43FD1" w14:textId="77777777" w:rsidR="004814CC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vAlign w:val="center"/>
            <w:hideMark/>
          </w:tcPr>
          <w:p w14:paraId="3370F271" w14:textId="77777777" w:rsidR="004814CC" w:rsidRPr="008F4D27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1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0F11B7C3" w14:textId="7295B2DB" w:rsidR="004814CC" w:rsidRPr="005356BC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49431</w:t>
            </w:r>
          </w:p>
        </w:tc>
        <w:tc>
          <w:tcPr>
            <w:tcW w:w="2266" w:type="dxa"/>
            <w:shd w:val="clear" w:color="auto" w:fill="C5E0B3" w:themeFill="accent6" w:themeFillTint="66"/>
            <w:vAlign w:val="bottom"/>
          </w:tcPr>
          <w:p w14:paraId="35C37E18" w14:textId="071F0B70" w:rsidR="004814CC" w:rsidRPr="005356BC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1358</w:t>
            </w:r>
          </w:p>
        </w:tc>
        <w:tc>
          <w:tcPr>
            <w:tcW w:w="2272" w:type="dxa"/>
            <w:shd w:val="clear" w:color="auto" w:fill="C5E0B3" w:themeFill="accent6" w:themeFillTint="66"/>
            <w:vAlign w:val="bottom"/>
          </w:tcPr>
          <w:p w14:paraId="27C938C9" w14:textId="35D0D963" w:rsidR="004814CC" w:rsidRPr="005356BC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8,1443</w:t>
            </w:r>
          </w:p>
        </w:tc>
      </w:tr>
      <w:tr w:rsidR="004814CC" w14:paraId="4594F8E8" w14:textId="77777777" w:rsidTr="00293AE1">
        <w:trPr>
          <w:cantSplit/>
          <w:trHeight w:val="272"/>
        </w:trPr>
        <w:tc>
          <w:tcPr>
            <w:tcW w:w="1585" w:type="dxa"/>
          </w:tcPr>
          <w:p w14:paraId="6A17C5D2" w14:textId="77777777" w:rsidR="004814CC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vAlign w:val="center"/>
            <w:hideMark/>
          </w:tcPr>
          <w:p w14:paraId="2D0CFF01" w14:textId="77777777" w:rsidR="004814CC" w:rsidRPr="008F4D27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2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669F8A8D" w14:textId="73FB6C79" w:rsidR="004814CC" w:rsidRPr="005356BC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9768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11931E1D" w14:textId="4D066C84" w:rsidR="004814CC" w:rsidRPr="005356BC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4430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53F6FEAC" w14:textId="283075AC" w:rsidR="004814CC" w:rsidRPr="005356BC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9,9345</w:t>
            </w:r>
          </w:p>
        </w:tc>
      </w:tr>
      <w:tr w:rsidR="004814CC" w14:paraId="7F066CEE" w14:textId="77777777" w:rsidTr="00293AE1">
        <w:trPr>
          <w:cantSplit/>
          <w:trHeight w:val="272"/>
        </w:trPr>
        <w:tc>
          <w:tcPr>
            <w:tcW w:w="1585" w:type="dxa"/>
          </w:tcPr>
          <w:p w14:paraId="7F1DAFBF" w14:textId="77777777" w:rsidR="004814CC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</w:p>
        </w:tc>
        <w:tc>
          <w:tcPr>
            <w:tcW w:w="1585" w:type="dxa"/>
            <w:vAlign w:val="center"/>
          </w:tcPr>
          <w:p w14:paraId="30EC3FED" w14:textId="77777777" w:rsidR="004814CC" w:rsidRDefault="004814CC" w:rsidP="004814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3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725D4594" w14:textId="0F7D53F9" w:rsidR="004814CC" w:rsidRPr="005356BC" w:rsidRDefault="004814CC" w:rsidP="004814C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51123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7F4340D6" w14:textId="0A7DD537" w:rsidR="004814CC" w:rsidRPr="005356BC" w:rsidRDefault="004814CC" w:rsidP="004814C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2183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521B5E88" w14:textId="661EFEA1" w:rsidR="004814CC" w:rsidRPr="005356BC" w:rsidRDefault="004814CC" w:rsidP="004814C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3,9784</w:t>
            </w:r>
          </w:p>
        </w:tc>
      </w:tr>
      <w:tr w:rsidR="00004E34" w14:paraId="0A177E3C" w14:textId="77777777" w:rsidTr="00293AE1">
        <w:trPr>
          <w:cantSplit/>
        </w:trPr>
        <w:tc>
          <w:tcPr>
            <w:tcW w:w="1585" w:type="dxa"/>
            <w:tcBorders>
              <w:top w:val="single" w:sz="4" w:space="0" w:color="auto"/>
            </w:tcBorders>
          </w:tcPr>
          <w:p w14:paraId="348DEB62" w14:textId="77777777" w:rsidR="00004E34" w:rsidRPr="002D7B56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2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center"/>
            <w:hideMark/>
          </w:tcPr>
          <w:p w14:paraId="438BF16F" w14:textId="77777777" w:rsidR="00004E34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8</w:t>
            </w:r>
          </w:p>
        </w:tc>
        <w:tc>
          <w:tcPr>
            <w:tcW w:w="226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AB9F934" w14:textId="0B246E32" w:rsidR="00004E34" w:rsidRPr="005356BC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0277</w:t>
            </w:r>
          </w:p>
        </w:tc>
        <w:tc>
          <w:tcPr>
            <w:tcW w:w="226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B9A1D79" w14:textId="451F6EAD" w:rsidR="00004E34" w:rsidRPr="005356BC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3218</w:t>
            </w:r>
          </w:p>
        </w:tc>
        <w:tc>
          <w:tcPr>
            <w:tcW w:w="227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269A623" w14:textId="0F5BC3D0" w:rsidR="00004E34" w:rsidRPr="005356BC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9,4285</w:t>
            </w:r>
          </w:p>
        </w:tc>
      </w:tr>
      <w:tr w:rsidR="00BA73EF" w14:paraId="08D29CED" w14:textId="77777777" w:rsidTr="00BA73EF">
        <w:trPr>
          <w:cantSplit/>
        </w:trPr>
        <w:tc>
          <w:tcPr>
            <w:tcW w:w="1585" w:type="dxa"/>
            <w:shd w:val="clear" w:color="auto" w:fill="auto"/>
          </w:tcPr>
          <w:p w14:paraId="42527E64" w14:textId="77777777" w:rsidR="00004E34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shd w:val="clear" w:color="auto" w:fill="auto"/>
            <w:vAlign w:val="center"/>
            <w:hideMark/>
          </w:tcPr>
          <w:p w14:paraId="71C79DD0" w14:textId="77777777" w:rsidR="00004E34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9</w:t>
            </w:r>
          </w:p>
        </w:tc>
        <w:tc>
          <w:tcPr>
            <w:tcW w:w="2263" w:type="dxa"/>
            <w:shd w:val="clear" w:color="auto" w:fill="C5E0B3" w:themeFill="accent6" w:themeFillTint="66"/>
            <w:vAlign w:val="bottom"/>
          </w:tcPr>
          <w:p w14:paraId="11FE2C73" w14:textId="0FA422B3" w:rsidR="00004E34" w:rsidRPr="005356BC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50871</w:t>
            </w:r>
          </w:p>
        </w:tc>
        <w:tc>
          <w:tcPr>
            <w:tcW w:w="2266" w:type="dxa"/>
            <w:shd w:val="clear" w:color="auto" w:fill="C5E0B3" w:themeFill="accent6" w:themeFillTint="66"/>
            <w:vAlign w:val="bottom"/>
          </w:tcPr>
          <w:p w14:paraId="5EFC033B" w14:textId="61E5A981" w:rsidR="00004E34" w:rsidRPr="005356BC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6962</w:t>
            </w:r>
          </w:p>
        </w:tc>
        <w:tc>
          <w:tcPr>
            <w:tcW w:w="2272" w:type="dxa"/>
            <w:shd w:val="clear" w:color="auto" w:fill="C5E0B3" w:themeFill="accent6" w:themeFillTint="66"/>
            <w:vAlign w:val="bottom"/>
          </w:tcPr>
          <w:p w14:paraId="0514C4E8" w14:textId="4E73B942" w:rsidR="00004E34" w:rsidRPr="005356BC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7,0563</w:t>
            </w:r>
          </w:p>
        </w:tc>
      </w:tr>
      <w:tr w:rsidR="00004E34" w14:paraId="323DA364" w14:textId="77777777" w:rsidTr="00293AE1">
        <w:trPr>
          <w:cantSplit/>
          <w:trHeight w:val="237"/>
        </w:trPr>
        <w:tc>
          <w:tcPr>
            <w:tcW w:w="1585" w:type="dxa"/>
          </w:tcPr>
          <w:p w14:paraId="12DADCC2" w14:textId="77777777" w:rsidR="00004E34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7153BBD7" w14:textId="77777777" w:rsidR="00004E34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0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345A1E3E" w14:textId="26D3D8CA" w:rsidR="00004E34" w:rsidRPr="005356BC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5730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0047032C" w14:textId="42A49EB8" w:rsidR="00004E34" w:rsidRPr="005356BC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7885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3F516FDF" w14:textId="489709BE" w:rsidR="00004E34" w:rsidRPr="005356BC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9,6373</w:t>
            </w:r>
          </w:p>
        </w:tc>
      </w:tr>
      <w:tr w:rsidR="00004E34" w14:paraId="5118CA41" w14:textId="77777777" w:rsidTr="00293AE1">
        <w:trPr>
          <w:cantSplit/>
          <w:trHeight w:val="237"/>
        </w:trPr>
        <w:tc>
          <w:tcPr>
            <w:tcW w:w="1585" w:type="dxa"/>
          </w:tcPr>
          <w:p w14:paraId="01B21257" w14:textId="77777777" w:rsidR="00004E34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2776535F" w14:textId="77777777" w:rsidR="00004E34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1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01692D19" w14:textId="283073DC" w:rsidR="00004E34" w:rsidRPr="005356BC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9997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3AF3CA6F" w14:textId="4069BF0D" w:rsidR="00004E34" w:rsidRPr="005356BC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6438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35A9E090" w14:textId="655DA606" w:rsidR="00004E34" w:rsidRPr="005356BC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8,4997</w:t>
            </w:r>
          </w:p>
        </w:tc>
      </w:tr>
      <w:tr w:rsidR="00004E34" w14:paraId="6CCAD22B" w14:textId="77777777" w:rsidTr="00293AE1">
        <w:trPr>
          <w:cantSplit/>
          <w:trHeight w:val="237"/>
        </w:trPr>
        <w:tc>
          <w:tcPr>
            <w:tcW w:w="1585" w:type="dxa"/>
          </w:tcPr>
          <w:p w14:paraId="3F140691" w14:textId="77777777" w:rsidR="00004E34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7E4CB22D" w14:textId="77777777" w:rsidR="00004E34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2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5F5C6FD1" w14:textId="65D9746B" w:rsidR="00004E34" w:rsidRPr="005356BC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57282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783A8E59" w14:textId="33D33721" w:rsidR="00004E34" w:rsidRPr="005356BC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0723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7973DBF9" w14:textId="54B71283" w:rsidR="00004E34" w:rsidRPr="005356BC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8,5938</w:t>
            </w:r>
          </w:p>
        </w:tc>
      </w:tr>
      <w:tr w:rsidR="00004E34" w14:paraId="44992E39" w14:textId="77777777" w:rsidTr="00293AE1">
        <w:trPr>
          <w:cantSplit/>
          <w:trHeight w:val="237"/>
        </w:trPr>
        <w:tc>
          <w:tcPr>
            <w:tcW w:w="1585" w:type="dxa"/>
          </w:tcPr>
          <w:p w14:paraId="3BEDBF6C" w14:textId="77777777" w:rsidR="00004E34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</w:tcPr>
          <w:p w14:paraId="2AD55931" w14:textId="77777777" w:rsidR="00004E34" w:rsidRDefault="00004E34" w:rsidP="00004E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3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55CB872A" w14:textId="6254213C" w:rsidR="00004E34" w:rsidRPr="005356BC" w:rsidRDefault="00004E34" w:rsidP="00004E3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6439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7C0D3257" w14:textId="48F6CBEC" w:rsidR="00004E34" w:rsidRPr="005356BC" w:rsidRDefault="00004E34" w:rsidP="00004E3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6484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21513CE0" w14:textId="0E4E1FBB" w:rsidR="00004E34" w:rsidRPr="005356BC" w:rsidRDefault="00004E34" w:rsidP="00004E3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2,9323</w:t>
            </w:r>
          </w:p>
        </w:tc>
      </w:tr>
      <w:tr w:rsidR="00D37DD7" w14:paraId="2D81E9F4" w14:textId="77777777" w:rsidTr="00293AE1">
        <w:trPr>
          <w:cantSplit/>
          <w:trHeight w:val="237"/>
        </w:trPr>
        <w:tc>
          <w:tcPr>
            <w:tcW w:w="1585" w:type="dxa"/>
            <w:tcBorders>
              <w:top w:val="single" w:sz="4" w:space="0" w:color="auto"/>
            </w:tcBorders>
          </w:tcPr>
          <w:p w14:paraId="438F1A2C" w14:textId="77777777" w:rsidR="00D37DD7" w:rsidRPr="002D7B56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4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center"/>
            <w:hideMark/>
          </w:tcPr>
          <w:p w14:paraId="63EBDF2D" w14:textId="77777777" w:rsidR="00D37DD7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8</w:t>
            </w:r>
          </w:p>
        </w:tc>
        <w:tc>
          <w:tcPr>
            <w:tcW w:w="2263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ADDAF57" w14:textId="35A1AF13" w:rsidR="00D37DD7" w:rsidRPr="005356BC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8157</w:t>
            </w:r>
          </w:p>
        </w:tc>
        <w:tc>
          <w:tcPr>
            <w:tcW w:w="226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59C8F52" w14:textId="4B3581EC" w:rsidR="00D37DD7" w:rsidRPr="005356BC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4462</w:t>
            </w:r>
          </w:p>
        </w:tc>
        <w:tc>
          <w:tcPr>
            <w:tcW w:w="2272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2331A39" w14:textId="18270BFD" w:rsidR="00D37DD7" w:rsidRPr="005356BC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5,189</w:t>
            </w:r>
          </w:p>
        </w:tc>
      </w:tr>
      <w:tr w:rsidR="00D37DD7" w14:paraId="3FF24A37" w14:textId="77777777" w:rsidTr="00293AE1">
        <w:trPr>
          <w:cantSplit/>
          <w:trHeight w:val="237"/>
        </w:trPr>
        <w:tc>
          <w:tcPr>
            <w:tcW w:w="1585" w:type="dxa"/>
            <w:shd w:val="clear" w:color="auto" w:fill="auto"/>
          </w:tcPr>
          <w:p w14:paraId="6BF9092F" w14:textId="77777777" w:rsidR="00D37DD7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shd w:val="clear" w:color="auto" w:fill="auto"/>
            <w:vAlign w:val="center"/>
            <w:hideMark/>
          </w:tcPr>
          <w:p w14:paraId="4BE23E38" w14:textId="77777777" w:rsidR="00D37DD7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9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4179C4C8" w14:textId="16C64273" w:rsidR="00D37DD7" w:rsidRPr="005356BC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45709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777F0FB5" w14:textId="5EC61E9D" w:rsidR="00D37DD7" w:rsidRPr="005356BC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7757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608A97E6" w14:textId="2D03A035" w:rsidR="00D37DD7" w:rsidRPr="005356BC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2,8769</w:t>
            </w:r>
          </w:p>
        </w:tc>
      </w:tr>
      <w:tr w:rsidR="00D37DD7" w14:paraId="15472B96" w14:textId="77777777" w:rsidTr="0013335D">
        <w:trPr>
          <w:cantSplit/>
          <w:trHeight w:val="237"/>
        </w:trPr>
        <w:tc>
          <w:tcPr>
            <w:tcW w:w="1585" w:type="dxa"/>
          </w:tcPr>
          <w:p w14:paraId="4D15FCE4" w14:textId="77777777" w:rsidR="00D37DD7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5F9399A8" w14:textId="77777777" w:rsidR="00D37DD7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0</w:t>
            </w:r>
          </w:p>
        </w:tc>
        <w:tc>
          <w:tcPr>
            <w:tcW w:w="2263" w:type="dxa"/>
            <w:shd w:val="clear" w:color="auto" w:fill="C5E0B3" w:themeFill="accent6" w:themeFillTint="66"/>
            <w:vAlign w:val="bottom"/>
          </w:tcPr>
          <w:p w14:paraId="3C7AB246" w14:textId="4EEFE163" w:rsidR="00D37DD7" w:rsidRPr="005356BC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45311</w:t>
            </w:r>
          </w:p>
        </w:tc>
        <w:tc>
          <w:tcPr>
            <w:tcW w:w="2266" w:type="dxa"/>
            <w:shd w:val="clear" w:color="auto" w:fill="C5E0B3" w:themeFill="accent6" w:themeFillTint="66"/>
            <w:vAlign w:val="bottom"/>
          </w:tcPr>
          <w:p w14:paraId="4A160504" w14:textId="71914BBE" w:rsidR="00D37DD7" w:rsidRPr="005356BC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2842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49CB3F46" w14:textId="7F25ED0A" w:rsidR="00D37DD7" w:rsidRPr="005356BC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1,3942</w:t>
            </w:r>
          </w:p>
        </w:tc>
      </w:tr>
      <w:tr w:rsidR="00D37DD7" w14:paraId="2515AADD" w14:textId="77777777" w:rsidTr="00293AE1">
        <w:trPr>
          <w:cantSplit/>
          <w:trHeight w:val="237"/>
        </w:trPr>
        <w:tc>
          <w:tcPr>
            <w:tcW w:w="1585" w:type="dxa"/>
          </w:tcPr>
          <w:p w14:paraId="665FD416" w14:textId="77777777" w:rsidR="00D37DD7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05582B7C" w14:textId="77777777" w:rsidR="00D37DD7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1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2288DF35" w14:textId="63A661DD" w:rsidR="00D37DD7" w:rsidRPr="005356BC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2070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77E7BFB4" w14:textId="6E13A8A3" w:rsidR="00D37DD7" w:rsidRPr="005356BC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0244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10B25939" w14:textId="6D038607" w:rsidR="00D37DD7" w:rsidRPr="005356BC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9,5191</w:t>
            </w:r>
          </w:p>
        </w:tc>
      </w:tr>
      <w:tr w:rsidR="00D37DD7" w14:paraId="2B8CD426" w14:textId="77777777" w:rsidTr="00FB6D3C">
        <w:trPr>
          <w:cantSplit/>
          <w:trHeight w:val="237"/>
        </w:trPr>
        <w:tc>
          <w:tcPr>
            <w:tcW w:w="1585" w:type="dxa"/>
          </w:tcPr>
          <w:p w14:paraId="4B489AE1" w14:textId="77777777" w:rsidR="00D37DD7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3B6A853A" w14:textId="77777777" w:rsidR="00D37DD7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2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0085D399" w14:textId="01053F65" w:rsidR="00D37DD7" w:rsidRPr="005356BC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49739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291339AC" w14:textId="033975B9" w:rsidR="00D37DD7" w:rsidRPr="005356BC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9186</w:t>
            </w:r>
          </w:p>
        </w:tc>
        <w:tc>
          <w:tcPr>
            <w:tcW w:w="2272" w:type="dxa"/>
            <w:shd w:val="clear" w:color="auto" w:fill="C5E0B3" w:themeFill="accent6" w:themeFillTint="66"/>
            <w:vAlign w:val="bottom"/>
          </w:tcPr>
          <w:p w14:paraId="619851F3" w14:textId="3B399BE0" w:rsidR="00D37DD7" w:rsidRPr="005356BC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5,8125</w:t>
            </w:r>
          </w:p>
        </w:tc>
      </w:tr>
      <w:tr w:rsidR="00D37DD7" w14:paraId="15193623" w14:textId="77777777" w:rsidTr="00293AE1">
        <w:trPr>
          <w:cantSplit/>
          <w:trHeight w:val="237"/>
        </w:trPr>
        <w:tc>
          <w:tcPr>
            <w:tcW w:w="1585" w:type="dxa"/>
          </w:tcPr>
          <w:p w14:paraId="54B37126" w14:textId="77777777" w:rsidR="00D37DD7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</w:tcPr>
          <w:p w14:paraId="03089341" w14:textId="77777777" w:rsidR="00D37DD7" w:rsidRDefault="00D37DD7" w:rsidP="00D37D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3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7B05CCEC" w14:textId="415DAC94" w:rsidR="00D37DD7" w:rsidRPr="005356BC" w:rsidRDefault="00D37DD7" w:rsidP="00D37DD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0445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28936F4D" w14:textId="4E65DB1A" w:rsidR="00D37DD7" w:rsidRPr="005356BC" w:rsidRDefault="00D37DD7" w:rsidP="00D37DD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3318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3B21A73A" w14:textId="2C1DB86B" w:rsidR="00D37DD7" w:rsidRPr="005356BC" w:rsidRDefault="00D37DD7" w:rsidP="00D37DD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1,6108</w:t>
            </w:r>
          </w:p>
        </w:tc>
      </w:tr>
      <w:tr w:rsidR="00FB6D3C" w14:paraId="14D2D8E6" w14:textId="77777777" w:rsidTr="00FB6D3C">
        <w:trPr>
          <w:cantSplit/>
          <w:trHeight w:val="237"/>
        </w:trPr>
        <w:tc>
          <w:tcPr>
            <w:tcW w:w="1585" w:type="dxa"/>
            <w:tcBorders>
              <w:top w:val="single" w:sz="4" w:space="0" w:color="auto"/>
            </w:tcBorders>
          </w:tcPr>
          <w:p w14:paraId="033E9CEF" w14:textId="77777777" w:rsidR="005356BC" w:rsidRPr="002D7B56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6</w:t>
            </w:r>
          </w:p>
        </w:tc>
        <w:tc>
          <w:tcPr>
            <w:tcW w:w="1585" w:type="dxa"/>
            <w:tcBorders>
              <w:top w:val="single" w:sz="4" w:space="0" w:color="auto"/>
            </w:tcBorders>
            <w:vAlign w:val="center"/>
            <w:hideMark/>
          </w:tcPr>
          <w:p w14:paraId="1417237D" w14:textId="77777777" w:rsid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8</w:t>
            </w:r>
          </w:p>
        </w:tc>
        <w:tc>
          <w:tcPr>
            <w:tcW w:w="2263" w:type="dxa"/>
            <w:tcBorders>
              <w:top w:val="single" w:sz="4" w:space="0" w:color="auto"/>
            </w:tcBorders>
            <w:shd w:val="clear" w:color="auto" w:fill="C5E0B3" w:themeFill="accent6" w:themeFillTint="66"/>
            <w:vAlign w:val="bottom"/>
          </w:tcPr>
          <w:p w14:paraId="56B941C3" w14:textId="25AD1090" w:rsidR="005356BC" w:rsidRP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51146</w:t>
            </w:r>
          </w:p>
        </w:tc>
        <w:tc>
          <w:tcPr>
            <w:tcW w:w="2266" w:type="dxa"/>
            <w:tcBorders>
              <w:top w:val="single" w:sz="4" w:space="0" w:color="auto"/>
            </w:tcBorders>
            <w:shd w:val="clear" w:color="auto" w:fill="C5E0B3" w:themeFill="accent6" w:themeFillTint="66"/>
            <w:vAlign w:val="bottom"/>
          </w:tcPr>
          <w:p w14:paraId="1C1CAE08" w14:textId="607BFBF5" w:rsidR="005356BC" w:rsidRP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6710</w:t>
            </w:r>
          </w:p>
        </w:tc>
        <w:tc>
          <w:tcPr>
            <w:tcW w:w="2272" w:type="dxa"/>
            <w:tcBorders>
              <w:top w:val="single" w:sz="4" w:space="0" w:color="auto"/>
            </w:tcBorders>
            <w:shd w:val="clear" w:color="auto" w:fill="C5E0B3" w:themeFill="accent6" w:themeFillTint="66"/>
            <w:vAlign w:val="bottom"/>
          </w:tcPr>
          <w:p w14:paraId="134D3ABB" w14:textId="75C05E0E" w:rsidR="005356BC" w:rsidRP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9,3317</w:t>
            </w:r>
          </w:p>
        </w:tc>
      </w:tr>
      <w:tr w:rsidR="005356BC" w14:paraId="611EA181" w14:textId="77777777" w:rsidTr="00293AE1">
        <w:trPr>
          <w:cantSplit/>
          <w:trHeight w:val="237"/>
        </w:trPr>
        <w:tc>
          <w:tcPr>
            <w:tcW w:w="1585" w:type="dxa"/>
            <w:shd w:val="clear" w:color="auto" w:fill="auto"/>
          </w:tcPr>
          <w:p w14:paraId="77D7B589" w14:textId="77777777" w:rsid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shd w:val="clear" w:color="auto" w:fill="auto"/>
            <w:vAlign w:val="center"/>
            <w:hideMark/>
          </w:tcPr>
          <w:p w14:paraId="295C3BA3" w14:textId="77777777" w:rsid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39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5268A139" w14:textId="7B612473" w:rsidR="005356BC" w:rsidRP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3105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12FDECB7" w14:textId="0F7DC9A9" w:rsidR="005356BC" w:rsidRP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0035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326ED643" w14:textId="6FE52908" w:rsidR="005356BC" w:rsidRP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6,0804</w:t>
            </w:r>
          </w:p>
        </w:tc>
      </w:tr>
      <w:tr w:rsidR="005356BC" w14:paraId="21C17D5A" w14:textId="77777777" w:rsidTr="00293AE1">
        <w:trPr>
          <w:cantSplit/>
          <w:trHeight w:val="237"/>
        </w:trPr>
        <w:tc>
          <w:tcPr>
            <w:tcW w:w="1585" w:type="dxa"/>
          </w:tcPr>
          <w:p w14:paraId="6F26B18B" w14:textId="77777777" w:rsid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3A761FFA" w14:textId="77777777" w:rsid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0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60B584AC" w14:textId="58C03C33" w:rsidR="005356BC" w:rsidRP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4675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2EAFA5EF" w14:textId="67AE2232" w:rsidR="005356BC" w:rsidRP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6281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237D876F" w14:textId="4564121D" w:rsidR="005356BC" w:rsidRP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9,2146</w:t>
            </w:r>
          </w:p>
        </w:tc>
      </w:tr>
      <w:tr w:rsidR="005356BC" w14:paraId="59057101" w14:textId="77777777" w:rsidTr="00293AE1">
        <w:trPr>
          <w:cantSplit/>
          <w:trHeight w:val="237"/>
        </w:trPr>
        <w:tc>
          <w:tcPr>
            <w:tcW w:w="1585" w:type="dxa"/>
          </w:tcPr>
          <w:p w14:paraId="16F298E0" w14:textId="77777777" w:rsid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73DF7F2C" w14:textId="77777777" w:rsid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1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601EA4DB" w14:textId="61D24412" w:rsidR="005356BC" w:rsidRP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6455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12A758BA" w14:textId="1E62D526" w:rsidR="005356BC" w:rsidRP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3806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39039204" w14:textId="2B17C644" w:rsidR="005356BC" w:rsidRP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4,4873</w:t>
            </w:r>
          </w:p>
        </w:tc>
      </w:tr>
      <w:tr w:rsidR="005356BC" w14:paraId="55D51B3D" w14:textId="77777777" w:rsidTr="00293AE1">
        <w:trPr>
          <w:cantSplit/>
          <w:trHeight w:val="237"/>
        </w:trPr>
        <w:tc>
          <w:tcPr>
            <w:tcW w:w="1585" w:type="dxa"/>
          </w:tcPr>
          <w:p w14:paraId="40CD0D21" w14:textId="77777777" w:rsid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  <w:hideMark/>
          </w:tcPr>
          <w:p w14:paraId="157D75B2" w14:textId="77777777" w:rsid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2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0918E4D1" w14:textId="5A8A54AF" w:rsidR="005356BC" w:rsidRP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7399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1B0ECD6A" w14:textId="5097C561" w:rsidR="005356BC" w:rsidRP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7396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21EB2AC9" w14:textId="4A1DEF7A" w:rsidR="005356BC" w:rsidRP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5,9356</w:t>
            </w:r>
          </w:p>
        </w:tc>
      </w:tr>
      <w:tr w:rsidR="005356BC" w14:paraId="50E1D691" w14:textId="77777777" w:rsidTr="00293AE1">
        <w:trPr>
          <w:cantSplit/>
          <w:trHeight w:val="237"/>
        </w:trPr>
        <w:tc>
          <w:tcPr>
            <w:tcW w:w="1585" w:type="dxa"/>
          </w:tcPr>
          <w:p w14:paraId="6B82D22B" w14:textId="77777777" w:rsid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585" w:type="dxa"/>
            <w:vAlign w:val="center"/>
          </w:tcPr>
          <w:p w14:paraId="14C5A1C0" w14:textId="77777777" w:rsidR="005356BC" w:rsidRDefault="005356BC" w:rsidP="005356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val="id-ID"/>
              </w:rPr>
              <w:t>1543</w:t>
            </w:r>
          </w:p>
        </w:tc>
        <w:tc>
          <w:tcPr>
            <w:tcW w:w="2263" w:type="dxa"/>
            <w:shd w:val="clear" w:color="auto" w:fill="auto"/>
            <w:vAlign w:val="bottom"/>
          </w:tcPr>
          <w:p w14:paraId="7CDB0C67" w14:textId="07DF97DE" w:rsidR="005356BC" w:rsidRPr="005356BC" w:rsidRDefault="005356BC" w:rsidP="005356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81973</w:t>
            </w:r>
          </w:p>
        </w:tc>
        <w:tc>
          <w:tcPr>
            <w:tcW w:w="2266" w:type="dxa"/>
            <w:shd w:val="clear" w:color="auto" w:fill="auto"/>
            <w:vAlign w:val="bottom"/>
          </w:tcPr>
          <w:p w14:paraId="7A77BA75" w14:textId="697C0B61" w:rsidR="005356BC" w:rsidRPr="005356BC" w:rsidRDefault="005356BC" w:rsidP="005356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4724</w:t>
            </w:r>
          </w:p>
        </w:tc>
        <w:tc>
          <w:tcPr>
            <w:tcW w:w="2272" w:type="dxa"/>
            <w:shd w:val="clear" w:color="auto" w:fill="auto"/>
            <w:vAlign w:val="bottom"/>
          </w:tcPr>
          <w:p w14:paraId="5E392233" w14:textId="7978EDD0" w:rsidR="005356BC" w:rsidRPr="005356BC" w:rsidRDefault="005356BC" w:rsidP="005356B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356B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2,7237</w:t>
            </w:r>
          </w:p>
        </w:tc>
      </w:tr>
    </w:tbl>
    <w:p w14:paraId="2BE2AD21" w14:textId="77777777" w:rsidR="00DB4E5D" w:rsidRPr="000A27DA" w:rsidRDefault="00DB4E5D" w:rsidP="00DB4E5D">
      <w:pPr>
        <w:rPr>
          <w:lang w:val="id-ID"/>
        </w:rPr>
      </w:pPr>
    </w:p>
    <w:p w14:paraId="4A3A68A8" w14:textId="44216F7E" w:rsidR="00293AE1" w:rsidRDefault="00293AE1" w:rsidP="000A27DA">
      <w:pPr>
        <w:rPr>
          <w:lang w:val="id-ID"/>
        </w:rPr>
      </w:pPr>
    </w:p>
    <w:p w14:paraId="51BF059F" w14:textId="77777777" w:rsidR="00293AE1" w:rsidRDefault="00293AE1">
      <w:pPr>
        <w:spacing w:line="259" w:lineRule="auto"/>
        <w:rPr>
          <w:lang w:val="id-ID"/>
        </w:rPr>
      </w:pPr>
      <w:r>
        <w:rPr>
          <w:lang w:val="id-ID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293AE1" w14:paraId="32836F9A" w14:textId="77777777" w:rsidTr="00293AE1">
        <w:tc>
          <w:tcPr>
            <w:tcW w:w="9350" w:type="dxa"/>
            <w:gridSpan w:val="10"/>
          </w:tcPr>
          <w:p w14:paraId="2FDFA9D7" w14:textId="4B3C6E14" w:rsidR="00293AE1" w:rsidRDefault="00293AE1" w:rsidP="00293AE1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lastRenderedPageBreak/>
              <w:t>Molecular Selection Results</w:t>
            </w:r>
          </w:p>
        </w:tc>
      </w:tr>
      <w:tr w:rsidR="00293AE1" w14:paraId="05FB6F3D" w14:textId="77777777" w:rsidTr="00293AE1">
        <w:tc>
          <w:tcPr>
            <w:tcW w:w="935" w:type="dxa"/>
          </w:tcPr>
          <w:p w14:paraId="10C30F81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082345</w:t>
            </w:r>
          </w:p>
          <w:p w14:paraId="26367DA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082350</w:t>
            </w:r>
          </w:p>
          <w:p w14:paraId="137FA645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082464</w:t>
            </w:r>
          </w:p>
          <w:p w14:paraId="231A71C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082653</w:t>
            </w:r>
          </w:p>
          <w:p w14:paraId="488C5296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082716</w:t>
            </w:r>
          </w:p>
          <w:p w14:paraId="4A49162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082996</w:t>
            </w:r>
          </w:p>
          <w:p w14:paraId="70E422A5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082997</w:t>
            </w:r>
          </w:p>
          <w:p w14:paraId="7B120887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083032</w:t>
            </w:r>
          </w:p>
          <w:p w14:paraId="7DDE152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083287</w:t>
            </w:r>
          </w:p>
          <w:p w14:paraId="4BDE91F2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083916</w:t>
            </w:r>
          </w:p>
          <w:p w14:paraId="3491D8D7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084972</w:t>
            </w:r>
          </w:p>
          <w:p w14:paraId="5A38877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085305</w:t>
            </w:r>
          </w:p>
          <w:p w14:paraId="45B1FEDB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085306</w:t>
            </w:r>
          </w:p>
          <w:p w14:paraId="588ADF7D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085333</w:t>
            </w:r>
          </w:p>
          <w:p w14:paraId="62ACA6A2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085552</w:t>
            </w:r>
          </w:p>
          <w:p w14:paraId="1481881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085595</w:t>
            </w:r>
          </w:p>
          <w:p w14:paraId="484EC222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085596</w:t>
            </w:r>
          </w:p>
          <w:p w14:paraId="107A5BC9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086039</w:t>
            </w:r>
          </w:p>
          <w:p w14:paraId="411FE1C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090</w:t>
            </w:r>
          </w:p>
          <w:p w14:paraId="7F26164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162974</w:t>
            </w:r>
          </w:p>
          <w:p w14:paraId="73320426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182947</w:t>
            </w:r>
          </w:p>
          <w:p w14:paraId="60D61BF7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185242</w:t>
            </w:r>
          </w:p>
          <w:p w14:paraId="10FBBDCE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194345</w:t>
            </w:r>
          </w:p>
          <w:p w14:paraId="24AD50F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197118</w:t>
            </w:r>
          </w:p>
          <w:p w14:paraId="2807F85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02081</w:t>
            </w:r>
          </w:p>
          <w:p w14:paraId="54CFB916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02082</w:t>
            </w:r>
          </w:p>
          <w:p w14:paraId="3FFC6EC3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02083</w:t>
            </w:r>
          </w:p>
          <w:p w14:paraId="52320CA6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02084</w:t>
            </w:r>
          </w:p>
          <w:p w14:paraId="651C2607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02087</w:t>
            </w:r>
          </w:p>
          <w:p w14:paraId="03EBBFB3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02088</w:t>
            </w:r>
          </w:p>
          <w:p w14:paraId="0625F1C0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02091</w:t>
            </w:r>
          </w:p>
          <w:p w14:paraId="78B7FD4E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02092</w:t>
            </w:r>
          </w:p>
          <w:p w14:paraId="457DA022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02094</w:t>
            </w:r>
          </w:p>
          <w:p w14:paraId="7F75097F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2206</w:t>
            </w:r>
          </w:p>
          <w:p w14:paraId="47FA4279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29644</w:t>
            </w:r>
          </w:p>
          <w:p w14:paraId="66D5072D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29855</w:t>
            </w:r>
          </w:p>
          <w:p w14:paraId="158146C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30015</w:t>
            </w:r>
          </w:p>
          <w:p w14:paraId="1B851CAF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30044</w:t>
            </w:r>
          </w:p>
          <w:p w14:paraId="5CAA17A0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33461</w:t>
            </w:r>
          </w:p>
          <w:p w14:paraId="04593BDB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36897</w:t>
            </w:r>
          </w:p>
          <w:p w14:paraId="6E59F52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43372</w:t>
            </w:r>
          </w:p>
          <w:p w14:paraId="0C1EED01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75853</w:t>
            </w:r>
          </w:p>
          <w:p w14:paraId="19770161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76590</w:t>
            </w:r>
          </w:p>
          <w:p w14:paraId="057C9AB1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76591</w:t>
            </w:r>
          </w:p>
          <w:p w14:paraId="18473179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76619</w:t>
            </w:r>
          </w:p>
          <w:p w14:paraId="7E41B922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76650</w:t>
            </w:r>
          </w:p>
          <w:p w14:paraId="3A6846D0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87844</w:t>
            </w:r>
          </w:p>
          <w:p w14:paraId="4D715DF9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87902</w:t>
            </w:r>
          </w:p>
          <w:p w14:paraId="112EED15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88231</w:t>
            </w:r>
          </w:p>
          <w:p w14:paraId="5049E704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288288</w:t>
            </w:r>
          </w:p>
          <w:p w14:paraId="3E305A9F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431</w:t>
            </w:r>
          </w:p>
          <w:p w14:paraId="60115B41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48954</w:t>
            </w:r>
          </w:p>
          <w:p w14:paraId="14E6B01F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53096</w:t>
            </w:r>
          </w:p>
          <w:p w14:paraId="70FF5120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14729</w:t>
            </w:r>
          </w:p>
          <w:p w14:paraId="0DD83DD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03</w:t>
            </w:r>
          </w:p>
          <w:p w14:paraId="3BC9862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04</w:t>
            </w:r>
          </w:p>
          <w:p w14:paraId="3D2D25BE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06</w:t>
            </w:r>
          </w:p>
          <w:p w14:paraId="080DC91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09</w:t>
            </w:r>
          </w:p>
          <w:p w14:paraId="13E8FDE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10</w:t>
            </w:r>
          </w:p>
          <w:p w14:paraId="6C6172BD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11</w:t>
            </w:r>
          </w:p>
          <w:p w14:paraId="717BA51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12</w:t>
            </w:r>
          </w:p>
          <w:p w14:paraId="2F7A051B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13</w:t>
            </w:r>
          </w:p>
          <w:p w14:paraId="77229FDE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14</w:t>
            </w:r>
          </w:p>
          <w:p w14:paraId="065BF74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15</w:t>
            </w:r>
          </w:p>
          <w:p w14:paraId="112AC49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16</w:t>
            </w:r>
          </w:p>
          <w:p w14:paraId="30C4FEF2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17</w:t>
            </w:r>
          </w:p>
          <w:p w14:paraId="107549D5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18</w:t>
            </w:r>
          </w:p>
          <w:p w14:paraId="7E9E2187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19</w:t>
            </w:r>
          </w:p>
          <w:p w14:paraId="13793E3E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20</w:t>
            </w:r>
          </w:p>
          <w:p w14:paraId="2D55904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21</w:t>
            </w:r>
          </w:p>
          <w:p w14:paraId="468D3076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24</w:t>
            </w:r>
          </w:p>
          <w:p w14:paraId="318906F2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29</w:t>
            </w:r>
          </w:p>
          <w:p w14:paraId="70DC30D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30</w:t>
            </w:r>
          </w:p>
          <w:p w14:paraId="4A4B0B36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31</w:t>
            </w:r>
          </w:p>
          <w:p w14:paraId="3BFA05BD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35</w:t>
            </w:r>
          </w:p>
          <w:p w14:paraId="01BAE574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36</w:t>
            </w:r>
          </w:p>
          <w:p w14:paraId="7A0132AF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39</w:t>
            </w:r>
          </w:p>
          <w:p w14:paraId="1B024F7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43</w:t>
            </w:r>
          </w:p>
          <w:p w14:paraId="42AFB517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46</w:t>
            </w:r>
          </w:p>
          <w:p w14:paraId="69C30EE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0447</w:t>
            </w:r>
          </w:p>
          <w:p w14:paraId="7B2025D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1764</w:t>
            </w:r>
          </w:p>
          <w:p w14:paraId="1B59569F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1766</w:t>
            </w:r>
          </w:p>
          <w:p w14:paraId="4D5CC23D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51767</w:t>
            </w:r>
          </w:p>
          <w:p w14:paraId="7A948C00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72127</w:t>
            </w:r>
          </w:p>
          <w:p w14:paraId="2FCBE725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2974</w:t>
            </w:r>
          </w:p>
          <w:p w14:paraId="3C6F35C2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2979</w:t>
            </w:r>
          </w:p>
          <w:p w14:paraId="116E199D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2981</w:t>
            </w:r>
          </w:p>
          <w:p w14:paraId="47D9501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2985</w:t>
            </w:r>
          </w:p>
          <w:p w14:paraId="76E32539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086</w:t>
            </w:r>
          </w:p>
          <w:p w14:paraId="031800D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087</w:t>
            </w:r>
          </w:p>
          <w:p w14:paraId="4AE5A2DB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088</w:t>
            </w:r>
          </w:p>
          <w:p w14:paraId="66A5887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089</w:t>
            </w:r>
          </w:p>
          <w:p w14:paraId="77715D6D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090</w:t>
            </w:r>
          </w:p>
          <w:p w14:paraId="531A05C6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092</w:t>
            </w:r>
          </w:p>
          <w:p w14:paraId="285C5B6B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096</w:t>
            </w:r>
          </w:p>
          <w:p w14:paraId="7A2BCD3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101</w:t>
            </w:r>
          </w:p>
          <w:p w14:paraId="7D6CC3C4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102</w:t>
            </w:r>
          </w:p>
          <w:p w14:paraId="041FE7C6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lastRenderedPageBreak/>
              <w:t>CHEMBL370677</w:t>
            </w:r>
          </w:p>
          <w:p w14:paraId="570B3AF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0755</w:t>
            </w:r>
          </w:p>
          <w:p w14:paraId="64E2241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1057</w:t>
            </w:r>
          </w:p>
          <w:p w14:paraId="528F8B0D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1143</w:t>
            </w:r>
          </w:p>
          <w:p w14:paraId="67D665D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1480</w:t>
            </w:r>
          </w:p>
          <w:p w14:paraId="270E979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1521</w:t>
            </w:r>
          </w:p>
          <w:p w14:paraId="75DA608E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1585</w:t>
            </w:r>
          </w:p>
          <w:p w14:paraId="55B72C95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1907</w:t>
            </w:r>
          </w:p>
          <w:p w14:paraId="6F3639D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2004</w:t>
            </w:r>
          </w:p>
          <w:p w14:paraId="0E56455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2078</w:t>
            </w:r>
          </w:p>
          <w:p w14:paraId="1EAF4991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2391</w:t>
            </w:r>
          </w:p>
          <w:p w14:paraId="45A5F82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2472</w:t>
            </w:r>
          </w:p>
          <w:p w14:paraId="0B2E882E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260</w:t>
            </w:r>
          </w:p>
          <w:p w14:paraId="132AF82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2746</w:t>
            </w:r>
          </w:p>
          <w:p w14:paraId="727F70F2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3148</w:t>
            </w:r>
          </w:p>
          <w:p w14:paraId="1E1CE043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3268</w:t>
            </w:r>
          </w:p>
          <w:p w14:paraId="54D436FE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34769</w:t>
            </w:r>
          </w:p>
          <w:p w14:paraId="6C4E8124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34964</w:t>
            </w:r>
          </w:p>
          <w:p w14:paraId="1ABD3E3D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35129</w:t>
            </w:r>
          </w:p>
          <w:p w14:paraId="69095CE2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35329</w:t>
            </w:r>
          </w:p>
          <w:p w14:paraId="273D492F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35433</w:t>
            </w:r>
          </w:p>
          <w:p w14:paraId="752D45F2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35843</w:t>
            </w:r>
          </w:p>
          <w:p w14:paraId="64E145C1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35852</w:t>
            </w:r>
          </w:p>
          <w:p w14:paraId="313DEC3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35917</w:t>
            </w:r>
          </w:p>
          <w:p w14:paraId="2F9C7B96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35925</w:t>
            </w:r>
          </w:p>
          <w:p w14:paraId="213DEF67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36137</w:t>
            </w:r>
          </w:p>
          <w:p w14:paraId="601607F3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36190</w:t>
            </w:r>
          </w:p>
          <w:p w14:paraId="483BE4B2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36423</w:t>
            </w:r>
          </w:p>
          <w:p w14:paraId="3CC15E53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36511</w:t>
            </w:r>
          </w:p>
          <w:p w14:paraId="614C71F0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4032</w:t>
            </w:r>
          </w:p>
          <w:p w14:paraId="4CBBF195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4688</w:t>
            </w:r>
          </w:p>
          <w:p w14:paraId="612FC276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536</w:t>
            </w:r>
          </w:p>
          <w:p w14:paraId="004400D6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5442</w:t>
            </w:r>
          </w:p>
          <w:p w14:paraId="4BE0CEA9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5508</w:t>
            </w:r>
          </w:p>
          <w:p w14:paraId="0A64F6B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5745</w:t>
            </w:r>
          </w:p>
          <w:p w14:paraId="5E59EA73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6359</w:t>
            </w:r>
          </w:p>
          <w:p w14:paraId="3A84366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748</w:t>
            </w:r>
          </w:p>
          <w:p w14:paraId="7D2844E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7724</w:t>
            </w:r>
          </w:p>
          <w:p w14:paraId="0CE8BEFF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8048</w:t>
            </w:r>
          </w:p>
          <w:p w14:paraId="57F3E506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8597</w:t>
            </w:r>
          </w:p>
          <w:p w14:paraId="42A5ED59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8673</w:t>
            </w:r>
          </w:p>
          <w:p w14:paraId="728F44D3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9086</w:t>
            </w:r>
          </w:p>
          <w:p w14:paraId="7D503627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9260</w:t>
            </w:r>
          </w:p>
          <w:p w14:paraId="093A7EC4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9261</w:t>
            </w:r>
          </w:p>
          <w:p w14:paraId="241DDDC7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9702</w:t>
            </w:r>
          </w:p>
          <w:p w14:paraId="28D1D417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97299</w:t>
            </w:r>
          </w:p>
          <w:p w14:paraId="14C2440F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980</w:t>
            </w:r>
          </w:p>
          <w:p w14:paraId="7BB9B4C9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99074</w:t>
            </w:r>
          </w:p>
          <w:p w14:paraId="1E596BD9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99388</w:t>
            </w:r>
          </w:p>
          <w:p w14:paraId="678B1BCD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00380</w:t>
            </w:r>
          </w:p>
          <w:p w14:paraId="5EB67B9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0240</w:t>
            </w:r>
          </w:p>
          <w:p w14:paraId="19B0FE5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0496</w:t>
            </w:r>
          </w:p>
          <w:p w14:paraId="361A344F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04996</w:t>
            </w:r>
          </w:p>
          <w:p w14:paraId="26559956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05154</w:t>
            </w:r>
          </w:p>
          <w:p w14:paraId="3CE83B87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05226</w:t>
            </w:r>
          </w:p>
          <w:p w14:paraId="3440883B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05294</w:t>
            </w:r>
          </w:p>
          <w:p w14:paraId="2AB6FF46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05353</w:t>
            </w:r>
          </w:p>
          <w:p w14:paraId="496BF0F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05400</w:t>
            </w:r>
          </w:p>
          <w:p w14:paraId="4D088AC6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05629</w:t>
            </w:r>
          </w:p>
          <w:p w14:paraId="5BC0B39B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05696</w:t>
            </w:r>
          </w:p>
          <w:p w14:paraId="0AB72DCF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06023</w:t>
            </w:r>
          </w:p>
          <w:p w14:paraId="30651247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06052</w:t>
            </w:r>
          </w:p>
          <w:p w14:paraId="307AEA7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06157</w:t>
            </w:r>
          </w:p>
          <w:p w14:paraId="768275D4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06164</w:t>
            </w:r>
          </w:p>
          <w:p w14:paraId="05EF3D9B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06216</w:t>
            </w:r>
          </w:p>
          <w:p w14:paraId="461B12E3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06239</w:t>
            </w:r>
          </w:p>
          <w:p w14:paraId="17B0756B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06310</w:t>
            </w:r>
          </w:p>
          <w:p w14:paraId="67955360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0681</w:t>
            </w:r>
          </w:p>
          <w:p w14:paraId="66AC6AFB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1145</w:t>
            </w:r>
          </w:p>
          <w:p w14:paraId="7F91089B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1340</w:t>
            </w:r>
          </w:p>
          <w:p w14:paraId="7A0411F3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13856</w:t>
            </w:r>
          </w:p>
          <w:p w14:paraId="093189FF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1530</w:t>
            </w:r>
          </w:p>
          <w:p w14:paraId="4C87B2B5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1806</w:t>
            </w:r>
          </w:p>
          <w:p w14:paraId="0CDFB701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2045</w:t>
            </w:r>
          </w:p>
          <w:p w14:paraId="7D7C4E64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2127</w:t>
            </w:r>
          </w:p>
          <w:p w14:paraId="24D858E7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2382</w:t>
            </w:r>
          </w:p>
          <w:p w14:paraId="1AD75217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2674</w:t>
            </w:r>
          </w:p>
          <w:p w14:paraId="5174EA5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3841</w:t>
            </w:r>
          </w:p>
          <w:p w14:paraId="0D4FB97F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4816</w:t>
            </w:r>
          </w:p>
          <w:p w14:paraId="468BEA1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5517</w:t>
            </w:r>
          </w:p>
          <w:p w14:paraId="00A073F6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5711</w:t>
            </w:r>
          </w:p>
          <w:p w14:paraId="268D64A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6380</w:t>
            </w:r>
          </w:p>
          <w:p w14:paraId="195B550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6812</w:t>
            </w:r>
          </w:p>
          <w:p w14:paraId="5FD9C445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7333</w:t>
            </w:r>
          </w:p>
          <w:p w14:paraId="404B81A4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7552</w:t>
            </w:r>
          </w:p>
          <w:p w14:paraId="2BB94865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8475</w:t>
            </w:r>
          </w:p>
          <w:p w14:paraId="7E1B200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8900</w:t>
            </w:r>
          </w:p>
          <w:p w14:paraId="71A8CED6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90161</w:t>
            </w:r>
          </w:p>
          <w:p w14:paraId="7413D25D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9138</w:t>
            </w:r>
          </w:p>
          <w:p w14:paraId="377A25E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9151</w:t>
            </w:r>
          </w:p>
          <w:p w14:paraId="640D1350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9244</w:t>
            </w:r>
          </w:p>
          <w:p w14:paraId="64AAE2B0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9537</w:t>
            </w:r>
          </w:p>
          <w:p w14:paraId="0AC7791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9599</w:t>
            </w:r>
          </w:p>
          <w:p w14:paraId="217D4A90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9600</w:t>
            </w:r>
          </w:p>
          <w:p w14:paraId="5EA23CAB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9624</w:t>
            </w:r>
          </w:p>
          <w:p w14:paraId="10FE5B7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9803</w:t>
            </w:r>
          </w:p>
          <w:p w14:paraId="0907BAED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9804</w:t>
            </w:r>
          </w:p>
          <w:p w14:paraId="089ACFA5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89848</w:t>
            </w:r>
          </w:p>
          <w:p w14:paraId="775D4042" w14:textId="7992EF2A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01191</w:t>
            </w:r>
          </w:p>
        </w:tc>
        <w:tc>
          <w:tcPr>
            <w:tcW w:w="935" w:type="dxa"/>
          </w:tcPr>
          <w:p w14:paraId="0A434F32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lastRenderedPageBreak/>
              <w:t>CHEMBL1683106</w:t>
            </w:r>
          </w:p>
          <w:p w14:paraId="5341E517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107</w:t>
            </w:r>
          </w:p>
          <w:p w14:paraId="21FE787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109</w:t>
            </w:r>
          </w:p>
          <w:p w14:paraId="3A60A0F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112</w:t>
            </w:r>
          </w:p>
          <w:p w14:paraId="280CB406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113</w:t>
            </w:r>
          </w:p>
          <w:p w14:paraId="0A6300CE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115</w:t>
            </w:r>
          </w:p>
          <w:p w14:paraId="1322A246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119</w:t>
            </w:r>
          </w:p>
          <w:p w14:paraId="32B81D30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123</w:t>
            </w:r>
          </w:p>
          <w:p w14:paraId="5C449865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124</w:t>
            </w:r>
          </w:p>
          <w:p w14:paraId="4E97525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125</w:t>
            </w:r>
          </w:p>
          <w:p w14:paraId="1E3F239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127</w:t>
            </w:r>
          </w:p>
          <w:p w14:paraId="7745D423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130</w:t>
            </w:r>
          </w:p>
          <w:p w14:paraId="4CE832F5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131</w:t>
            </w:r>
          </w:p>
          <w:p w14:paraId="02F7BEBE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132</w:t>
            </w:r>
          </w:p>
          <w:p w14:paraId="755D3B6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134</w:t>
            </w:r>
          </w:p>
          <w:p w14:paraId="14BD3AC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135</w:t>
            </w:r>
          </w:p>
          <w:p w14:paraId="3A85035E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138</w:t>
            </w:r>
          </w:p>
          <w:p w14:paraId="1BDEF887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139</w:t>
            </w:r>
          </w:p>
          <w:p w14:paraId="53F1228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142</w:t>
            </w:r>
          </w:p>
          <w:p w14:paraId="64C6FD9E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144</w:t>
            </w:r>
          </w:p>
          <w:p w14:paraId="40FC8F6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145</w:t>
            </w:r>
          </w:p>
          <w:p w14:paraId="34167009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476</w:t>
            </w:r>
          </w:p>
          <w:p w14:paraId="5BD4C84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477</w:t>
            </w:r>
          </w:p>
          <w:p w14:paraId="0D146925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478</w:t>
            </w:r>
          </w:p>
          <w:p w14:paraId="63127500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479</w:t>
            </w:r>
          </w:p>
          <w:p w14:paraId="561F628E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482</w:t>
            </w:r>
          </w:p>
          <w:p w14:paraId="0D14CE76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484</w:t>
            </w:r>
          </w:p>
          <w:p w14:paraId="7241356B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486</w:t>
            </w:r>
          </w:p>
          <w:p w14:paraId="4AAB3EAF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557</w:t>
            </w:r>
          </w:p>
          <w:p w14:paraId="2690A04F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558</w:t>
            </w:r>
          </w:p>
          <w:p w14:paraId="1562BD49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560</w:t>
            </w:r>
          </w:p>
          <w:p w14:paraId="0804510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561</w:t>
            </w:r>
          </w:p>
          <w:p w14:paraId="28A5DD54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563</w:t>
            </w:r>
          </w:p>
          <w:p w14:paraId="7E289A2E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564</w:t>
            </w:r>
          </w:p>
          <w:p w14:paraId="76AFDF87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566</w:t>
            </w:r>
          </w:p>
          <w:p w14:paraId="541F31F5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567</w:t>
            </w:r>
          </w:p>
          <w:p w14:paraId="4BCC5DD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568</w:t>
            </w:r>
          </w:p>
          <w:p w14:paraId="7A38F923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569</w:t>
            </w:r>
          </w:p>
          <w:p w14:paraId="76BAB377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572</w:t>
            </w:r>
          </w:p>
          <w:p w14:paraId="7383D0E4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977</w:t>
            </w:r>
          </w:p>
          <w:p w14:paraId="22F1B3FD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979</w:t>
            </w:r>
          </w:p>
          <w:p w14:paraId="2D92BFD0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981</w:t>
            </w:r>
          </w:p>
          <w:p w14:paraId="71D54C4D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983</w:t>
            </w:r>
          </w:p>
          <w:p w14:paraId="1EDD1997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988</w:t>
            </w:r>
          </w:p>
          <w:p w14:paraId="232B73D3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991</w:t>
            </w:r>
          </w:p>
          <w:p w14:paraId="55072172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3995</w:t>
            </w:r>
          </w:p>
          <w:p w14:paraId="0D9AEA4F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4000</w:t>
            </w:r>
          </w:p>
          <w:p w14:paraId="0B1B8EA7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8415</w:t>
            </w:r>
          </w:p>
          <w:p w14:paraId="3B3C47C1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8416</w:t>
            </w:r>
          </w:p>
          <w:p w14:paraId="12997B9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8418</w:t>
            </w:r>
          </w:p>
          <w:p w14:paraId="2527772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8419</w:t>
            </w:r>
          </w:p>
          <w:p w14:paraId="76139D9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8423</w:t>
            </w:r>
          </w:p>
          <w:p w14:paraId="69926693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88425</w:t>
            </w:r>
          </w:p>
          <w:p w14:paraId="30760DD0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69962</w:t>
            </w:r>
          </w:p>
          <w:p w14:paraId="3BFCBA6E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70051</w:t>
            </w:r>
          </w:p>
          <w:p w14:paraId="6988EDF1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71033</w:t>
            </w:r>
          </w:p>
          <w:p w14:paraId="451D2A8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71290</w:t>
            </w:r>
          </w:p>
          <w:p w14:paraId="0AF5D0DE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71430</w:t>
            </w:r>
          </w:p>
          <w:p w14:paraId="135A9B3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724888</w:t>
            </w:r>
          </w:p>
          <w:p w14:paraId="16020452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72631</w:t>
            </w:r>
          </w:p>
          <w:p w14:paraId="666C881E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72730</w:t>
            </w:r>
          </w:p>
          <w:p w14:paraId="6CAEC7EE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7347</w:t>
            </w:r>
          </w:p>
          <w:p w14:paraId="0838D7EC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744354</w:t>
            </w:r>
          </w:p>
          <w:p w14:paraId="07C01FED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75872</w:t>
            </w:r>
          </w:p>
          <w:p w14:paraId="70957A7F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779688</w:t>
            </w:r>
          </w:p>
          <w:p w14:paraId="31894B34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779689</w:t>
            </w:r>
          </w:p>
          <w:p w14:paraId="7B16E779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779691</w:t>
            </w:r>
          </w:p>
          <w:p w14:paraId="38BB0824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779692</w:t>
            </w:r>
          </w:p>
          <w:p w14:paraId="7A34183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779696</w:t>
            </w:r>
          </w:p>
          <w:p w14:paraId="3B927064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779705</w:t>
            </w:r>
          </w:p>
          <w:p w14:paraId="7BEE87F6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779706</w:t>
            </w:r>
          </w:p>
          <w:p w14:paraId="08E2EE31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779710</w:t>
            </w:r>
          </w:p>
          <w:p w14:paraId="04D8912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779713</w:t>
            </w:r>
          </w:p>
          <w:p w14:paraId="0345B70D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77980</w:t>
            </w:r>
          </w:p>
          <w:p w14:paraId="248C2971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79289</w:t>
            </w:r>
          </w:p>
          <w:p w14:paraId="301EA4F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0000</w:t>
            </w:r>
          </w:p>
          <w:p w14:paraId="22ABDBE5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08463</w:t>
            </w:r>
          </w:p>
          <w:p w14:paraId="361FA833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08464</w:t>
            </w:r>
          </w:p>
          <w:p w14:paraId="7784755B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08468</w:t>
            </w:r>
          </w:p>
          <w:p w14:paraId="2F97132E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08473</w:t>
            </w:r>
          </w:p>
          <w:p w14:paraId="51C78D92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08474</w:t>
            </w:r>
          </w:p>
          <w:p w14:paraId="6F8F0D47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08475</w:t>
            </w:r>
          </w:p>
          <w:p w14:paraId="5DFD4491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09262</w:t>
            </w:r>
          </w:p>
          <w:p w14:paraId="583C5E8B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12728</w:t>
            </w:r>
          </w:p>
          <w:p w14:paraId="1F03DB9B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12733</w:t>
            </w:r>
          </w:p>
          <w:p w14:paraId="720C8C5E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12734</w:t>
            </w:r>
          </w:p>
          <w:p w14:paraId="6671E1CA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12736</w:t>
            </w:r>
          </w:p>
          <w:p w14:paraId="39EFF519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12900</w:t>
            </w:r>
          </w:p>
          <w:p w14:paraId="459A9D71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12902</w:t>
            </w:r>
          </w:p>
          <w:p w14:paraId="5796DE54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12903</w:t>
            </w:r>
          </w:p>
          <w:p w14:paraId="51DC140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12905</w:t>
            </w:r>
          </w:p>
          <w:p w14:paraId="02F956BE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12909</w:t>
            </w:r>
          </w:p>
          <w:p w14:paraId="328176B7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12911</w:t>
            </w:r>
          </w:p>
          <w:p w14:paraId="2BB40D18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14760</w:t>
            </w:r>
          </w:p>
          <w:p w14:paraId="35672E8E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19090</w:t>
            </w:r>
          </w:p>
          <w:p w14:paraId="5271D972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2168</w:t>
            </w:r>
          </w:p>
          <w:p w14:paraId="74AFDEC6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2544</w:t>
            </w:r>
          </w:p>
          <w:p w14:paraId="02F3917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lastRenderedPageBreak/>
              <w:t>CHEMBL390194</w:t>
            </w:r>
          </w:p>
          <w:p w14:paraId="5520EBC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0221</w:t>
            </w:r>
          </w:p>
          <w:p w14:paraId="6B02382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0241</w:t>
            </w:r>
          </w:p>
          <w:p w14:paraId="4F31924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0418</w:t>
            </w:r>
          </w:p>
          <w:p w14:paraId="3BC6754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0513</w:t>
            </w:r>
          </w:p>
          <w:p w14:paraId="478F094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0776</w:t>
            </w:r>
          </w:p>
          <w:p w14:paraId="5564B24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1037</w:t>
            </w:r>
          </w:p>
          <w:p w14:paraId="131734F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1047</w:t>
            </w:r>
          </w:p>
          <w:p w14:paraId="7C56C66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1048</w:t>
            </w:r>
          </w:p>
          <w:p w14:paraId="2806813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11786</w:t>
            </w:r>
          </w:p>
          <w:p w14:paraId="1C97D12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1252</w:t>
            </w:r>
          </w:p>
          <w:p w14:paraId="073FAB8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1269</w:t>
            </w:r>
          </w:p>
          <w:p w14:paraId="30A3EBC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1307</w:t>
            </w:r>
          </w:p>
          <w:p w14:paraId="1B99F33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1332</w:t>
            </w:r>
          </w:p>
          <w:p w14:paraId="7C13387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1559</w:t>
            </w:r>
          </w:p>
          <w:p w14:paraId="086B6BF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1634</w:t>
            </w:r>
          </w:p>
          <w:p w14:paraId="1C19476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1645</w:t>
            </w:r>
          </w:p>
          <w:p w14:paraId="10D448F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1929</w:t>
            </w:r>
          </w:p>
          <w:p w14:paraId="3B00788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2524</w:t>
            </w:r>
          </w:p>
          <w:p w14:paraId="1C1BFD5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26320</w:t>
            </w:r>
          </w:p>
          <w:p w14:paraId="78D23AC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2696</w:t>
            </w:r>
          </w:p>
          <w:p w14:paraId="3425FE7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2924</w:t>
            </w:r>
          </w:p>
          <w:p w14:paraId="30A1211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32825</w:t>
            </w:r>
          </w:p>
          <w:p w14:paraId="307EFF6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3336</w:t>
            </w:r>
          </w:p>
          <w:p w14:paraId="1318743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3611</w:t>
            </w:r>
          </w:p>
          <w:p w14:paraId="2C2F80D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3947</w:t>
            </w:r>
          </w:p>
          <w:p w14:paraId="356E21D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41804</w:t>
            </w:r>
          </w:p>
          <w:p w14:paraId="5D15840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42715</w:t>
            </w:r>
          </w:p>
          <w:p w14:paraId="1D78017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42843</w:t>
            </w:r>
          </w:p>
          <w:p w14:paraId="1FDC75F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44427</w:t>
            </w:r>
          </w:p>
          <w:p w14:paraId="67A7434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4507</w:t>
            </w:r>
          </w:p>
          <w:p w14:paraId="16CBCE0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4594</w:t>
            </w:r>
          </w:p>
          <w:p w14:paraId="23AB01D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4662</w:t>
            </w:r>
          </w:p>
          <w:p w14:paraId="72714F4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4834</w:t>
            </w:r>
          </w:p>
          <w:p w14:paraId="7FFBDC1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4836</w:t>
            </w:r>
          </w:p>
          <w:p w14:paraId="7C3660B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5004</w:t>
            </w:r>
          </w:p>
          <w:p w14:paraId="4D289BD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50517</w:t>
            </w:r>
          </w:p>
          <w:p w14:paraId="29EFD88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5166</w:t>
            </w:r>
          </w:p>
          <w:p w14:paraId="7152A72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52691</w:t>
            </w:r>
          </w:p>
          <w:p w14:paraId="0AE47E6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52716</w:t>
            </w:r>
          </w:p>
          <w:p w14:paraId="7AD1340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5546</w:t>
            </w:r>
          </w:p>
          <w:p w14:paraId="46C5630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5696</w:t>
            </w:r>
          </w:p>
          <w:p w14:paraId="1D75F59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5798</w:t>
            </w:r>
          </w:p>
          <w:p w14:paraId="515C669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5919</w:t>
            </w:r>
          </w:p>
          <w:p w14:paraId="60D8B7E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59221</w:t>
            </w:r>
          </w:p>
          <w:p w14:paraId="7513D4D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6136</w:t>
            </w:r>
          </w:p>
          <w:p w14:paraId="14D9E1C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6195</w:t>
            </w:r>
          </w:p>
          <w:p w14:paraId="05B656E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6789</w:t>
            </w:r>
          </w:p>
          <w:p w14:paraId="3F30685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7010</w:t>
            </w:r>
          </w:p>
          <w:p w14:paraId="3F204AB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7070</w:t>
            </w:r>
          </w:p>
          <w:p w14:paraId="54E0332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7144</w:t>
            </w:r>
          </w:p>
          <w:p w14:paraId="3816B6E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7242</w:t>
            </w:r>
          </w:p>
          <w:p w14:paraId="5A74B3E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7893</w:t>
            </w:r>
          </w:p>
          <w:p w14:paraId="4A26B74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81442</w:t>
            </w:r>
          </w:p>
          <w:p w14:paraId="4A5108A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8661</w:t>
            </w:r>
          </w:p>
          <w:p w14:paraId="21C52EC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9189</w:t>
            </w:r>
          </w:p>
          <w:p w14:paraId="249F7E4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9499</w:t>
            </w:r>
          </w:p>
          <w:p w14:paraId="15BC2D4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9525</w:t>
            </w:r>
          </w:p>
          <w:p w14:paraId="6F22D60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9615</w:t>
            </w:r>
          </w:p>
          <w:p w14:paraId="267AFDA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9693</w:t>
            </w:r>
          </w:p>
          <w:p w14:paraId="5761C16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9726</w:t>
            </w:r>
          </w:p>
          <w:p w14:paraId="5C45DFD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99791</w:t>
            </w:r>
          </w:p>
          <w:p w14:paraId="7FAA11C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0338</w:t>
            </w:r>
          </w:p>
          <w:p w14:paraId="3A77E53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0359</w:t>
            </w:r>
          </w:p>
          <w:p w14:paraId="24A243F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0532</w:t>
            </w:r>
          </w:p>
          <w:p w14:paraId="0016C07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0533</w:t>
            </w:r>
          </w:p>
          <w:p w14:paraId="03E2454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0624</w:t>
            </w:r>
          </w:p>
          <w:p w14:paraId="1A87DF6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0752</w:t>
            </w:r>
          </w:p>
          <w:p w14:paraId="69914AA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0761</w:t>
            </w:r>
          </w:p>
          <w:p w14:paraId="05EA863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0841</w:t>
            </w:r>
          </w:p>
          <w:p w14:paraId="112CAD0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0911</w:t>
            </w:r>
          </w:p>
          <w:p w14:paraId="79F78BD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0954</w:t>
            </w:r>
          </w:p>
          <w:p w14:paraId="28BD635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1057</w:t>
            </w:r>
          </w:p>
          <w:p w14:paraId="0498FA8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1378</w:t>
            </w:r>
          </w:p>
          <w:p w14:paraId="7BCF61B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1542</w:t>
            </w:r>
          </w:p>
          <w:p w14:paraId="5DE5439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1971</w:t>
            </w:r>
          </w:p>
          <w:p w14:paraId="3F5EA6B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1972</w:t>
            </w:r>
          </w:p>
          <w:p w14:paraId="2D2D759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2111</w:t>
            </w:r>
          </w:p>
          <w:p w14:paraId="44042E6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2151</w:t>
            </w:r>
          </w:p>
          <w:p w14:paraId="6F748FB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2236</w:t>
            </w:r>
          </w:p>
          <w:p w14:paraId="65B9393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2466</w:t>
            </w:r>
          </w:p>
          <w:p w14:paraId="0DD4CA9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2496</w:t>
            </w:r>
          </w:p>
          <w:p w14:paraId="376C29D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2573</w:t>
            </w:r>
          </w:p>
          <w:p w14:paraId="4B8DFF0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2645</w:t>
            </w:r>
          </w:p>
          <w:p w14:paraId="217DE59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2819</w:t>
            </w:r>
          </w:p>
          <w:p w14:paraId="75DEC71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3156</w:t>
            </w:r>
          </w:p>
          <w:p w14:paraId="7E87F43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3160</w:t>
            </w:r>
          </w:p>
          <w:p w14:paraId="40B1241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3449</w:t>
            </w:r>
          </w:p>
          <w:p w14:paraId="66C3850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3553</w:t>
            </w:r>
          </w:p>
          <w:p w14:paraId="75D2B66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3862</w:t>
            </w:r>
          </w:p>
          <w:p w14:paraId="2FAD7AD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3882</w:t>
            </w:r>
          </w:p>
          <w:p w14:paraId="2D4E851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3969</w:t>
            </w:r>
          </w:p>
          <w:p w14:paraId="3853936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4159</w:t>
            </w:r>
          </w:p>
          <w:p w14:paraId="794B838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4210</w:t>
            </w:r>
          </w:p>
          <w:p w14:paraId="6102B8F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4220</w:t>
            </w:r>
          </w:p>
          <w:p w14:paraId="407E1E8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4326</w:t>
            </w:r>
          </w:p>
          <w:p w14:paraId="4165786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6219</w:t>
            </w:r>
          </w:p>
          <w:p w14:paraId="6CCA02E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62977</w:t>
            </w:r>
          </w:p>
          <w:p w14:paraId="4F771199" w14:textId="14EE0D14" w:rsidR="00293AE1" w:rsidRPr="00F1125C" w:rsidRDefault="00F1125C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63983</w:t>
            </w:r>
          </w:p>
        </w:tc>
        <w:tc>
          <w:tcPr>
            <w:tcW w:w="935" w:type="dxa"/>
          </w:tcPr>
          <w:p w14:paraId="7F187496" w14:textId="77777777" w:rsidR="00293AE1" w:rsidRP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lastRenderedPageBreak/>
              <w:t>CHEMBL182861</w:t>
            </w:r>
          </w:p>
          <w:p w14:paraId="4357DB00" w14:textId="77777777" w:rsidR="00293AE1" w:rsidRDefault="00293AE1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3098</w:t>
            </w:r>
          </w:p>
          <w:p w14:paraId="1C7971D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3418</w:t>
            </w:r>
          </w:p>
          <w:p w14:paraId="7A10C24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4346</w:t>
            </w:r>
          </w:p>
          <w:p w14:paraId="6FF93B8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4380</w:t>
            </w:r>
          </w:p>
          <w:p w14:paraId="476ED83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4572</w:t>
            </w:r>
          </w:p>
          <w:p w14:paraId="02693B7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4624</w:t>
            </w:r>
          </w:p>
          <w:p w14:paraId="1A1A8E9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4651</w:t>
            </w:r>
          </w:p>
          <w:p w14:paraId="07DCC1E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4808</w:t>
            </w:r>
          </w:p>
          <w:p w14:paraId="3B066D6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5020</w:t>
            </w:r>
          </w:p>
          <w:p w14:paraId="009F65F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5067</w:t>
            </w:r>
          </w:p>
          <w:p w14:paraId="7E17063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5121</w:t>
            </w:r>
          </w:p>
          <w:p w14:paraId="5455B41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5244</w:t>
            </w:r>
          </w:p>
          <w:p w14:paraId="76EA820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52708</w:t>
            </w:r>
          </w:p>
          <w:p w14:paraId="1D8B8F8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5332</w:t>
            </w:r>
          </w:p>
          <w:p w14:paraId="0E0D01A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5482</w:t>
            </w:r>
          </w:p>
          <w:p w14:paraId="24047F6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6308</w:t>
            </w:r>
          </w:p>
          <w:p w14:paraId="5B98DDF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6406</w:t>
            </w:r>
          </w:p>
          <w:p w14:paraId="12896D5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6566</w:t>
            </w:r>
          </w:p>
          <w:p w14:paraId="3D342CB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6610</w:t>
            </w:r>
          </w:p>
          <w:p w14:paraId="15A47CB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6611</w:t>
            </w:r>
          </w:p>
          <w:p w14:paraId="625050B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6787</w:t>
            </w:r>
          </w:p>
          <w:p w14:paraId="3E35621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7118</w:t>
            </w:r>
          </w:p>
          <w:p w14:paraId="2100A52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8043</w:t>
            </w:r>
          </w:p>
          <w:p w14:paraId="30CCCE1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8444</w:t>
            </w:r>
          </w:p>
          <w:p w14:paraId="3C0B2B0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9046</w:t>
            </w:r>
          </w:p>
          <w:p w14:paraId="137EDA9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9258</w:t>
            </w:r>
          </w:p>
          <w:p w14:paraId="04941F3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89645</w:t>
            </w:r>
          </w:p>
          <w:p w14:paraId="417EEE8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0029</w:t>
            </w:r>
          </w:p>
          <w:p w14:paraId="3D909D0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0183</w:t>
            </w:r>
          </w:p>
          <w:p w14:paraId="6FE62C4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0593</w:t>
            </w:r>
          </w:p>
          <w:p w14:paraId="6C3C915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0752</w:t>
            </w:r>
          </w:p>
          <w:p w14:paraId="6AA11E8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1208</w:t>
            </w:r>
          </w:p>
          <w:p w14:paraId="421C41F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1327</w:t>
            </w:r>
          </w:p>
          <w:p w14:paraId="511B40F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1473</w:t>
            </w:r>
          </w:p>
          <w:p w14:paraId="1D97882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1486</w:t>
            </w:r>
          </w:p>
          <w:p w14:paraId="594F7D9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1577</w:t>
            </w:r>
          </w:p>
          <w:p w14:paraId="5991C48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1805</w:t>
            </w:r>
          </w:p>
          <w:p w14:paraId="482D2B2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1812</w:t>
            </w:r>
          </w:p>
          <w:p w14:paraId="07DCAB1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1823</w:t>
            </w:r>
          </w:p>
          <w:p w14:paraId="379D69B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1858</w:t>
            </w:r>
          </w:p>
          <w:p w14:paraId="2CEDD78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1866</w:t>
            </w:r>
          </w:p>
          <w:p w14:paraId="3B71BFB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2116</w:t>
            </w:r>
          </w:p>
          <w:p w14:paraId="15D4A46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2425</w:t>
            </w:r>
          </w:p>
          <w:p w14:paraId="19B2C90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2733</w:t>
            </w:r>
          </w:p>
          <w:p w14:paraId="7AD5BB7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29387</w:t>
            </w:r>
          </w:p>
          <w:p w14:paraId="7485ECD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29388</w:t>
            </w:r>
          </w:p>
          <w:p w14:paraId="50DB027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29389</w:t>
            </w:r>
          </w:p>
          <w:p w14:paraId="7CF96DE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29390</w:t>
            </w:r>
          </w:p>
          <w:p w14:paraId="07FA5AB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29392</w:t>
            </w:r>
          </w:p>
          <w:p w14:paraId="2A76D4A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29394</w:t>
            </w:r>
          </w:p>
          <w:p w14:paraId="2BC8F10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29395</w:t>
            </w:r>
          </w:p>
          <w:p w14:paraId="56D32B4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2980</w:t>
            </w:r>
          </w:p>
          <w:p w14:paraId="7E3104A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3105</w:t>
            </w:r>
          </w:p>
          <w:p w14:paraId="398D940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3106</w:t>
            </w:r>
          </w:p>
          <w:p w14:paraId="0773A98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3168</w:t>
            </w:r>
          </w:p>
          <w:p w14:paraId="7B3B7E9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3802</w:t>
            </w:r>
          </w:p>
          <w:p w14:paraId="3474BCA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3885</w:t>
            </w:r>
          </w:p>
          <w:p w14:paraId="7D75288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4993</w:t>
            </w:r>
          </w:p>
          <w:p w14:paraId="129FC9A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417</w:t>
            </w:r>
          </w:p>
          <w:p w14:paraId="1708285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418</w:t>
            </w:r>
          </w:p>
          <w:p w14:paraId="2F008A8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419</w:t>
            </w:r>
          </w:p>
          <w:p w14:paraId="42CFB06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420</w:t>
            </w:r>
          </w:p>
          <w:p w14:paraId="34AFBC0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422</w:t>
            </w:r>
          </w:p>
          <w:p w14:paraId="54CC68F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424</w:t>
            </w:r>
          </w:p>
          <w:p w14:paraId="40E406E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427</w:t>
            </w:r>
          </w:p>
          <w:p w14:paraId="06E99BB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428</w:t>
            </w:r>
          </w:p>
          <w:p w14:paraId="4B07A67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431</w:t>
            </w:r>
          </w:p>
          <w:p w14:paraId="7F8A7ED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432</w:t>
            </w:r>
          </w:p>
          <w:p w14:paraId="7F310D3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433</w:t>
            </w:r>
          </w:p>
          <w:p w14:paraId="17D4F4C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434</w:t>
            </w:r>
          </w:p>
          <w:p w14:paraId="5FBF9BF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435</w:t>
            </w:r>
          </w:p>
          <w:p w14:paraId="54CEF72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436</w:t>
            </w:r>
          </w:p>
          <w:p w14:paraId="22EC2AE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437</w:t>
            </w:r>
          </w:p>
          <w:p w14:paraId="5937697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438</w:t>
            </w:r>
          </w:p>
          <w:p w14:paraId="3DD5C9E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439</w:t>
            </w:r>
          </w:p>
          <w:p w14:paraId="4DAE99C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440</w:t>
            </w:r>
          </w:p>
          <w:p w14:paraId="3E4F17E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597</w:t>
            </w:r>
          </w:p>
          <w:p w14:paraId="7B53D45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599</w:t>
            </w:r>
          </w:p>
          <w:p w14:paraId="5A07453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601</w:t>
            </w:r>
          </w:p>
          <w:p w14:paraId="63F6F67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602</w:t>
            </w:r>
          </w:p>
          <w:p w14:paraId="145A28D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603</w:t>
            </w:r>
          </w:p>
          <w:p w14:paraId="61DEAD3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604</w:t>
            </w:r>
          </w:p>
          <w:p w14:paraId="36A88F7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605</w:t>
            </w:r>
          </w:p>
          <w:p w14:paraId="7B93C82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608</w:t>
            </w:r>
          </w:p>
          <w:p w14:paraId="6F73564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610</w:t>
            </w:r>
          </w:p>
          <w:p w14:paraId="36C23D1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612</w:t>
            </w:r>
          </w:p>
          <w:p w14:paraId="54AF281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1613</w:t>
            </w:r>
          </w:p>
          <w:p w14:paraId="5EA31C0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378</w:t>
            </w:r>
          </w:p>
          <w:p w14:paraId="32763E0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420</w:t>
            </w:r>
          </w:p>
          <w:p w14:paraId="7D36B9C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667</w:t>
            </w:r>
          </w:p>
          <w:p w14:paraId="378217A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721</w:t>
            </w:r>
          </w:p>
          <w:p w14:paraId="14D348F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739</w:t>
            </w:r>
          </w:p>
          <w:p w14:paraId="08A26AD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804</w:t>
            </w:r>
          </w:p>
          <w:p w14:paraId="59E9AEC4" w14:textId="788057FD" w:rsidR="00F1125C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905</w:t>
            </w:r>
          </w:p>
          <w:p w14:paraId="51039E9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5984</w:t>
            </w:r>
          </w:p>
          <w:p w14:paraId="12E7E23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6114</w:t>
            </w:r>
          </w:p>
          <w:p w14:paraId="323C4EE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lastRenderedPageBreak/>
              <w:t>CHEMBL4064424</w:t>
            </w:r>
          </w:p>
          <w:p w14:paraId="4EAB778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68477</w:t>
            </w:r>
          </w:p>
          <w:p w14:paraId="2314D20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71166</w:t>
            </w:r>
          </w:p>
          <w:p w14:paraId="70C93C0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7293</w:t>
            </w:r>
          </w:p>
          <w:p w14:paraId="7311370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75351</w:t>
            </w:r>
          </w:p>
          <w:p w14:paraId="7678067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77174</w:t>
            </w:r>
          </w:p>
          <w:p w14:paraId="759BF83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81741</w:t>
            </w:r>
          </w:p>
          <w:p w14:paraId="7B8F183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82445</w:t>
            </w:r>
          </w:p>
          <w:p w14:paraId="3BA20BD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85550</w:t>
            </w:r>
          </w:p>
          <w:p w14:paraId="52AE1B8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87191</w:t>
            </w:r>
          </w:p>
          <w:p w14:paraId="7C63597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89584</w:t>
            </w:r>
          </w:p>
          <w:p w14:paraId="0A6B3BD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89615</w:t>
            </w:r>
          </w:p>
          <w:p w14:paraId="4EE451D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90906</w:t>
            </w:r>
          </w:p>
          <w:p w14:paraId="2824AD0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92983</w:t>
            </w:r>
          </w:p>
          <w:p w14:paraId="220EAC0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098218</w:t>
            </w:r>
          </w:p>
          <w:p w14:paraId="27EB45A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101425</w:t>
            </w:r>
          </w:p>
          <w:p w14:paraId="07DB730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10187</w:t>
            </w:r>
          </w:p>
          <w:p w14:paraId="08D8B43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105034</w:t>
            </w:r>
          </w:p>
          <w:p w14:paraId="7C85EE8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111229</w:t>
            </w:r>
          </w:p>
          <w:p w14:paraId="391BACD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1114</w:t>
            </w:r>
          </w:p>
          <w:p w14:paraId="75C3B0F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113723</w:t>
            </w:r>
          </w:p>
          <w:p w14:paraId="6F68D84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11561</w:t>
            </w:r>
          </w:p>
          <w:p w14:paraId="243E395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13797</w:t>
            </w:r>
          </w:p>
          <w:p w14:paraId="022BA4B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15647</w:t>
            </w:r>
          </w:p>
          <w:p w14:paraId="5F59D01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16008</w:t>
            </w:r>
          </w:p>
          <w:p w14:paraId="139138F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24612</w:t>
            </w:r>
          </w:p>
          <w:p w14:paraId="4542F2B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24687</w:t>
            </w:r>
          </w:p>
          <w:p w14:paraId="3466E71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24854</w:t>
            </w:r>
          </w:p>
          <w:p w14:paraId="6ABB700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25347</w:t>
            </w:r>
          </w:p>
          <w:p w14:paraId="33C5E29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25483</w:t>
            </w:r>
          </w:p>
          <w:p w14:paraId="49925BC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25585</w:t>
            </w:r>
          </w:p>
          <w:p w14:paraId="0ED6A4A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25756</w:t>
            </w:r>
          </w:p>
          <w:p w14:paraId="5B7659B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25905</w:t>
            </w:r>
          </w:p>
          <w:p w14:paraId="665D18F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26335</w:t>
            </w:r>
          </w:p>
          <w:p w14:paraId="1C93F19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26469</w:t>
            </w:r>
          </w:p>
          <w:p w14:paraId="72A7B4E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27259</w:t>
            </w:r>
          </w:p>
          <w:p w14:paraId="26D3B83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28747</w:t>
            </w:r>
          </w:p>
          <w:p w14:paraId="234FF08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28936</w:t>
            </w:r>
          </w:p>
          <w:p w14:paraId="4CCB21E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28937</w:t>
            </w:r>
          </w:p>
          <w:p w14:paraId="27E0002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29115</w:t>
            </w:r>
          </w:p>
          <w:p w14:paraId="5773516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29258</w:t>
            </w:r>
          </w:p>
          <w:p w14:paraId="7E05D55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29450</w:t>
            </w:r>
          </w:p>
          <w:p w14:paraId="40D597E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29653</w:t>
            </w:r>
          </w:p>
          <w:p w14:paraId="5D30A4E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29982</w:t>
            </w:r>
          </w:p>
          <w:p w14:paraId="2E33DA3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31885</w:t>
            </w:r>
          </w:p>
          <w:p w14:paraId="16461ED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32081</w:t>
            </w:r>
          </w:p>
          <w:p w14:paraId="1B1A92F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33572</w:t>
            </w:r>
          </w:p>
          <w:p w14:paraId="6585250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37379</w:t>
            </w:r>
          </w:p>
          <w:p w14:paraId="3FE9B3A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38258</w:t>
            </w:r>
          </w:p>
          <w:p w14:paraId="039E56D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38265</w:t>
            </w:r>
          </w:p>
          <w:p w14:paraId="6C76B7B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38520</w:t>
            </w:r>
          </w:p>
          <w:p w14:paraId="2172F57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38547</w:t>
            </w:r>
          </w:p>
          <w:p w14:paraId="523FDE8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39067</w:t>
            </w:r>
          </w:p>
          <w:p w14:paraId="7748A40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39394</w:t>
            </w:r>
          </w:p>
          <w:p w14:paraId="38C9893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41559</w:t>
            </w:r>
          </w:p>
          <w:p w14:paraId="26A1F9B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42673</w:t>
            </w:r>
          </w:p>
          <w:p w14:paraId="2EF6C40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45437</w:t>
            </w:r>
          </w:p>
          <w:p w14:paraId="4BCBA18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51319</w:t>
            </w:r>
          </w:p>
          <w:p w14:paraId="5E0189F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51619</w:t>
            </w:r>
          </w:p>
          <w:p w14:paraId="7C16D09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52289</w:t>
            </w:r>
          </w:p>
          <w:p w14:paraId="124C7D4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52290</w:t>
            </w:r>
          </w:p>
          <w:p w14:paraId="1B6FF46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52297</w:t>
            </w:r>
          </w:p>
          <w:p w14:paraId="30FED4F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52326</w:t>
            </w:r>
          </w:p>
          <w:p w14:paraId="3B3C527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52327</w:t>
            </w:r>
          </w:p>
          <w:p w14:paraId="143426B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52836</w:t>
            </w:r>
          </w:p>
          <w:p w14:paraId="2FBE675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52998</w:t>
            </w:r>
          </w:p>
          <w:p w14:paraId="368F502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54193</w:t>
            </w:r>
          </w:p>
          <w:p w14:paraId="33035A1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56413</w:t>
            </w:r>
          </w:p>
          <w:p w14:paraId="22A4D1D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56419</w:t>
            </w:r>
          </w:p>
          <w:p w14:paraId="2814087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56420</w:t>
            </w:r>
          </w:p>
          <w:p w14:paraId="2396914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59357</w:t>
            </w:r>
          </w:p>
          <w:p w14:paraId="624F4F6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59591</w:t>
            </w:r>
          </w:p>
          <w:p w14:paraId="17A594E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59881</w:t>
            </w:r>
          </w:p>
          <w:p w14:paraId="464F53F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60013</w:t>
            </w:r>
          </w:p>
          <w:p w14:paraId="6C55EF7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60065</w:t>
            </w:r>
          </w:p>
          <w:p w14:paraId="37D0B14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60949</w:t>
            </w:r>
          </w:p>
          <w:p w14:paraId="5C2DACC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60950</w:t>
            </w:r>
          </w:p>
          <w:p w14:paraId="5F4B6DF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60951</w:t>
            </w:r>
          </w:p>
          <w:p w14:paraId="6BC79F9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61092</w:t>
            </w:r>
          </w:p>
          <w:p w14:paraId="6442101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61112</w:t>
            </w:r>
          </w:p>
          <w:p w14:paraId="556F163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61117</w:t>
            </w:r>
          </w:p>
          <w:p w14:paraId="21B53FF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61289</w:t>
            </w:r>
          </w:p>
          <w:p w14:paraId="4163886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61290</w:t>
            </w:r>
          </w:p>
          <w:p w14:paraId="227393B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61291</w:t>
            </w:r>
          </w:p>
          <w:p w14:paraId="46F64F8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61912</w:t>
            </w:r>
          </w:p>
          <w:p w14:paraId="7255166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62564</w:t>
            </w:r>
          </w:p>
          <w:p w14:paraId="45484D2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63277</w:t>
            </w:r>
          </w:p>
          <w:p w14:paraId="01C4706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64092</w:t>
            </w:r>
          </w:p>
          <w:p w14:paraId="6819628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69325</w:t>
            </w:r>
          </w:p>
          <w:p w14:paraId="30E5D4F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69452</w:t>
            </w:r>
          </w:p>
          <w:p w14:paraId="7C273B1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69740</w:t>
            </w:r>
          </w:p>
          <w:p w14:paraId="08124F1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0170</w:t>
            </w:r>
          </w:p>
          <w:p w14:paraId="4170597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0330</w:t>
            </w:r>
          </w:p>
          <w:p w14:paraId="0E2490E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0893</w:t>
            </w:r>
          </w:p>
          <w:p w14:paraId="2BD7DEF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1088</w:t>
            </w:r>
          </w:p>
          <w:p w14:paraId="1392470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1343</w:t>
            </w:r>
          </w:p>
          <w:p w14:paraId="6DBCD84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1515</w:t>
            </w:r>
          </w:p>
          <w:p w14:paraId="00C2D14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1544</w:t>
            </w:r>
          </w:p>
          <w:p w14:paraId="25EAEA88" w14:textId="0B78849F" w:rsidR="00F1125C" w:rsidRPr="00F1125C" w:rsidRDefault="00F1125C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1731</w:t>
            </w:r>
          </w:p>
        </w:tc>
        <w:tc>
          <w:tcPr>
            <w:tcW w:w="935" w:type="dxa"/>
          </w:tcPr>
          <w:p w14:paraId="2CD6C4E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lastRenderedPageBreak/>
              <w:t>CHEMBL196333</w:t>
            </w:r>
          </w:p>
          <w:p w14:paraId="464DC2C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6881</w:t>
            </w:r>
          </w:p>
          <w:p w14:paraId="3036A18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6938</w:t>
            </w:r>
          </w:p>
          <w:p w14:paraId="3AE0030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7082</w:t>
            </w:r>
          </w:p>
          <w:p w14:paraId="3EE0D97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7300</w:t>
            </w:r>
          </w:p>
          <w:p w14:paraId="5304883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7301</w:t>
            </w:r>
          </w:p>
          <w:p w14:paraId="6FEAB73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197413</w:t>
            </w:r>
          </w:p>
          <w:p w14:paraId="1A82AD6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0103</w:t>
            </w:r>
          </w:p>
          <w:p w14:paraId="2242A00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11528</w:t>
            </w:r>
          </w:p>
          <w:p w14:paraId="7102306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1158</w:t>
            </w:r>
          </w:p>
          <w:p w14:paraId="7C0846B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1398</w:t>
            </w:r>
          </w:p>
          <w:p w14:paraId="648DF68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1424</w:t>
            </w:r>
          </w:p>
          <w:p w14:paraId="35388D3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1544</w:t>
            </w:r>
          </w:p>
          <w:p w14:paraId="558E327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1644</w:t>
            </w:r>
          </w:p>
          <w:p w14:paraId="4B332E5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1695</w:t>
            </w:r>
          </w:p>
          <w:p w14:paraId="0585860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1753</w:t>
            </w:r>
          </w:p>
          <w:p w14:paraId="6E73FD9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21541</w:t>
            </w:r>
          </w:p>
          <w:p w14:paraId="72D40FB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22464</w:t>
            </w:r>
          </w:p>
          <w:p w14:paraId="4C6B267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22467</w:t>
            </w:r>
          </w:p>
          <w:p w14:paraId="45AF4E0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22512</w:t>
            </w:r>
          </w:p>
          <w:p w14:paraId="7150BE6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23066</w:t>
            </w:r>
          </w:p>
          <w:p w14:paraId="41A646A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23067</w:t>
            </w:r>
          </w:p>
          <w:p w14:paraId="22F1FDB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2711</w:t>
            </w:r>
          </w:p>
          <w:p w14:paraId="389E348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3032</w:t>
            </w:r>
          </w:p>
          <w:p w14:paraId="28523F5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3105</w:t>
            </w:r>
          </w:p>
          <w:p w14:paraId="7653CE3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3169</w:t>
            </w:r>
          </w:p>
          <w:p w14:paraId="081AA18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3323</w:t>
            </w:r>
          </w:p>
          <w:p w14:paraId="00B426B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3736</w:t>
            </w:r>
          </w:p>
          <w:p w14:paraId="1A3D1BE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48503</w:t>
            </w:r>
          </w:p>
          <w:p w14:paraId="35656C2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5872</w:t>
            </w:r>
          </w:p>
          <w:p w14:paraId="0EF3E33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58756</w:t>
            </w:r>
          </w:p>
          <w:p w14:paraId="3D605D2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58759</w:t>
            </w:r>
          </w:p>
          <w:p w14:paraId="34E215B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58760</w:t>
            </w:r>
          </w:p>
          <w:p w14:paraId="60677C3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58762</w:t>
            </w:r>
          </w:p>
          <w:p w14:paraId="7D165F4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58967</w:t>
            </w:r>
          </w:p>
          <w:p w14:paraId="5E51A07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58969</w:t>
            </w:r>
          </w:p>
          <w:p w14:paraId="7C871E7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58970</w:t>
            </w:r>
          </w:p>
          <w:p w14:paraId="66A7F45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58973</w:t>
            </w:r>
          </w:p>
          <w:p w14:paraId="5455DAC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58975</w:t>
            </w:r>
          </w:p>
          <w:p w14:paraId="7CB6624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6172</w:t>
            </w:r>
          </w:p>
          <w:p w14:paraId="7BE505C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6252</w:t>
            </w:r>
          </w:p>
          <w:p w14:paraId="1C1C526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69308</w:t>
            </w:r>
          </w:p>
          <w:p w14:paraId="0591230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69828</w:t>
            </w:r>
          </w:p>
          <w:p w14:paraId="2BF9FB4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69829</w:t>
            </w:r>
          </w:p>
          <w:p w14:paraId="3029483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69830</w:t>
            </w:r>
          </w:p>
          <w:p w14:paraId="3AC4C1D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69833</w:t>
            </w:r>
          </w:p>
          <w:p w14:paraId="294C6C9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69834</w:t>
            </w:r>
          </w:p>
          <w:p w14:paraId="73EE5B0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69835</w:t>
            </w:r>
          </w:p>
          <w:p w14:paraId="1A281A8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69836</w:t>
            </w:r>
          </w:p>
          <w:p w14:paraId="0F8D886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69842</w:t>
            </w:r>
          </w:p>
          <w:p w14:paraId="43B794F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69843</w:t>
            </w:r>
          </w:p>
          <w:p w14:paraId="74DA99A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69848</w:t>
            </w:r>
          </w:p>
          <w:p w14:paraId="01447D6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69851</w:t>
            </w:r>
          </w:p>
          <w:p w14:paraId="3B8C5A1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69852</w:t>
            </w:r>
          </w:p>
          <w:p w14:paraId="12693DF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69853</w:t>
            </w:r>
          </w:p>
          <w:p w14:paraId="6A7AD33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69855</w:t>
            </w:r>
          </w:p>
          <w:p w14:paraId="0506D94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69857</w:t>
            </w:r>
          </w:p>
          <w:p w14:paraId="72CB286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7348</w:t>
            </w:r>
          </w:p>
          <w:p w14:paraId="76D9D18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7912</w:t>
            </w:r>
          </w:p>
          <w:p w14:paraId="1D49223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86589</w:t>
            </w:r>
          </w:p>
          <w:p w14:paraId="19B21B3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86592</w:t>
            </w:r>
          </w:p>
          <w:p w14:paraId="60CA6C7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86594</w:t>
            </w:r>
          </w:p>
          <w:p w14:paraId="50AFCB2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86597</w:t>
            </w:r>
          </w:p>
          <w:p w14:paraId="03115A4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86599</w:t>
            </w:r>
          </w:p>
          <w:p w14:paraId="4BC2329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86600</w:t>
            </w:r>
          </w:p>
          <w:p w14:paraId="741B6C9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86602</w:t>
            </w:r>
          </w:p>
          <w:p w14:paraId="5B212A3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86605</w:t>
            </w:r>
          </w:p>
          <w:p w14:paraId="225CEED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86611</w:t>
            </w:r>
          </w:p>
          <w:p w14:paraId="6242D7A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86615</w:t>
            </w:r>
          </w:p>
          <w:p w14:paraId="395770E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8957</w:t>
            </w:r>
          </w:p>
          <w:p w14:paraId="6A92AB2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9058</w:t>
            </w:r>
          </w:p>
          <w:p w14:paraId="17BCC63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9111</w:t>
            </w:r>
          </w:p>
          <w:p w14:paraId="400D1E0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9162</w:t>
            </w:r>
          </w:p>
          <w:p w14:paraId="5245913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09710</w:t>
            </w:r>
          </w:p>
          <w:p w14:paraId="51DFC37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0225</w:t>
            </w:r>
          </w:p>
          <w:p w14:paraId="10599A3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0259</w:t>
            </w:r>
          </w:p>
          <w:p w14:paraId="587D495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0353</w:t>
            </w:r>
          </w:p>
          <w:p w14:paraId="5972FB3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0459</w:t>
            </w:r>
          </w:p>
          <w:p w14:paraId="2B1BABA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0522</w:t>
            </w:r>
          </w:p>
          <w:p w14:paraId="5F94A3C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05762</w:t>
            </w:r>
          </w:p>
          <w:p w14:paraId="645C8E3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0590</w:t>
            </w:r>
          </w:p>
          <w:p w14:paraId="4DC7D9C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0621</w:t>
            </w:r>
          </w:p>
          <w:p w14:paraId="06FA50F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0829</w:t>
            </w:r>
          </w:p>
          <w:p w14:paraId="4C007A2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0920</w:t>
            </w:r>
          </w:p>
          <w:p w14:paraId="495C12D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0941</w:t>
            </w:r>
          </w:p>
          <w:p w14:paraId="6C4CDEE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0974</w:t>
            </w:r>
          </w:p>
          <w:p w14:paraId="5C0F773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0995</w:t>
            </w:r>
          </w:p>
          <w:p w14:paraId="585C6CA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0999</w:t>
            </w:r>
          </w:p>
          <w:p w14:paraId="6CC0A13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381</w:t>
            </w:r>
          </w:p>
          <w:p w14:paraId="34F6EDA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056</w:t>
            </w:r>
          </w:p>
          <w:p w14:paraId="00077AE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057</w:t>
            </w:r>
          </w:p>
          <w:p w14:paraId="3A01DC7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060</w:t>
            </w:r>
          </w:p>
          <w:p w14:paraId="747362B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062</w:t>
            </w:r>
          </w:p>
          <w:p w14:paraId="099F421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064</w:t>
            </w:r>
          </w:p>
          <w:p w14:paraId="3DB7B2B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065</w:t>
            </w:r>
          </w:p>
          <w:p w14:paraId="4B4F0292" w14:textId="1474502F" w:rsidR="00F1125C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066</w:t>
            </w:r>
          </w:p>
          <w:p w14:paraId="01FB19D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067</w:t>
            </w:r>
          </w:p>
          <w:p w14:paraId="0F9E747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lastRenderedPageBreak/>
              <w:t>CHEMBL471747</w:t>
            </w:r>
          </w:p>
          <w:p w14:paraId="4CE70AE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1841</w:t>
            </w:r>
          </w:p>
          <w:p w14:paraId="5699AAD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1842</w:t>
            </w:r>
          </w:p>
          <w:p w14:paraId="603CB88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1936</w:t>
            </w:r>
          </w:p>
          <w:p w14:paraId="1480D20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1956</w:t>
            </w:r>
          </w:p>
          <w:p w14:paraId="2D05A04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1960</w:t>
            </w:r>
          </w:p>
          <w:p w14:paraId="4BE349F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2096</w:t>
            </w:r>
          </w:p>
          <w:p w14:paraId="6999781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2100</w:t>
            </w:r>
          </w:p>
          <w:p w14:paraId="3FA0479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2101</w:t>
            </w:r>
          </w:p>
          <w:p w14:paraId="02E7722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2128</w:t>
            </w:r>
          </w:p>
          <w:p w14:paraId="041222A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2381</w:t>
            </w:r>
          </w:p>
          <w:p w14:paraId="46C7F8C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2797</w:t>
            </w:r>
          </w:p>
          <w:p w14:paraId="00A0875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2977</w:t>
            </w:r>
          </w:p>
          <w:p w14:paraId="2973D11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2993</w:t>
            </w:r>
          </w:p>
          <w:p w14:paraId="5B2A498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3166</w:t>
            </w:r>
          </w:p>
          <w:p w14:paraId="0054DA3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3172</w:t>
            </w:r>
          </w:p>
          <w:p w14:paraId="52452BE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3188</w:t>
            </w:r>
          </w:p>
          <w:p w14:paraId="42B128C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3830</w:t>
            </w:r>
          </w:p>
          <w:p w14:paraId="21768B4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4002</w:t>
            </w:r>
          </w:p>
          <w:p w14:paraId="5BC9D79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4003</w:t>
            </w:r>
          </w:p>
          <w:p w14:paraId="6961A46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4025</w:t>
            </w:r>
          </w:p>
          <w:p w14:paraId="61ED2C1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4047</w:t>
            </w:r>
          </w:p>
          <w:p w14:paraId="62C0F69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4048</w:t>
            </w:r>
          </w:p>
          <w:p w14:paraId="1FC124A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4394</w:t>
            </w:r>
          </w:p>
          <w:p w14:paraId="4FA8B33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4409</w:t>
            </w:r>
          </w:p>
          <w:p w14:paraId="15EF87C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4410</w:t>
            </w:r>
          </w:p>
          <w:p w14:paraId="213834A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4559</w:t>
            </w:r>
          </w:p>
          <w:p w14:paraId="0449E62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4630</w:t>
            </w:r>
          </w:p>
          <w:p w14:paraId="22104CE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4631</w:t>
            </w:r>
          </w:p>
          <w:p w14:paraId="6663EE3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4808</w:t>
            </w:r>
          </w:p>
          <w:p w14:paraId="22B7D20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4812</w:t>
            </w:r>
          </w:p>
          <w:p w14:paraId="0101735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4813</w:t>
            </w:r>
          </w:p>
          <w:p w14:paraId="2FB3BDA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4960</w:t>
            </w:r>
          </w:p>
          <w:p w14:paraId="1D7FAE1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4982</w:t>
            </w:r>
          </w:p>
          <w:p w14:paraId="4645DE4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4983</w:t>
            </w:r>
          </w:p>
          <w:p w14:paraId="016D94B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5169</w:t>
            </w:r>
          </w:p>
          <w:p w14:paraId="63EFDC5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5246</w:t>
            </w:r>
          </w:p>
          <w:p w14:paraId="03E4F2F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5573</w:t>
            </w:r>
          </w:p>
          <w:p w14:paraId="0149A84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5574</w:t>
            </w:r>
          </w:p>
          <w:p w14:paraId="01C873C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5586</w:t>
            </w:r>
          </w:p>
          <w:p w14:paraId="020E223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5634</w:t>
            </w:r>
          </w:p>
          <w:p w14:paraId="7343483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5654</w:t>
            </w:r>
          </w:p>
          <w:p w14:paraId="773577C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5655</w:t>
            </w:r>
          </w:p>
          <w:p w14:paraId="5942123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5662</w:t>
            </w:r>
          </w:p>
          <w:p w14:paraId="56C2D0D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5863</w:t>
            </w:r>
          </w:p>
          <w:p w14:paraId="0AD23BF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5870</w:t>
            </w:r>
          </w:p>
          <w:p w14:paraId="3E53629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9370</w:t>
            </w:r>
          </w:p>
          <w:p w14:paraId="1FFA68B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9381</w:t>
            </w:r>
          </w:p>
          <w:p w14:paraId="648F115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9567</w:t>
            </w:r>
          </w:p>
          <w:p w14:paraId="5F99E61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9736</w:t>
            </w:r>
          </w:p>
          <w:p w14:paraId="2E1BE66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79794</w:t>
            </w:r>
          </w:p>
          <w:p w14:paraId="7F61E6A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0155</w:t>
            </w:r>
          </w:p>
          <w:p w14:paraId="69DACFE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0537</w:t>
            </w:r>
          </w:p>
          <w:p w14:paraId="0A671AD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0550</w:t>
            </w:r>
          </w:p>
          <w:p w14:paraId="307DE4A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0705</w:t>
            </w:r>
          </w:p>
          <w:p w14:paraId="68BAA5A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0913</w:t>
            </w:r>
          </w:p>
          <w:p w14:paraId="5B70D0B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0942</w:t>
            </w:r>
          </w:p>
          <w:p w14:paraId="1204551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0943</w:t>
            </w:r>
          </w:p>
          <w:p w14:paraId="4B417EA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1157</w:t>
            </w:r>
          </w:p>
          <w:p w14:paraId="2AA43C4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1158</w:t>
            </w:r>
          </w:p>
          <w:p w14:paraId="79A8924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1288</w:t>
            </w:r>
          </w:p>
          <w:p w14:paraId="5300B9F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1714</w:t>
            </w:r>
          </w:p>
          <w:p w14:paraId="5DEBCCB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1725</w:t>
            </w:r>
          </w:p>
          <w:p w14:paraId="3A187B7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2070</w:t>
            </w:r>
          </w:p>
          <w:p w14:paraId="584563E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2104</w:t>
            </w:r>
          </w:p>
          <w:p w14:paraId="7916E01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2261</w:t>
            </w:r>
          </w:p>
          <w:p w14:paraId="7DA0F67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4528</w:t>
            </w:r>
          </w:p>
          <w:p w14:paraId="231C91D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5123</w:t>
            </w:r>
          </w:p>
          <w:p w14:paraId="1A13D81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5124</w:t>
            </w:r>
          </w:p>
          <w:p w14:paraId="0656F02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5125</w:t>
            </w:r>
          </w:p>
          <w:p w14:paraId="50471E2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5827</w:t>
            </w:r>
          </w:p>
          <w:p w14:paraId="535C4A7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5828</w:t>
            </w:r>
          </w:p>
          <w:p w14:paraId="16A13C4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7681</w:t>
            </w:r>
          </w:p>
          <w:p w14:paraId="4291439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7860</w:t>
            </w:r>
          </w:p>
          <w:p w14:paraId="59DB81C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7861</w:t>
            </w:r>
          </w:p>
          <w:p w14:paraId="550E7B6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8022</w:t>
            </w:r>
          </w:p>
          <w:p w14:paraId="27A1A6B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8027</w:t>
            </w:r>
          </w:p>
          <w:p w14:paraId="7F84A09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8036</w:t>
            </w:r>
          </w:p>
          <w:p w14:paraId="1E11242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8418</w:t>
            </w:r>
          </w:p>
          <w:p w14:paraId="12A4FD0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8469</w:t>
            </w:r>
          </w:p>
          <w:p w14:paraId="5E8AED7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8484</w:t>
            </w:r>
          </w:p>
          <w:p w14:paraId="12C51A3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8637</w:t>
            </w:r>
          </w:p>
          <w:p w14:paraId="2E8A9E7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8678</w:t>
            </w:r>
          </w:p>
          <w:p w14:paraId="16EE452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8713</w:t>
            </w:r>
          </w:p>
          <w:p w14:paraId="4DE0922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88909</w:t>
            </w:r>
          </w:p>
          <w:p w14:paraId="3B54EFD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92536</w:t>
            </w:r>
          </w:p>
          <w:p w14:paraId="4480D72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92733</w:t>
            </w:r>
          </w:p>
          <w:p w14:paraId="1DC9DB4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93543</w:t>
            </w:r>
          </w:p>
          <w:p w14:paraId="63EE789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93544</w:t>
            </w:r>
          </w:p>
          <w:p w14:paraId="4E959A2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93760</w:t>
            </w:r>
          </w:p>
          <w:p w14:paraId="5C481E8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94146</w:t>
            </w:r>
          </w:p>
          <w:p w14:paraId="55C77EF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94147</w:t>
            </w:r>
          </w:p>
          <w:p w14:paraId="615E17A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94339</w:t>
            </w:r>
          </w:p>
          <w:p w14:paraId="71BF3B2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94340</w:t>
            </w:r>
          </w:p>
          <w:p w14:paraId="504D82A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96131</w:t>
            </w:r>
          </w:p>
          <w:p w14:paraId="4899930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96691</w:t>
            </w:r>
          </w:p>
          <w:p w14:paraId="46AAA8B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96863</w:t>
            </w:r>
          </w:p>
          <w:p w14:paraId="1C177CA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96953</w:t>
            </w:r>
          </w:p>
          <w:p w14:paraId="403435FA" w14:textId="5AFFBEC1" w:rsidR="00293AE1" w:rsidRPr="00F1125C" w:rsidRDefault="00F1125C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97735</w:t>
            </w:r>
          </w:p>
        </w:tc>
        <w:tc>
          <w:tcPr>
            <w:tcW w:w="935" w:type="dxa"/>
          </w:tcPr>
          <w:p w14:paraId="7661F81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lastRenderedPageBreak/>
              <w:t>CHEMBL2147069</w:t>
            </w:r>
          </w:p>
          <w:p w14:paraId="2778902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073</w:t>
            </w:r>
          </w:p>
          <w:p w14:paraId="573E3E4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075</w:t>
            </w:r>
          </w:p>
          <w:p w14:paraId="09E8AA3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080</w:t>
            </w:r>
          </w:p>
          <w:p w14:paraId="3DD6300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081</w:t>
            </w:r>
          </w:p>
          <w:p w14:paraId="5CFD840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084</w:t>
            </w:r>
          </w:p>
          <w:p w14:paraId="04BE508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085</w:t>
            </w:r>
          </w:p>
          <w:p w14:paraId="1423A13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086</w:t>
            </w:r>
          </w:p>
          <w:p w14:paraId="35ED470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087</w:t>
            </w:r>
          </w:p>
          <w:p w14:paraId="6AC99A6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183</w:t>
            </w:r>
          </w:p>
          <w:p w14:paraId="53360FC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184</w:t>
            </w:r>
          </w:p>
          <w:p w14:paraId="5C0735F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187</w:t>
            </w:r>
          </w:p>
          <w:p w14:paraId="1BADBF7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188</w:t>
            </w:r>
          </w:p>
          <w:p w14:paraId="7397DCD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189</w:t>
            </w:r>
          </w:p>
          <w:p w14:paraId="23FF704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193</w:t>
            </w:r>
          </w:p>
          <w:p w14:paraId="1982532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194</w:t>
            </w:r>
          </w:p>
          <w:p w14:paraId="37BC6AA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196</w:t>
            </w:r>
          </w:p>
          <w:p w14:paraId="5253D1E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702</w:t>
            </w:r>
          </w:p>
          <w:p w14:paraId="74A8207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703</w:t>
            </w:r>
          </w:p>
          <w:p w14:paraId="70F38DF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704</w:t>
            </w:r>
          </w:p>
          <w:p w14:paraId="4A9A10E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705</w:t>
            </w:r>
          </w:p>
          <w:p w14:paraId="13863A9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706</w:t>
            </w:r>
          </w:p>
          <w:p w14:paraId="1F837FB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707</w:t>
            </w:r>
          </w:p>
          <w:p w14:paraId="12C656E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710</w:t>
            </w:r>
          </w:p>
          <w:p w14:paraId="5E01DA0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711</w:t>
            </w:r>
          </w:p>
          <w:p w14:paraId="08170CA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772</w:t>
            </w:r>
          </w:p>
          <w:p w14:paraId="774D13A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47774</w:t>
            </w:r>
          </w:p>
          <w:p w14:paraId="62F87F6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59175</w:t>
            </w:r>
          </w:p>
          <w:p w14:paraId="723B9A9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59180</w:t>
            </w:r>
          </w:p>
          <w:p w14:paraId="73A71B8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59181</w:t>
            </w:r>
          </w:p>
          <w:p w14:paraId="6CD6EC9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59187</w:t>
            </w:r>
          </w:p>
          <w:p w14:paraId="0C4051A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59189</w:t>
            </w:r>
          </w:p>
          <w:p w14:paraId="1A88341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59190</w:t>
            </w:r>
          </w:p>
          <w:p w14:paraId="7642ABA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59194</w:t>
            </w:r>
          </w:p>
          <w:p w14:paraId="76BFC49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6203</w:t>
            </w:r>
          </w:p>
          <w:p w14:paraId="35E695A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6253</w:t>
            </w:r>
          </w:p>
          <w:p w14:paraId="6A06E5D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6296</w:t>
            </w:r>
          </w:p>
          <w:p w14:paraId="25ABD38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6377</w:t>
            </w:r>
          </w:p>
          <w:p w14:paraId="4BDEAFE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6383</w:t>
            </w:r>
          </w:p>
          <w:p w14:paraId="390EB37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6643</w:t>
            </w:r>
          </w:p>
          <w:p w14:paraId="0407BCD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6774</w:t>
            </w:r>
          </w:p>
          <w:p w14:paraId="37E3569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7051</w:t>
            </w:r>
          </w:p>
          <w:p w14:paraId="277D052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7059</w:t>
            </w:r>
          </w:p>
          <w:p w14:paraId="023C0C3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7060</w:t>
            </w:r>
          </w:p>
          <w:p w14:paraId="54ACE89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7212</w:t>
            </w:r>
          </w:p>
          <w:p w14:paraId="0864414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7388</w:t>
            </w:r>
          </w:p>
          <w:p w14:paraId="092814E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7702</w:t>
            </w:r>
          </w:p>
          <w:p w14:paraId="61B6EE4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8026</w:t>
            </w:r>
          </w:p>
          <w:p w14:paraId="41DF3BF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8254</w:t>
            </w:r>
          </w:p>
          <w:p w14:paraId="2C0CFC8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8289</w:t>
            </w:r>
          </w:p>
          <w:p w14:paraId="093F9F0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8306</w:t>
            </w:r>
          </w:p>
          <w:p w14:paraId="68C5ACC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8911</w:t>
            </w:r>
          </w:p>
          <w:p w14:paraId="0282668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9278</w:t>
            </w:r>
          </w:p>
          <w:p w14:paraId="5FA4E64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9369</w:t>
            </w:r>
          </w:p>
          <w:p w14:paraId="5423B87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9434</w:t>
            </w:r>
          </w:p>
          <w:p w14:paraId="7969A42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19602</w:t>
            </w:r>
          </w:p>
          <w:p w14:paraId="64CC032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0249</w:t>
            </w:r>
          </w:p>
          <w:p w14:paraId="01A0C60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0357</w:t>
            </w:r>
          </w:p>
          <w:p w14:paraId="0FDAE25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0402</w:t>
            </w:r>
          </w:p>
          <w:p w14:paraId="5B2A535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0404</w:t>
            </w:r>
          </w:p>
          <w:p w14:paraId="01CB076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06466</w:t>
            </w:r>
          </w:p>
          <w:p w14:paraId="64E6F83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06467</w:t>
            </w:r>
          </w:p>
          <w:p w14:paraId="0BCC557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06470</w:t>
            </w:r>
          </w:p>
          <w:p w14:paraId="38F82CD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06471</w:t>
            </w:r>
          </w:p>
          <w:p w14:paraId="23DC45A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06474</w:t>
            </w:r>
          </w:p>
          <w:p w14:paraId="5469484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3497</w:t>
            </w:r>
          </w:p>
          <w:p w14:paraId="6606842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359</w:t>
            </w:r>
          </w:p>
          <w:p w14:paraId="2308235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3865</w:t>
            </w:r>
          </w:p>
          <w:p w14:paraId="0A404DF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3914</w:t>
            </w:r>
          </w:p>
          <w:p w14:paraId="5FFAFD2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4419</w:t>
            </w:r>
          </w:p>
          <w:p w14:paraId="3ACDA80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4435</w:t>
            </w:r>
          </w:p>
          <w:p w14:paraId="7EB370C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511</w:t>
            </w:r>
          </w:p>
          <w:p w14:paraId="44FB500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5493</w:t>
            </w:r>
          </w:p>
          <w:p w14:paraId="7839D13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6396</w:t>
            </w:r>
          </w:p>
          <w:p w14:paraId="5D1C1F6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6771</w:t>
            </w:r>
          </w:p>
          <w:p w14:paraId="1AEE303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7089</w:t>
            </w:r>
          </w:p>
          <w:p w14:paraId="3EBBF6A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7356</w:t>
            </w:r>
          </w:p>
          <w:p w14:paraId="4BF36F7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7418</w:t>
            </w:r>
          </w:p>
          <w:p w14:paraId="5508048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7464</w:t>
            </w:r>
          </w:p>
          <w:p w14:paraId="2FA319F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7482</w:t>
            </w:r>
          </w:p>
          <w:p w14:paraId="1F271D6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7615</w:t>
            </w:r>
          </w:p>
          <w:p w14:paraId="3A9FACA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7670</w:t>
            </w:r>
          </w:p>
          <w:p w14:paraId="1AAF009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7737</w:t>
            </w:r>
          </w:p>
          <w:p w14:paraId="46B5B79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7800</w:t>
            </w:r>
          </w:p>
          <w:p w14:paraId="4450A11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7954</w:t>
            </w:r>
          </w:p>
          <w:p w14:paraId="6441315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8021</w:t>
            </w:r>
          </w:p>
          <w:p w14:paraId="340EE11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8032</w:t>
            </w:r>
          </w:p>
          <w:p w14:paraId="39DD632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8243</w:t>
            </w:r>
          </w:p>
          <w:p w14:paraId="7D31B36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28312</w:t>
            </w:r>
          </w:p>
          <w:p w14:paraId="76BD116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0095</w:t>
            </w:r>
          </w:p>
          <w:p w14:paraId="4E52385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0340</w:t>
            </w:r>
          </w:p>
          <w:p w14:paraId="434784C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0387</w:t>
            </w:r>
          </w:p>
          <w:p w14:paraId="29BD516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0495</w:t>
            </w:r>
          </w:p>
          <w:p w14:paraId="5EE7F1F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0497</w:t>
            </w:r>
          </w:p>
          <w:p w14:paraId="0339A67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0602</w:t>
            </w:r>
          </w:p>
          <w:p w14:paraId="55B4A72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0840</w:t>
            </w:r>
          </w:p>
          <w:p w14:paraId="0E7D87A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0883</w:t>
            </w:r>
          </w:p>
          <w:p w14:paraId="644D726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lastRenderedPageBreak/>
              <w:t>CHEMBL497782</w:t>
            </w:r>
          </w:p>
          <w:p w14:paraId="0A2BA76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498749</w:t>
            </w:r>
          </w:p>
          <w:p w14:paraId="47C0D74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0</w:t>
            </w:r>
          </w:p>
          <w:p w14:paraId="4C10A57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01521</w:t>
            </w:r>
          </w:p>
          <w:p w14:paraId="35A9008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03809</w:t>
            </w:r>
          </w:p>
          <w:p w14:paraId="2F851DC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04506</w:t>
            </w:r>
          </w:p>
          <w:p w14:paraId="20D3DE4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04823</w:t>
            </w:r>
          </w:p>
          <w:p w14:paraId="7B03A0E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07254</w:t>
            </w:r>
          </w:p>
          <w:p w14:paraId="5540F74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07719</w:t>
            </w:r>
          </w:p>
          <w:p w14:paraId="385BBA6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07738</w:t>
            </w:r>
          </w:p>
          <w:p w14:paraId="320B108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08494</w:t>
            </w:r>
          </w:p>
          <w:p w14:paraId="6D8608B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08845</w:t>
            </w:r>
          </w:p>
          <w:p w14:paraId="4A0885F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09391</w:t>
            </w:r>
          </w:p>
          <w:p w14:paraId="4407D40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09672</w:t>
            </w:r>
          </w:p>
          <w:p w14:paraId="7B5F04E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0073</w:t>
            </w:r>
          </w:p>
          <w:p w14:paraId="074D3B9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1346</w:t>
            </w:r>
          </w:p>
          <w:p w14:paraId="38F3BF9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1785</w:t>
            </w:r>
          </w:p>
          <w:p w14:paraId="7A09AC0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1872</w:t>
            </w:r>
          </w:p>
          <w:p w14:paraId="6018FD1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2145</w:t>
            </w:r>
          </w:p>
          <w:p w14:paraId="39B1CA3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2694</w:t>
            </w:r>
          </w:p>
          <w:p w14:paraId="74A6C98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2718</w:t>
            </w:r>
          </w:p>
          <w:p w14:paraId="3D8D8F4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2887</w:t>
            </w:r>
          </w:p>
          <w:p w14:paraId="7ABDF41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2895</w:t>
            </w:r>
          </w:p>
          <w:p w14:paraId="644A5F7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3764</w:t>
            </w:r>
          </w:p>
          <w:p w14:paraId="143D1FC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4006</w:t>
            </w:r>
          </w:p>
          <w:p w14:paraId="07F94DC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4011</w:t>
            </w:r>
          </w:p>
          <w:p w14:paraId="022939B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4623</w:t>
            </w:r>
          </w:p>
          <w:p w14:paraId="0296D47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5378</w:t>
            </w:r>
          </w:p>
          <w:p w14:paraId="6F62275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5435</w:t>
            </w:r>
          </w:p>
          <w:p w14:paraId="238CD97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5552</w:t>
            </w:r>
          </w:p>
          <w:p w14:paraId="6D80B0A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5597</w:t>
            </w:r>
          </w:p>
          <w:p w14:paraId="7D06F15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6080</w:t>
            </w:r>
          </w:p>
          <w:p w14:paraId="0E660A8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7072</w:t>
            </w:r>
          </w:p>
          <w:p w14:paraId="7BAD8D4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8629</w:t>
            </w:r>
          </w:p>
          <w:p w14:paraId="4C114F7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8831</w:t>
            </w:r>
          </w:p>
          <w:p w14:paraId="4F2208C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9139</w:t>
            </w:r>
          </w:p>
          <w:p w14:paraId="67B6B85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9265</w:t>
            </w:r>
          </w:p>
          <w:p w14:paraId="67CBC95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9585</w:t>
            </w:r>
          </w:p>
          <w:p w14:paraId="0FF7C44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19773</w:t>
            </w:r>
          </w:p>
          <w:p w14:paraId="2F30CD8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20067</w:t>
            </w:r>
          </w:p>
          <w:p w14:paraId="7E4A6F3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20089</w:t>
            </w:r>
          </w:p>
          <w:p w14:paraId="089883E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20434</w:t>
            </w:r>
          </w:p>
          <w:p w14:paraId="5E089A9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20854</w:t>
            </w:r>
          </w:p>
          <w:p w14:paraId="0B20829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21224</w:t>
            </w:r>
          </w:p>
          <w:p w14:paraId="793F3AA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22002</w:t>
            </w:r>
          </w:p>
          <w:p w14:paraId="09BA7B1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22911</w:t>
            </w:r>
          </w:p>
          <w:p w14:paraId="52116B4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25011</w:t>
            </w:r>
          </w:p>
          <w:p w14:paraId="014DBD5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25183</w:t>
            </w:r>
          </w:p>
          <w:p w14:paraId="1E667D9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27015</w:t>
            </w:r>
          </w:p>
          <w:p w14:paraId="5CEBE2E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27198</w:t>
            </w:r>
          </w:p>
          <w:p w14:paraId="606D1C0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27424</w:t>
            </w:r>
          </w:p>
          <w:p w14:paraId="54D9728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27647</w:t>
            </w:r>
          </w:p>
          <w:p w14:paraId="350B055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34959</w:t>
            </w:r>
          </w:p>
          <w:p w14:paraId="02D9078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34960</w:t>
            </w:r>
          </w:p>
          <w:p w14:paraId="5B031BA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36088</w:t>
            </w:r>
          </w:p>
          <w:p w14:paraId="21491D2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36765</w:t>
            </w:r>
          </w:p>
          <w:p w14:paraId="0CEF59B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36999</w:t>
            </w:r>
          </w:p>
          <w:p w14:paraId="5550F24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37000</w:t>
            </w:r>
          </w:p>
          <w:p w14:paraId="1D6B8E3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37586</w:t>
            </w:r>
          </w:p>
          <w:p w14:paraId="423BE0E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37625</w:t>
            </w:r>
          </w:p>
          <w:p w14:paraId="0E308AC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37844</w:t>
            </w:r>
          </w:p>
          <w:p w14:paraId="77482A3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37869</w:t>
            </w:r>
          </w:p>
          <w:p w14:paraId="26875AF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37962</w:t>
            </w:r>
          </w:p>
          <w:p w14:paraId="31BA76F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39187</w:t>
            </w:r>
          </w:p>
          <w:p w14:paraId="5972165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39243</w:t>
            </w:r>
          </w:p>
          <w:p w14:paraId="08D05EE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39350</w:t>
            </w:r>
          </w:p>
          <w:p w14:paraId="3CD48B9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39500</w:t>
            </w:r>
          </w:p>
          <w:p w14:paraId="40FC265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39610</w:t>
            </w:r>
          </w:p>
          <w:p w14:paraId="2458264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39691</w:t>
            </w:r>
          </w:p>
          <w:p w14:paraId="64C08A7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39758</w:t>
            </w:r>
          </w:p>
          <w:p w14:paraId="498CE4E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39939</w:t>
            </w:r>
          </w:p>
          <w:p w14:paraId="3D372EF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40711</w:t>
            </w:r>
          </w:p>
          <w:p w14:paraId="09109B0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41664</w:t>
            </w:r>
          </w:p>
          <w:p w14:paraId="5D1866A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41919</w:t>
            </w:r>
          </w:p>
          <w:p w14:paraId="0C282D2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44241</w:t>
            </w:r>
          </w:p>
          <w:p w14:paraId="7C59FCD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44478</w:t>
            </w:r>
          </w:p>
          <w:p w14:paraId="2346FBF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44950</w:t>
            </w:r>
          </w:p>
          <w:p w14:paraId="753BE2A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49645</w:t>
            </w:r>
          </w:p>
          <w:p w14:paraId="157310E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49842</w:t>
            </w:r>
          </w:p>
          <w:p w14:paraId="7A5C986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49913</w:t>
            </w:r>
          </w:p>
          <w:p w14:paraId="4D4EA3F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49992</w:t>
            </w:r>
          </w:p>
          <w:p w14:paraId="5CF630B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50598</w:t>
            </w:r>
          </w:p>
          <w:p w14:paraId="6BB70C4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52069</w:t>
            </w:r>
          </w:p>
          <w:p w14:paraId="685FFEE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52127</w:t>
            </w:r>
          </w:p>
          <w:p w14:paraId="45C2B36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52503</w:t>
            </w:r>
          </w:p>
          <w:p w14:paraId="5969DEF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52788</w:t>
            </w:r>
          </w:p>
          <w:p w14:paraId="4D9CAF4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53006</w:t>
            </w:r>
          </w:p>
          <w:p w14:paraId="0EFD446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53407</w:t>
            </w:r>
          </w:p>
          <w:p w14:paraId="25362F2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54880</w:t>
            </w:r>
          </w:p>
          <w:p w14:paraId="2ABC088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56606</w:t>
            </w:r>
          </w:p>
          <w:p w14:paraId="0A9F9AE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56979</w:t>
            </w:r>
          </w:p>
          <w:p w14:paraId="280564E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57176</w:t>
            </w:r>
          </w:p>
          <w:p w14:paraId="71FDEB5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57219</w:t>
            </w:r>
          </w:p>
          <w:p w14:paraId="3539F2C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57315</w:t>
            </w:r>
          </w:p>
          <w:p w14:paraId="0B244A9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57514</w:t>
            </w:r>
          </w:p>
          <w:p w14:paraId="0A4D309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57776</w:t>
            </w:r>
          </w:p>
          <w:p w14:paraId="4E4E904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57860</w:t>
            </w:r>
          </w:p>
          <w:p w14:paraId="3702228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57990</w:t>
            </w:r>
          </w:p>
          <w:p w14:paraId="2E07981B" w14:textId="2045C9A2" w:rsidR="00293AE1" w:rsidRPr="00F1125C" w:rsidRDefault="00F1125C" w:rsidP="00293AE1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58253</w:t>
            </w:r>
          </w:p>
        </w:tc>
        <w:tc>
          <w:tcPr>
            <w:tcW w:w="935" w:type="dxa"/>
          </w:tcPr>
          <w:p w14:paraId="5D90014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lastRenderedPageBreak/>
              <w:t>CHEMBL230937</w:t>
            </w:r>
          </w:p>
          <w:p w14:paraId="788E96C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0938</w:t>
            </w:r>
          </w:p>
          <w:p w14:paraId="113B25C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0984</w:t>
            </w:r>
          </w:p>
          <w:p w14:paraId="2525739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1010</w:t>
            </w:r>
          </w:p>
          <w:p w14:paraId="28D09DC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1011</w:t>
            </w:r>
          </w:p>
          <w:p w14:paraId="6641DC6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1050</w:t>
            </w:r>
          </w:p>
          <w:p w14:paraId="07B0E74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1090</w:t>
            </w:r>
          </w:p>
          <w:p w14:paraId="28A49D4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1091</w:t>
            </w:r>
          </w:p>
          <w:p w14:paraId="4E327F8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1092</w:t>
            </w:r>
          </w:p>
          <w:p w14:paraId="0252B2D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1117</w:t>
            </w:r>
          </w:p>
          <w:p w14:paraId="39A2907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1195</w:t>
            </w:r>
          </w:p>
          <w:p w14:paraId="2C8CA98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1196</w:t>
            </w:r>
          </w:p>
          <w:p w14:paraId="2B4F91E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1293</w:t>
            </w:r>
          </w:p>
          <w:p w14:paraId="269D352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1294</w:t>
            </w:r>
          </w:p>
          <w:p w14:paraId="780D7BD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1295</w:t>
            </w:r>
          </w:p>
          <w:p w14:paraId="3854394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1395</w:t>
            </w:r>
          </w:p>
          <w:p w14:paraId="12251FC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1396</w:t>
            </w:r>
          </w:p>
          <w:p w14:paraId="35419CE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1397</w:t>
            </w:r>
          </w:p>
          <w:p w14:paraId="312CB11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1496</w:t>
            </w:r>
          </w:p>
          <w:p w14:paraId="1A93A10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1497</w:t>
            </w:r>
          </w:p>
          <w:p w14:paraId="2C94FD7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1551</w:t>
            </w:r>
          </w:p>
          <w:p w14:paraId="6ACD282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1654</w:t>
            </w:r>
          </w:p>
          <w:p w14:paraId="5B8A638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1698</w:t>
            </w:r>
          </w:p>
          <w:p w14:paraId="6718A8D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176</w:t>
            </w:r>
          </w:p>
          <w:p w14:paraId="381199B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1995</w:t>
            </w:r>
          </w:p>
          <w:p w14:paraId="1643E7D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1996</w:t>
            </w:r>
          </w:p>
          <w:p w14:paraId="4622DAF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2103</w:t>
            </w:r>
          </w:p>
          <w:p w14:paraId="4236C26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2111</w:t>
            </w:r>
          </w:p>
          <w:p w14:paraId="49CC6AE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2153</w:t>
            </w:r>
          </w:p>
          <w:p w14:paraId="422E852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2185</w:t>
            </w:r>
          </w:p>
          <w:p w14:paraId="0DB5E89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2191</w:t>
            </w:r>
          </w:p>
          <w:p w14:paraId="16A93CD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2262</w:t>
            </w:r>
          </w:p>
          <w:p w14:paraId="758F658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2315</w:t>
            </w:r>
          </w:p>
          <w:p w14:paraId="19370E6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2570</w:t>
            </w:r>
          </w:p>
          <w:p w14:paraId="7030C3A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2572</w:t>
            </w:r>
          </w:p>
          <w:p w14:paraId="19CF0B5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2586</w:t>
            </w:r>
          </w:p>
          <w:p w14:paraId="36F3575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3127</w:t>
            </w:r>
          </w:p>
          <w:p w14:paraId="306A375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3136</w:t>
            </w:r>
          </w:p>
          <w:p w14:paraId="75D9C7D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3337</w:t>
            </w:r>
          </w:p>
          <w:p w14:paraId="3ED3742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3474</w:t>
            </w:r>
          </w:p>
          <w:p w14:paraId="511B736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3563</w:t>
            </w:r>
          </w:p>
          <w:p w14:paraId="2527069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3564</w:t>
            </w:r>
          </w:p>
          <w:p w14:paraId="6534B65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3684</w:t>
            </w:r>
          </w:p>
          <w:p w14:paraId="3243AEC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3891</w:t>
            </w:r>
          </w:p>
          <w:p w14:paraId="6995B2B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3996</w:t>
            </w:r>
          </w:p>
          <w:p w14:paraId="2EF69BF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045</w:t>
            </w:r>
          </w:p>
          <w:p w14:paraId="45CAC32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047</w:t>
            </w:r>
          </w:p>
          <w:p w14:paraId="0EAE6AC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048</w:t>
            </w:r>
          </w:p>
          <w:p w14:paraId="5442BDB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235</w:t>
            </w:r>
          </w:p>
          <w:p w14:paraId="1F75E20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373</w:t>
            </w:r>
          </w:p>
          <w:p w14:paraId="086C6B9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412</w:t>
            </w:r>
          </w:p>
          <w:p w14:paraId="4267C21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413</w:t>
            </w:r>
          </w:p>
          <w:p w14:paraId="218EB8F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414</w:t>
            </w:r>
          </w:p>
          <w:p w14:paraId="7B5A9AD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426</w:t>
            </w:r>
          </w:p>
          <w:p w14:paraId="5DF241E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427</w:t>
            </w:r>
          </w:p>
          <w:p w14:paraId="31D63B9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611</w:t>
            </w:r>
          </w:p>
          <w:p w14:paraId="02B9DEF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635</w:t>
            </w:r>
          </w:p>
          <w:p w14:paraId="2FAA5C0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6919</w:t>
            </w:r>
          </w:p>
          <w:p w14:paraId="359A47C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6920</w:t>
            </w:r>
          </w:p>
          <w:p w14:paraId="7AC05AB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6921</w:t>
            </w:r>
          </w:p>
          <w:p w14:paraId="4065B60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6922</w:t>
            </w:r>
          </w:p>
          <w:p w14:paraId="19056C1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6923</w:t>
            </w:r>
          </w:p>
          <w:p w14:paraId="0010424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6924</w:t>
            </w:r>
          </w:p>
          <w:p w14:paraId="0ACBD08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6925</w:t>
            </w:r>
          </w:p>
          <w:p w14:paraId="480A7A2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6926</w:t>
            </w:r>
          </w:p>
          <w:p w14:paraId="54FCB50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7036</w:t>
            </w:r>
          </w:p>
          <w:p w14:paraId="7DBA92A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7037</w:t>
            </w:r>
          </w:p>
          <w:p w14:paraId="7999163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7038</w:t>
            </w:r>
          </w:p>
          <w:p w14:paraId="00F523A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7039</w:t>
            </w:r>
          </w:p>
          <w:p w14:paraId="57658D0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4911</w:t>
            </w:r>
          </w:p>
          <w:p w14:paraId="6DDFBA0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5004</w:t>
            </w:r>
          </w:p>
          <w:p w14:paraId="3AEF9EB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5133</w:t>
            </w:r>
          </w:p>
          <w:p w14:paraId="15A8B11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5134</w:t>
            </w:r>
          </w:p>
          <w:p w14:paraId="039F8F3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5199</w:t>
            </w:r>
          </w:p>
          <w:p w14:paraId="1B44DC4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5201</w:t>
            </w:r>
          </w:p>
          <w:p w14:paraId="3BC2B62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5792</w:t>
            </w:r>
          </w:p>
          <w:p w14:paraId="37D3D34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6508</w:t>
            </w:r>
          </w:p>
          <w:p w14:paraId="545C6EE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660</w:t>
            </w:r>
          </w:p>
          <w:p w14:paraId="7918862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6714</w:t>
            </w:r>
          </w:p>
          <w:p w14:paraId="3CDED93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6719</w:t>
            </w:r>
          </w:p>
          <w:p w14:paraId="4C3FC70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7119</w:t>
            </w:r>
          </w:p>
          <w:p w14:paraId="45C4472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7151</w:t>
            </w:r>
          </w:p>
          <w:p w14:paraId="15EA0ED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7152</w:t>
            </w:r>
          </w:p>
          <w:p w14:paraId="4F49058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7280</w:t>
            </w:r>
          </w:p>
          <w:p w14:paraId="3F65222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7281</w:t>
            </w:r>
          </w:p>
          <w:p w14:paraId="25DCB29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7288</w:t>
            </w:r>
          </w:p>
          <w:p w14:paraId="1EBB7AE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7336</w:t>
            </w:r>
          </w:p>
          <w:p w14:paraId="1966F76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7337</w:t>
            </w:r>
          </w:p>
          <w:p w14:paraId="1E2D7A6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7343</w:t>
            </w:r>
          </w:p>
          <w:p w14:paraId="51BD179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7488</w:t>
            </w:r>
          </w:p>
          <w:p w14:paraId="5E3F87D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7547</w:t>
            </w:r>
          </w:p>
          <w:p w14:paraId="464C6BC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7567</w:t>
            </w:r>
          </w:p>
          <w:p w14:paraId="7CD05FA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7568</w:t>
            </w:r>
          </w:p>
          <w:p w14:paraId="60F17A4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7658</w:t>
            </w:r>
          </w:p>
          <w:p w14:paraId="2AEBF6A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7783</w:t>
            </w:r>
          </w:p>
          <w:p w14:paraId="3961C20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7785</w:t>
            </w:r>
          </w:p>
          <w:p w14:paraId="765E49B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7972</w:t>
            </w:r>
          </w:p>
          <w:p w14:paraId="6367277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lastRenderedPageBreak/>
              <w:t>CHEMBL558313</w:t>
            </w:r>
          </w:p>
          <w:p w14:paraId="0761389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58452</w:t>
            </w:r>
          </w:p>
          <w:p w14:paraId="37C52CE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59477</w:t>
            </w:r>
          </w:p>
          <w:p w14:paraId="2258ACA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59543</w:t>
            </w:r>
          </w:p>
          <w:p w14:paraId="3EE368F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0123</w:t>
            </w:r>
          </w:p>
          <w:p w14:paraId="353F9D3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0184</w:t>
            </w:r>
          </w:p>
          <w:p w14:paraId="647ED84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0729</w:t>
            </w:r>
          </w:p>
          <w:p w14:paraId="713C672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0926</w:t>
            </w:r>
          </w:p>
          <w:p w14:paraId="354DF59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1120</w:t>
            </w:r>
          </w:p>
          <w:p w14:paraId="0AD3AB8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1462</w:t>
            </w:r>
          </w:p>
          <w:p w14:paraId="75671AD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1793</w:t>
            </w:r>
          </w:p>
          <w:p w14:paraId="0F7CFBE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2072</w:t>
            </w:r>
          </w:p>
          <w:p w14:paraId="48D7978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2388</w:t>
            </w:r>
          </w:p>
          <w:p w14:paraId="11DC865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2467</w:t>
            </w:r>
          </w:p>
          <w:p w14:paraId="541958F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2981</w:t>
            </w:r>
          </w:p>
          <w:p w14:paraId="6B77EF5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3155</w:t>
            </w:r>
          </w:p>
          <w:p w14:paraId="73270D5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3244</w:t>
            </w:r>
          </w:p>
          <w:p w14:paraId="3C36B55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3383</w:t>
            </w:r>
          </w:p>
          <w:p w14:paraId="19D8A20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3648</w:t>
            </w:r>
          </w:p>
          <w:p w14:paraId="26CBC57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3911</w:t>
            </w:r>
          </w:p>
          <w:p w14:paraId="7262926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4105</w:t>
            </w:r>
          </w:p>
          <w:p w14:paraId="4A96AFF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4249</w:t>
            </w:r>
          </w:p>
          <w:p w14:paraId="11EA567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4488</w:t>
            </w:r>
          </w:p>
          <w:p w14:paraId="660355F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4670</w:t>
            </w:r>
          </w:p>
          <w:p w14:paraId="2904C21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5101</w:t>
            </w:r>
          </w:p>
          <w:p w14:paraId="3695AC8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5613</w:t>
            </w:r>
          </w:p>
          <w:p w14:paraId="270903F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5633</w:t>
            </w:r>
          </w:p>
          <w:p w14:paraId="1FEA392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5999</w:t>
            </w:r>
          </w:p>
          <w:p w14:paraId="779E806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6419</w:t>
            </w:r>
          </w:p>
          <w:p w14:paraId="16AFD77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6425</w:t>
            </w:r>
          </w:p>
          <w:p w14:paraId="72E9BBF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6460</w:t>
            </w:r>
          </w:p>
          <w:p w14:paraId="0BDD7E8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6617</w:t>
            </w:r>
          </w:p>
          <w:p w14:paraId="4B4BBBB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6628</w:t>
            </w:r>
          </w:p>
          <w:p w14:paraId="336D179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6672</w:t>
            </w:r>
          </w:p>
          <w:p w14:paraId="7B2E2FC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6854</w:t>
            </w:r>
          </w:p>
          <w:p w14:paraId="35ECBDA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7263</w:t>
            </w:r>
          </w:p>
          <w:p w14:paraId="5634F5B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7270</w:t>
            </w:r>
          </w:p>
          <w:p w14:paraId="48C2D72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67727</w:t>
            </w:r>
          </w:p>
          <w:p w14:paraId="75C4C80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74038</w:t>
            </w:r>
          </w:p>
          <w:p w14:paraId="193BDFF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84276</w:t>
            </w:r>
          </w:p>
          <w:p w14:paraId="290AB0A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84494</w:t>
            </w:r>
          </w:p>
          <w:p w14:paraId="1A281F4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84698</w:t>
            </w:r>
          </w:p>
          <w:p w14:paraId="1043F4F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85129</w:t>
            </w:r>
          </w:p>
          <w:p w14:paraId="1A19F80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85663</w:t>
            </w:r>
          </w:p>
          <w:p w14:paraId="714D233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90326</w:t>
            </w:r>
          </w:p>
          <w:p w14:paraId="374E07A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90330</w:t>
            </w:r>
          </w:p>
          <w:p w14:paraId="4788242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91118</w:t>
            </w:r>
          </w:p>
          <w:p w14:paraId="4CE0A70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91277</w:t>
            </w:r>
          </w:p>
          <w:p w14:paraId="6174280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91279</w:t>
            </w:r>
          </w:p>
          <w:p w14:paraId="4030A41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91291</w:t>
            </w:r>
          </w:p>
          <w:p w14:paraId="25147A8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598755</w:t>
            </w:r>
          </w:p>
          <w:p w14:paraId="1DAE256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605285</w:t>
            </w:r>
          </w:p>
          <w:p w14:paraId="3CDE94E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66879</w:t>
            </w:r>
          </w:p>
          <w:p w14:paraId="42030E4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67089</w:t>
            </w:r>
          </w:p>
          <w:p w14:paraId="0A4781A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77538</w:t>
            </w:r>
          </w:p>
          <w:p w14:paraId="74459E8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77539</w:t>
            </w:r>
          </w:p>
          <w:p w14:paraId="2DE0CB5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90170</w:t>
            </w:r>
          </w:p>
          <w:p w14:paraId="23E47D2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9237</w:t>
            </w:r>
          </w:p>
          <w:p w14:paraId="0FA2FB4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92710</w:t>
            </w:r>
          </w:p>
          <w:p w14:paraId="7A8E4A5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94046</w:t>
            </w:r>
          </w:p>
          <w:p w14:paraId="3FC63E3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94597</w:t>
            </w:r>
          </w:p>
          <w:p w14:paraId="334D01A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95088</w:t>
            </w:r>
          </w:p>
          <w:p w14:paraId="2C45E07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96080</w:t>
            </w:r>
          </w:p>
          <w:p w14:paraId="0FC17C9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96183</w:t>
            </w:r>
          </w:p>
          <w:p w14:paraId="0CD67A2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96229</w:t>
            </w:r>
          </w:p>
          <w:p w14:paraId="1B18682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96299</w:t>
            </w:r>
          </w:p>
          <w:p w14:paraId="12609F6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96453</w:t>
            </w:r>
          </w:p>
          <w:p w14:paraId="1FCFCFD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96577</w:t>
            </w:r>
          </w:p>
          <w:p w14:paraId="026639E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96607</w:t>
            </w:r>
          </w:p>
          <w:p w14:paraId="26C782D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96814</w:t>
            </w:r>
          </w:p>
          <w:p w14:paraId="4EF2857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96890</w:t>
            </w:r>
          </w:p>
          <w:p w14:paraId="48F6E22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96908</w:t>
            </w:r>
          </w:p>
          <w:p w14:paraId="424F97D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96942</w:t>
            </w:r>
          </w:p>
          <w:p w14:paraId="027FDAA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9724</w:t>
            </w:r>
          </w:p>
          <w:p w14:paraId="746306F1" w14:textId="7DF34B0B" w:rsidR="00293AE1" w:rsidRDefault="00F1125C" w:rsidP="00F1125C">
            <w:pPr>
              <w:rPr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99506</w:t>
            </w:r>
          </w:p>
        </w:tc>
        <w:tc>
          <w:tcPr>
            <w:tcW w:w="935" w:type="dxa"/>
          </w:tcPr>
          <w:p w14:paraId="68A59A8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lastRenderedPageBreak/>
              <w:t>CHEMBL238191</w:t>
            </w:r>
          </w:p>
          <w:p w14:paraId="3425DEA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8515</w:t>
            </w:r>
          </w:p>
          <w:p w14:paraId="2BDB433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8516</w:t>
            </w:r>
          </w:p>
          <w:p w14:paraId="15AEAF0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880</w:t>
            </w:r>
          </w:p>
          <w:p w14:paraId="697DB12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9356</w:t>
            </w:r>
          </w:p>
          <w:p w14:paraId="1601160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39564</w:t>
            </w:r>
          </w:p>
          <w:p w14:paraId="42B7F37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0602</w:t>
            </w:r>
          </w:p>
          <w:p w14:paraId="2604416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08638</w:t>
            </w:r>
          </w:p>
          <w:p w14:paraId="0C4CC03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08639</w:t>
            </w:r>
          </w:p>
          <w:p w14:paraId="7777BF1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08642</w:t>
            </w:r>
          </w:p>
          <w:p w14:paraId="47EBF5B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08646</w:t>
            </w:r>
          </w:p>
          <w:p w14:paraId="423EEF4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08651</w:t>
            </w:r>
          </w:p>
          <w:p w14:paraId="036F848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08655</w:t>
            </w:r>
          </w:p>
          <w:p w14:paraId="683B751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08774</w:t>
            </w:r>
          </w:p>
          <w:p w14:paraId="4C0916C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1252</w:t>
            </w:r>
          </w:p>
          <w:p w14:paraId="13BCAFE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1464</w:t>
            </w:r>
          </w:p>
          <w:p w14:paraId="48B6282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1674</w:t>
            </w:r>
          </w:p>
          <w:p w14:paraId="0F2F798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18624</w:t>
            </w:r>
          </w:p>
          <w:p w14:paraId="2B56C2B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18625</w:t>
            </w:r>
          </w:p>
          <w:p w14:paraId="3A7955B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18629</w:t>
            </w:r>
          </w:p>
          <w:p w14:paraId="5BDA999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18630</w:t>
            </w:r>
          </w:p>
          <w:p w14:paraId="6C42E13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18632</w:t>
            </w:r>
          </w:p>
          <w:p w14:paraId="5CC7C18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18635</w:t>
            </w:r>
          </w:p>
          <w:p w14:paraId="7657D59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18636</w:t>
            </w:r>
          </w:p>
          <w:p w14:paraId="22A91C1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18637</w:t>
            </w:r>
          </w:p>
          <w:p w14:paraId="4CA7F82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18638</w:t>
            </w:r>
          </w:p>
          <w:p w14:paraId="62E88AF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18639</w:t>
            </w:r>
          </w:p>
          <w:p w14:paraId="0E27536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24672</w:t>
            </w:r>
          </w:p>
          <w:p w14:paraId="15B6BEE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2492</w:t>
            </w:r>
          </w:p>
          <w:p w14:paraId="1EC677C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25061</w:t>
            </w:r>
          </w:p>
          <w:p w14:paraId="3EED577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25062</w:t>
            </w:r>
          </w:p>
          <w:p w14:paraId="32426CF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25063</w:t>
            </w:r>
          </w:p>
          <w:p w14:paraId="395A302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25064</w:t>
            </w:r>
          </w:p>
          <w:p w14:paraId="53F6BA8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25065</w:t>
            </w:r>
          </w:p>
          <w:p w14:paraId="3B5FF11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25066</w:t>
            </w:r>
          </w:p>
          <w:p w14:paraId="6AB0E3D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25067</w:t>
            </w:r>
          </w:p>
          <w:p w14:paraId="1F21527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25068</w:t>
            </w:r>
          </w:p>
          <w:p w14:paraId="5C65BB9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25069</w:t>
            </w:r>
          </w:p>
          <w:p w14:paraId="45DB065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25072</w:t>
            </w:r>
          </w:p>
          <w:p w14:paraId="7E9034E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25075</w:t>
            </w:r>
          </w:p>
          <w:p w14:paraId="7D4ADD0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25077</w:t>
            </w:r>
          </w:p>
          <w:p w14:paraId="3C0D741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25884</w:t>
            </w:r>
          </w:p>
          <w:p w14:paraId="6B2A57A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25885</w:t>
            </w:r>
          </w:p>
          <w:p w14:paraId="5271E40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25886</w:t>
            </w:r>
          </w:p>
          <w:p w14:paraId="7645E7A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25890</w:t>
            </w:r>
          </w:p>
          <w:p w14:paraId="72D4452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25894</w:t>
            </w:r>
          </w:p>
          <w:p w14:paraId="546E13E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25895</w:t>
            </w:r>
          </w:p>
          <w:p w14:paraId="1DFF69C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2811</w:t>
            </w:r>
          </w:p>
          <w:p w14:paraId="6A8ABD3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3798</w:t>
            </w:r>
          </w:p>
          <w:p w14:paraId="678A5F8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3799</w:t>
            </w:r>
          </w:p>
          <w:p w14:paraId="427F380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3800</w:t>
            </w:r>
          </w:p>
          <w:p w14:paraId="2596102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4008</w:t>
            </w:r>
          </w:p>
          <w:p w14:paraId="08F79D2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4010</w:t>
            </w:r>
          </w:p>
          <w:p w14:paraId="1E550FA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5379</w:t>
            </w:r>
          </w:p>
          <w:p w14:paraId="40473B4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5380</w:t>
            </w:r>
          </w:p>
          <w:p w14:paraId="07B943E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5772</w:t>
            </w:r>
          </w:p>
          <w:p w14:paraId="696E77C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5969</w:t>
            </w:r>
          </w:p>
          <w:p w14:paraId="4DF5704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5970</w:t>
            </w:r>
          </w:p>
          <w:p w14:paraId="5BE1E22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6168</w:t>
            </w:r>
          </w:p>
          <w:p w14:paraId="03AD19F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6372</w:t>
            </w:r>
          </w:p>
          <w:p w14:paraId="22CA6DA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6373</w:t>
            </w:r>
          </w:p>
          <w:p w14:paraId="4ADE683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6374</w:t>
            </w:r>
          </w:p>
          <w:p w14:paraId="515165D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8599</w:t>
            </w:r>
          </w:p>
          <w:p w14:paraId="3ABDC59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8615</w:t>
            </w:r>
          </w:p>
          <w:p w14:paraId="1D52512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8743</w:t>
            </w:r>
          </w:p>
          <w:p w14:paraId="7A00257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8788</w:t>
            </w:r>
          </w:p>
          <w:p w14:paraId="72A9964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8793</w:t>
            </w:r>
          </w:p>
          <w:p w14:paraId="6EF6F20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8795</w:t>
            </w:r>
          </w:p>
          <w:p w14:paraId="12B0582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8810</w:t>
            </w:r>
          </w:p>
          <w:p w14:paraId="1232A70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8837</w:t>
            </w:r>
          </w:p>
          <w:p w14:paraId="3C3DE59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8838</w:t>
            </w:r>
          </w:p>
          <w:p w14:paraId="2D9CF6D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8936</w:t>
            </w:r>
          </w:p>
          <w:p w14:paraId="79B5958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8997</w:t>
            </w:r>
          </w:p>
          <w:p w14:paraId="4636419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9203</w:t>
            </w:r>
          </w:p>
          <w:p w14:paraId="2A7E5CA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9406</w:t>
            </w:r>
          </w:p>
          <w:p w14:paraId="4CB61C2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9408</w:t>
            </w:r>
          </w:p>
          <w:p w14:paraId="0162228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9427</w:t>
            </w:r>
          </w:p>
          <w:p w14:paraId="2CD3C7F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9601</w:t>
            </w:r>
          </w:p>
          <w:p w14:paraId="53AB6C0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9602</w:t>
            </w:r>
          </w:p>
          <w:p w14:paraId="725B51D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9620</w:t>
            </w:r>
          </w:p>
          <w:p w14:paraId="345EB33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9825</w:t>
            </w:r>
          </w:p>
          <w:p w14:paraId="300E1B3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9826</w:t>
            </w:r>
          </w:p>
          <w:p w14:paraId="2837362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49945</w:t>
            </w:r>
          </w:p>
          <w:p w14:paraId="6925EF0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0006</w:t>
            </w:r>
          </w:p>
          <w:p w14:paraId="6F4EDBF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0147</w:t>
            </w:r>
          </w:p>
          <w:p w14:paraId="3F59946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0204</w:t>
            </w:r>
          </w:p>
          <w:p w14:paraId="6AA029F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0283</w:t>
            </w:r>
          </w:p>
          <w:p w14:paraId="1D77833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0351</w:t>
            </w:r>
          </w:p>
          <w:p w14:paraId="0CF1803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0353</w:t>
            </w:r>
          </w:p>
          <w:p w14:paraId="27D0906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0393</w:t>
            </w:r>
          </w:p>
          <w:p w14:paraId="074091C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0400</w:t>
            </w:r>
          </w:p>
          <w:p w14:paraId="5324D79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0611</w:t>
            </w:r>
          </w:p>
          <w:p w14:paraId="476F3EA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0620</w:t>
            </w:r>
          </w:p>
          <w:p w14:paraId="11C2759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0787</w:t>
            </w:r>
          </w:p>
          <w:p w14:paraId="6C26DAA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1205</w:t>
            </w:r>
          </w:p>
          <w:p w14:paraId="29A02C7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1404</w:t>
            </w:r>
          </w:p>
          <w:p w14:paraId="00D6906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1405</w:t>
            </w:r>
          </w:p>
          <w:p w14:paraId="160E422A" w14:textId="77777777" w:rsidR="00293AE1" w:rsidRDefault="00293AE1" w:rsidP="00293AE1">
            <w:pPr>
              <w:rPr>
                <w:lang w:val="id-ID"/>
              </w:rPr>
            </w:pPr>
          </w:p>
        </w:tc>
        <w:tc>
          <w:tcPr>
            <w:tcW w:w="935" w:type="dxa"/>
          </w:tcPr>
          <w:p w14:paraId="4C63856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lastRenderedPageBreak/>
              <w:t>CHEMBL251958</w:t>
            </w:r>
          </w:p>
          <w:p w14:paraId="2100B5A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211</w:t>
            </w:r>
          </w:p>
          <w:p w14:paraId="3345923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5491</w:t>
            </w:r>
          </w:p>
          <w:p w14:paraId="0F07644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5492</w:t>
            </w:r>
          </w:p>
          <w:p w14:paraId="299EF44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5517</w:t>
            </w:r>
          </w:p>
          <w:p w14:paraId="520D09C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5554</w:t>
            </w:r>
          </w:p>
          <w:p w14:paraId="593CD88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5591</w:t>
            </w:r>
          </w:p>
          <w:p w14:paraId="0E4CA17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5709</w:t>
            </w:r>
          </w:p>
          <w:p w14:paraId="2CDA4E6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5862</w:t>
            </w:r>
          </w:p>
          <w:p w14:paraId="4DFFBEC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5864</w:t>
            </w:r>
          </w:p>
          <w:p w14:paraId="6745E86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6121</w:t>
            </w:r>
          </w:p>
          <w:p w14:paraId="7FF2702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6172</w:t>
            </w:r>
          </w:p>
          <w:p w14:paraId="12C601E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6266</w:t>
            </w:r>
          </w:p>
          <w:p w14:paraId="5143E47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6521</w:t>
            </w:r>
          </w:p>
          <w:p w14:paraId="34A18CF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6691</w:t>
            </w:r>
          </w:p>
          <w:p w14:paraId="34AAB03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6729</w:t>
            </w:r>
          </w:p>
          <w:p w14:paraId="1337BDF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6826</w:t>
            </w:r>
          </w:p>
          <w:p w14:paraId="5C7FBA9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6928</w:t>
            </w:r>
          </w:p>
          <w:p w14:paraId="2B2546F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6969</w:t>
            </w:r>
          </w:p>
          <w:p w14:paraId="50200FA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7023</w:t>
            </w:r>
          </w:p>
          <w:p w14:paraId="7904592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7036</w:t>
            </w:r>
          </w:p>
          <w:p w14:paraId="36DDC3F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7308</w:t>
            </w:r>
          </w:p>
          <w:p w14:paraId="74B4235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7376</w:t>
            </w:r>
          </w:p>
          <w:p w14:paraId="3DBB979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7589</w:t>
            </w:r>
          </w:p>
          <w:p w14:paraId="60B277E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7709</w:t>
            </w:r>
          </w:p>
          <w:p w14:paraId="39AEDE2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7742</w:t>
            </w:r>
          </w:p>
          <w:p w14:paraId="048CE34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7795</w:t>
            </w:r>
          </w:p>
          <w:p w14:paraId="2BF79FE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7852</w:t>
            </w:r>
          </w:p>
          <w:p w14:paraId="55BDAEC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8101</w:t>
            </w:r>
          </w:p>
          <w:p w14:paraId="68E767B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59198</w:t>
            </w:r>
          </w:p>
          <w:p w14:paraId="10833D7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60702</w:t>
            </w:r>
          </w:p>
          <w:p w14:paraId="15D8B6A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61246</w:t>
            </w:r>
          </w:p>
          <w:p w14:paraId="35E2CFC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63137</w:t>
            </w:r>
          </w:p>
          <w:p w14:paraId="594A9D6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63326</w:t>
            </w:r>
          </w:p>
          <w:p w14:paraId="1E8444A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64551</w:t>
            </w:r>
          </w:p>
          <w:p w14:paraId="534B10F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69952</w:t>
            </w:r>
          </w:p>
          <w:p w14:paraId="01D69A1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69953</w:t>
            </w:r>
          </w:p>
          <w:p w14:paraId="20E22D5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69965</w:t>
            </w:r>
          </w:p>
          <w:p w14:paraId="1FF212F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70163</w:t>
            </w:r>
          </w:p>
          <w:p w14:paraId="24CD51B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70395</w:t>
            </w:r>
          </w:p>
          <w:p w14:paraId="73C57D4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71444</w:t>
            </w:r>
          </w:p>
          <w:p w14:paraId="7A62E5E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71870</w:t>
            </w:r>
          </w:p>
          <w:p w14:paraId="3F1BA1A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72079</w:t>
            </w:r>
          </w:p>
          <w:p w14:paraId="2215FE9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73206</w:t>
            </w:r>
          </w:p>
          <w:p w14:paraId="40D53FD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73209</w:t>
            </w:r>
          </w:p>
          <w:p w14:paraId="4FFF42D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74770</w:t>
            </w:r>
          </w:p>
          <w:p w14:paraId="0EB5331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77193</w:t>
            </w:r>
          </w:p>
          <w:p w14:paraId="5875B72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77693</w:t>
            </w:r>
          </w:p>
          <w:p w14:paraId="3700E73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81178</w:t>
            </w:r>
          </w:p>
          <w:p w14:paraId="38B2960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83368</w:t>
            </w:r>
          </w:p>
          <w:p w14:paraId="36323FB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86301</w:t>
            </w:r>
          </w:p>
          <w:p w14:paraId="40C4348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87534</w:t>
            </w:r>
          </w:p>
          <w:p w14:paraId="421F734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87847</w:t>
            </w:r>
          </w:p>
          <w:p w14:paraId="4B968E5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88207</w:t>
            </w:r>
          </w:p>
          <w:p w14:paraId="69E04D4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89562</w:t>
            </w:r>
          </w:p>
          <w:p w14:paraId="5D010E7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290598</w:t>
            </w:r>
          </w:p>
          <w:p w14:paraId="0C956A4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84815</w:t>
            </w:r>
          </w:p>
          <w:p w14:paraId="5B1B580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84819</w:t>
            </w:r>
          </w:p>
          <w:p w14:paraId="430DA2E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84820</w:t>
            </w:r>
          </w:p>
          <w:p w14:paraId="7D2FF40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84821</w:t>
            </w:r>
          </w:p>
          <w:p w14:paraId="33B2790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84822</w:t>
            </w:r>
          </w:p>
          <w:p w14:paraId="60D9E75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84823</w:t>
            </w:r>
          </w:p>
          <w:p w14:paraId="228DFB9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84825</w:t>
            </w:r>
          </w:p>
          <w:p w14:paraId="3BF9555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84936</w:t>
            </w:r>
          </w:p>
          <w:p w14:paraId="674B34F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84937</w:t>
            </w:r>
          </w:p>
          <w:p w14:paraId="4B3B72B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84939</w:t>
            </w:r>
          </w:p>
          <w:p w14:paraId="42ADD7C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84940</w:t>
            </w:r>
          </w:p>
          <w:p w14:paraId="223B2D8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84941</w:t>
            </w:r>
          </w:p>
          <w:p w14:paraId="534E7E2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84942</w:t>
            </w:r>
          </w:p>
          <w:p w14:paraId="054A0CB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84943</w:t>
            </w:r>
          </w:p>
          <w:p w14:paraId="04D66F9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84945</w:t>
            </w:r>
          </w:p>
          <w:p w14:paraId="3183ED0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84948</w:t>
            </w:r>
          </w:p>
          <w:p w14:paraId="2D28814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84949</w:t>
            </w:r>
          </w:p>
          <w:p w14:paraId="05F45DE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84952</w:t>
            </w:r>
          </w:p>
          <w:p w14:paraId="0AC444D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84955</w:t>
            </w:r>
          </w:p>
          <w:p w14:paraId="2691834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84956</w:t>
            </w:r>
          </w:p>
          <w:p w14:paraId="376559B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93898</w:t>
            </w:r>
          </w:p>
          <w:p w14:paraId="462E7F3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93903</w:t>
            </w:r>
          </w:p>
          <w:p w14:paraId="00D254D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93907</w:t>
            </w:r>
          </w:p>
          <w:p w14:paraId="200E88D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93910</w:t>
            </w:r>
          </w:p>
          <w:p w14:paraId="68A5534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93911</w:t>
            </w:r>
          </w:p>
          <w:p w14:paraId="2979FEE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93913</w:t>
            </w:r>
          </w:p>
          <w:p w14:paraId="483526E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93918</w:t>
            </w:r>
          </w:p>
          <w:p w14:paraId="3A2177B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93921</w:t>
            </w:r>
          </w:p>
          <w:p w14:paraId="30FA18C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093924</w:t>
            </w:r>
          </w:p>
          <w:p w14:paraId="05960CE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112957</w:t>
            </w:r>
          </w:p>
          <w:p w14:paraId="68789AC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112960</w:t>
            </w:r>
          </w:p>
          <w:p w14:paraId="75D6C75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112963</w:t>
            </w:r>
          </w:p>
          <w:p w14:paraId="4BAA48E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112965</w:t>
            </w:r>
          </w:p>
          <w:p w14:paraId="5EBB4F6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112966</w:t>
            </w:r>
          </w:p>
          <w:p w14:paraId="52E331C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112967</w:t>
            </w:r>
          </w:p>
          <w:p w14:paraId="70F9CB6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112968</w:t>
            </w:r>
          </w:p>
          <w:p w14:paraId="39FD110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112969</w:t>
            </w:r>
          </w:p>
          <w:p w14:paraId="3C82EE8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112970</w:t>
            </w:r>
          </w:p>
          <w:p w14:paraId="060527E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127983</w:t>
            </w:r>
          </w:p>
          <w:p w14:paraId="0ED89C9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127985</w:t>
            </w:r>
          </w:p>
          <w:p w14:paraId="26FD08C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127986</w:t>
            </w:r>
          </w:p>
          <w:p w14:paraId="3C0D0D6A" w14:textId="77777777" w:rsidR="00293AE1" w:rsidRDefault="00293AE1" w:rsidP="00293AE1">
            <w:pPr>
              <w:rPr>
                <w:lang w:val="id-ID"/>
              </w:rPr>
            </w:pPr>
          </w:p>
        </w:tc>
        <w:tc>
          <w:tcPr>
            <w:tcW w:w="935" w:type="dxa"/>
          </w:tcPr>
          <w:p w14:paraId="6313A3A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lastRenderedPageBreak/>
              <w:t>CHEMBL3127988</w:t>
            </w:r>
          </w:p>
          <w:p w14:paraId="037AA38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127991</w:t>
            </w:r>
          </w:p>
          <w:p w14:paraId="12E1163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127992</w:t>
            </w:r>
          </w:p>
          <w:p w14:paraId="601D119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15471</w:t>
            </w:r>
          </w:p>
          <w:p w14:paraId="5638CC1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16487</w:t>
            </w:r>
          </w:p>
          <w:p w14:paraId="5BFB2A7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18775</w:t>
            </w:r>
          </w:p>
          <w:p w14:paraId="4D99A87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509</w:t>
            </w:r>
          </w:p>
          <w:p w14:paraId="1AE1D4A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5608</w:t>
            </w:r>
          </w:p>
          <w:p w14:paraId="64A6B25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5611</w:t>
            </w:r>
          </w:p>
          <w:p w14:paraId="6A14F15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5634</w:t>
            </w:r>
          </w:p>
          <w:p w14:paraId="407AD3B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5858</w:t>
            </w:r>
          </w:p>
          <w:p w14:paraId="431825A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5859</w:t>
            </w:r>
          </w:p>
          <w:p w14:paraId="1068AD1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6270</w:t>
            </w:r>
          </w:p>
          <w:p w14:paraId="1AC615A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6271</w:t>
            </w:r>
          </w:p>
          <w:p w14:paraId="3C3901D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6272</w:t>
            </w:r>
          </w:p>
          <w:p w14:paraId="7208064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6493</w:t>
            </w:r>
          </w:p>
          <w:p w14:paraId="38E5604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6514</w:t>
            </w:r>
          </w:p>
          <w:p w14:paraId="52AA79B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6718</w:t>
            </w:r>
          </w:p>
          <w:p w14:paraId="710BAAE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6719</w:t>
            </w:r>
          </w:p>
          <w:p w14:paraId="67A963A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6724</w:t>
            </w:r>
          </w:p>
          <w:p w14:paraId="6861970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6726</w:t>
            </w:r>
          </w:p>
          <w:p w14:paraId="02EB9D5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6734</w:t>
            </w:r>
          </w:p>
          <w:p w14:paraId="23FFFC7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6748</w:t>
            </w:r>
          </w:p>
          <w:p w14:paraId="2E85C76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6937</w:t>
            </w:r>
          </w:p>
          <w:p w14:paraId="5D3FF7F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6940</w:t>
            </w:r>
          </w:p>
          <w:p w14:paraId="7A196D8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6941</w:t>
            </w:r>
          </w:p>
          <w:p w14:paraId="3C8B3B2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6942</w:t>
            </w:r>
          </w:p>
          <w:p w14:paraId="4469AEC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6954</w:t>
            </w:r>
          </w:p>
          <w:p w14:paraId="2562A6B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7159</w:t>
            </w:r>
          </w:p>
          <w:p w14:paraId="54A28A9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7160</w:t>
            </w:r>
          </w:p>
          <w:p w14:paraId="7AAB304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1724</w:t>
            </w:r>
          </w:p>
          <w:p w14:paraId="1467C57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20151</w:t>
            </w:r>
          </w:p>
          <w:p w14:paraId="6C0F76E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20152</w:t>
            </w:r>
          </w:p>
          <w:p w14:paraId="2851E58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33843</w:t>
            </w:r>
          </w:p>
          <w:p w14:paraId="68DFED1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36105</w:t>
            </w:r>
          </w:p>
          <w:p w14:paraId="7198A01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36106</w:t>
            </w:r>
          </w:p>
          <w:p w14:paraId="0743814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36109</w:t>
            </w:r>
          </w:p>
          <w:p w14:paraId="43C36DA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36110</w:t>
            </w:r>
          </w:p>
          <w:p w14:paraId="3B52E9A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36112</w:t>
            </w:r>
          </w:p>
          <w:p w14:paraId="76DB604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36113</w:t>
            </w:r>
          </w:p>
          <w:p w14:paraId="590A244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36114</w:t>
            </w:r>
          </w:p>
          <w:p w14:paraId="751E2AD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36116</w:t>
            </w:r>
          </w:p>
          <w:p w14:paraId="215DF6F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36117</w:t>
            </w:r>
          </w:p>
          <w:p w14:paraId="2CD7FD3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36118</w:t>
            </w:r>
          </w:p>
          <w:p w14:paraId="751A8D4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36119</w:t>
            </w:r>
          </w:p>
          <w:p w14:paraId="16ABF77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36120</w:t>
            </w:r>
          </w:p>
          <w:p w14:paraId="5E41CCD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36121</w:t>
            </w:r>
          </w:p>
          <w:p w14:paraId="1D5B9BC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4777</w:t>
            </w:r>
          </w:p>
          <w:p w14:paraId="5E734AE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7166</w:t>
            </w:r>
          </w:p>
          <w:p w14:paraId="080D493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8197</w:t>
            </w:r>
          </w:p>
          <w:p w14:paraId="00BDF5B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8613</w:t>
            </w:r>
          </w:p>
          <w:p w14:paraId="1288D65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8794</w:t>
            </w:r>
          </w:p>
          <w:p w14:paraId="26944F9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8994</w:t>
            </w:r>
          </w:p>
          <w:p w14:paraId="22BDC30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9282</w:t>
            </w:r>
          </w:p>
          <w:p w14:paraId="64EFFF6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9314</w:t>
            </w:r>
          </w:p>
          <w:p w14:paraId="6627084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29909</w:t>
            </w:r>
          </w:p>
          <w:p w14:paraId="0275376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0426</w:t>
            </w:r>
          </w:p>
          <w:p w14:paraId="65DB395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10986</w:t>
            </w:r>
          </w:p>
          <w:p w14:paraId="2632BC8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10987</w:t>
            </w:r>
          </w:p>
          <w:p w14:paraId="037791A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10988</w:t>
            </w:r>
          </w:p>
          <w:p w14:paraId="1D1BDB9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1950</w:t>
            </w:r>
          </w:p>
          <w:p w14:paraId="50C3BF2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29624</w:t>
            </w:r>
          </w:p>
          <w:p w14:paraId="0088A40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29625</w:t>
            </w:r>
          </w:p>
          <w:p w14:paraId="1509026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29626</w:t>
            </w:r>
          </w:p>
          <w:p w14:paraId="15AEC25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29630</w:t>
            </w:r>
          </w:p>
          <w:p w14:paraId="6C61CE5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29631</w:t>
            </w:r>
          </w:p>
          <w:p w14:paraId="7F36D70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29632</w:t>
            </w:r>
          </w:p>
          <w:p w14:paraId="75E43F4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29633</w:t>
            </w:r>
          </w:p>
          <w:p w14:paraId="505C338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29637</w:t>
            </w:r>
          </w:p>
          <w:p w14:paraId="7C31867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29639</w:t>
            </w:r>
          </w:p>
          <w:p w14:paraId="12FFE3C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29641</w:t>
            </w:r>
          </w:p>
          <w:p w14:paraId="7DD17E9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29688</w:t>
            </w:r>
          </w:p>
          <w:p w14:paraId="68F23D0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29689</w:t>
            </w:r>
          </w:p>
          <w:p w14:paraId="301BE4D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30050</w:t>
            </w:r>
          </w:p>
          <w:p w14:paraId="39263DB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30052</w:t>
            </w:r>
          </w:p>
          <w:p w14:paraId="0B1B08E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30053</w:t>
            </w:r>
          </w:p>
          <w:p w14:paraId="2732255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30060</w:t>
            </w:r>
          </w:p>
          <w:p w14:paraId="49CF721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30061</w:t>
            </w:r>
          </w:p>
          <w:p w14:paraId="3659B7E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30062</w:t>
            </w:r>
          </w:p>
          <w:p w14:paraId="2AEFD11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30063</w:t>
            </w:r>
          </w:p>
          <w:p w14:paraId="4D35021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30065</w:t>
            </w:r>
          </w:p>
          <w:p w14:paraId="059F43E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30072</w:t>
            </w:r>
          </w:p>
          <w:p w14:paraId="49FC597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30073</w:t>
            </w:r>
          </w:p>
          <w:p w14:paraId="7102248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43899</w:t>
            </w:r>
          </w:p>
          <w:p w14:paraId="7A40C64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43900</w:t>
            </w:r>
          </w:p>
          <w:p w14:paraId="2204881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57763</w:t>
            </w:r>
          </w:p>
          <w:p w14:paraId="22E48CA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57764</w:t>
            </w:r>
          </w:p>
          <w:p w14:paraId="34F5B1E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57765</w:t>
            </w:r>
          </w:p>
          <w:p w14:paraId="50B6915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57767</w:t>
            </w:r>
          </w:p>
          <w:p w14:paraId="06F330D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57768</w:t>
            </w:r>
          </w:p>
          <w:p w14:paraId="3AA6823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57769</w:t>
            </w:r>
          </w:p>
          <w:p w14:paraId="20DDB84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57770</w:t>
            </w:r>
          </w:p>
          <w:p w14:paraId="74F3DFF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57773</w:t>
            </w:r>
          </w:p>
          <w:p w14:paraId="4AE34AC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57774</w:t>
            </w:r>
          </w:p>
          <w:p w14:paraId="0CB8F53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57779</w:t>
            </w:r>
          </w:p>
          <w:p w14:paraId="2EA4CE1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357781</w:t>
            </w:r>
          </w:p>
          <w:p w14:paraId="0382692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4062</w:t>
            </w:r>
          </w:p>
          <w:p w14:paraId="5BC87246" w14:textId="77777777" w:rsidR="00293AE1" w:rsidRDefault="00293AE1" w:rsidP="00293AE1">
            <w:pPr>
              <w:rPr>
                <w:lang w:val="id-ID"/>
              </w:rPr>
            </w:pPr>
          </w:p>
        </w:tc>
        <w:tc>
          <w:tcPr>
            <w:tcW w:w="935" w:type="dxa"/>
          </w:tcPr>
          <w:p w14:paraId="2C0E329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lastRenderedPageBreak/>
              <w:t>CHEMBL3425746</w:t>
            </w:r>
          </w:p>
          <w:p w14:paraId="37B78DD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425747</w:t>
            </w:r>
          </w:p>
          <w:p w14:paraId="17C959C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425749</w:t>
            </w:r>
          </w:p>
          <w:p w14:paraId="22861DF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425753</w:t>
            </w:r>
          </w:p>
          <w:p w14:paraId="0E38F53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425754</w:t>
            </w:r>
          </w:p>
          <w:p w14:paraId="3A24CA7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4779</w:t>
            </w:r>
          </w:p>
          <w:p w14:paraId="30786F5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5016</w:t>
            </w:r>
          </w:p>
          <w:p w14:paraId="1753CE8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52354</w:t>
            </w:r>
          </w:p>
          <w:p w14:paraId="0526987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52520</w:t>
            </w:r>
          </w:p>
          <w:p w14:paraId="34B3C00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52548</w:t>
            </w:r>
          </w:p>
          <w:p w14:paraId="6EDAD29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53840</w:t>
            </w:r>
          </w:p>
          <w:p w14:paraId="5BCDC2F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54936</w:t>
            </w:r>
          </w:p>
          <w:p w14:paraId="7FBD954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55203</w:t>
            </w:r>
          </w:p>
          <w:p w14:paraId="2715E32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55244</w:t>
            </w:r>
          </w:p>
          <w:p w14:paraId="0DB7EE9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55248</w:t>
            </w:r>
          </w:p>
          <w:p w14:paraId="6447E84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55716</w:t>
            </w:r>
          </w:p>
          <w:p w14:paraId="35A696B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580775</w:t>
            </w:r>
          </w:p>
          <w:p w14:paraId="52F13A7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580776</w:t>
            </w:r>
          </w:p>
          <w:p w14:paraId="0B5D638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580777</w:t>
            </w:r>
          </w:p>
          <w:p w14:paraId="18BF88D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580778</w:t>
            </w:r>
          </w:p>
          <w:p w14:paraId="06F130F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580780</w:t>
            </w:r>
          </w:p>
          <w:p w14:paraId="6DF0488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580783</w:t>
            </w:r>
          </w:p>
          <w:p w14:paraId="361C146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580785</w:t>
            </w:r>
          </w:p>
          <w:p w14:paraId="6E4687E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580788</w:t>
            </w:r>
          </w:p>
          <w:p w14:paraId="22D8B1B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580789</w:t>
            </w:r>
          </w:p>
          <w:p w14:paraId="6E276D3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580792</w:t>
            </w:r>
          </w:p>
          <w:p w14:paraId="79958A6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59581</w:t>
            </w:r>
          </w:p>
          <w:p w14:paraId="78EA9C7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59759</w:t>
            </w:r>
          </w:p>
          <w:p w14:paraId="5B80F9A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020</w:t>
            </w:r>
          </w:p>
          <w:p w14:paraId="7DF6BB6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1263</w:t>
            </w:r>
          </w:p>
          <w:p w14:paraId="7D807E0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16890</w:t>
            </w:r>
          </w:p>
          <w:p w14:paraId="456F356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16891</w:t>
            </w:r>
          </w:p>
          <w:p w14:paraId="56604AB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16900</w:t>
            </w:r>
          </w:p>
          <w:p w14:paraId="471F455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16902</w:t>
            </w:r>
          </w:p>
          <w:p w14:paraId="15B3116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16903</w:t>
            </w:r>
          </w:p>
          <w:p w14:paraId="11AFD2F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16905</w:t>
            </w:r>
          </w:p>
          <w:p w14:paraId="213C53AD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18032</w:t>
            </w:r>
          </w:p>
          <w:p w14:paraId="2262CB7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18036</w:t>
            </w:r>
          </w:p>
          <w:p w14:paraId="4323A5B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18037</w:t>
            </w:r>
          </w:p>
          <w:p w14:paraId="4999140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18038</w:t>
            </w:r>
          </w:p>
          <w:p w14:paraId="10A2336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18137</w:t>
            </w:r>
          </w:p>
          <w:p w14:paraId="3999B3C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18140</w:t>
            </w:r>
          </w:p>
          <w:p w14:paraId="5891D0B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2018</w:t>
            </w:r>
          </w:p>
          <w:p w14:paraId="6D0037D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2364</w:t>
            </w:r>
          </w:p>
          <w:p w14:paraId="3C6B4AF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2922</w:t>
            </w:r>
          </w:p>
          <w:p w14:paraId="7B28869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2930</w:t>
            </w:r>
          </w:p>
          <w:p w14:paraId="5CBFBE3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2973</w:t>
            </w:r>
          </w:p>
          <w:p w14:paraId="42F15E4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2976</w:t>
            </w:r>
          </w:p>
          <w:p w14:paraId="40B9E3B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3606</w:t>
            </w:r>
          </w:p>
          <w:p w14:paraId="3662BAB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3879</w:t>
            </w:r>
          </w:p>
          <w:p w14:paraId="04A24F1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4057</w:t>
            </w:r>
          </w:p>
          <w:p w14:paraId="61C0A67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4101</w:t>
            </w:r>
          </w:p>
          <w:p w14:paraId="36BF8BF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4461</w:t>
            </w:r>
          </w:p>
          <w:p w14:paraId="6D69169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44786</w:t>
            </w:r>
          </w:p>
          <w:p w14:paraId="73945780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44790</w:t>
            </w:r>
          </w:p>
          <w:p w14:paraId="1CEDAFA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44796</w:t>
            </w:r>
          </w:p>
          <w:p w14:paraId="65777D24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44797</w:t>
            </w:r>
          </w:p>
          <w:p w14:paraId="3408BD1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44799</w:t>
            </w:r>
          </w:p>
          <w:p w14:paraId="4E4C2F7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44800</w:t>
            </w:r>
          </w:p>
          <w:p w14:paraId="5BC4F27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4922</w:t>
            </w:r>
          </w:p>
          <w:p w14:paraId="2D95C493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5066</w:t>
            </w:r>
          </w:p>
          <w:p w14:paraId="65A307F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5113</w:t>
            </w:r>
          </w:p>
          <w:p w14:paraId="3A75F41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5441</w:t>
            </w:r>
          </w:p>
          <w:p w14:paraId="5A21C9E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5567</w:t>
            </w:r>
          </w:p>
          <w:p w14:paraId="5D4BA1E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5834</w:t>
            </w:r>
          </w:p>
          <w:p w14:paraId="398FB00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5875</w:t>
            </w:r>
          </w:p>
          <w:p w14:paraId="585FE4F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5967</w:t>
            </w:r>
          </w:p>
          <w:p w14:paraId="71DF9FF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6031</w:t>
            </w:r>
          </w:p>
          <w:p w14:paraId="2B087E1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6166</w:t>
            </w:r>
          </w:p>
          <w:p w14:paraId="7FDA8E46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6173</w:t>
            </w:r>
          </w:p>
          <w:p w14:paraId="7E9103A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6549</w:t>
            </w:r>
          </w:p>
          <w:p w14:paraId="1C46BB3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6751</w:t>
            </w:r>
          </w:p>
          <w:p w14:paraId="6089362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75618</w:t>
            </w:r>
          </w:p>
          <w:p w14:paraId="0AF0263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75619</w:t>
            </w:r>
          </w:p>
          <w:p w14:paraId="39F75CA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75622</w:t>
            </w:r>
          </w:p>
          <w:p w14:paraId="61AA6DD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75623</w:t>
            </w:r>
          </w:p>
          <w:p w14:paraId="62450F5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75624</w:t>
            </w:r>
          </w:p>
          <w:p w14:paraId="0E6AAA4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75627</w:t>
            </w:r>
          </w:p>
          <w:p w14:paraId="2D13B45F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75628</w:t>
            </w:r>
          </w:p>
          <w:p w14:paraId="67FB720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75629</w:t>
            </w:r>
          </w:p>
          <w:p w14:paraId="34528EB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75630</w:t>
            </w:r>
          </w:p>
          <w:p w14:paraId="5E3A25AC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75631</w:t>
            </w:r>
          </w:p>
          <w:p w14:paraId="77C428D9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75632</w:t>
            </w:r>
          </w:p>
          <w:p w14:paraId="3B600637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75637</w:t>
            </w:r>
          </w:p>
          <w:p w14:paraId="6DDB4FB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87977</w:t>
            </w:r>
          </w:p>
          <w:p w14:paraId="118DC9E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87978</w:t>
            </w:r>
          </w:p>
          <w:p w14:paraId="0787027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87979</w:t>
            </w:r>
          </w:p>
          <w:p w14:paraId="6176C335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87980</w:t>
            </w:r>
          </w:p>
          <w:p w14:paraId="242BADA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9738</w:t>
            </w:r>
          </w:p>
          <w:p w14:paraId="3AB0F07A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9883</w:t>
            </w:r>
          </w:p>
          <w:p w14:paraId="31063CE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9888</w:t>
            </w:r>
          </w:p>
          <w:p w14:paraId="575A654B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69894</w:t>
            </w:r>
          </w:p>
          <w:p w14:paraId="41ECDB1E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0079</w:t>
            </w:r>
          </w:p>
          <w:p w14:paraId="369EE4D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0240</w:t>
            </w:r>
          </w:p>
          <w:p w14:paraId="08BCF461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0269</w:t>
            </w:r>
          </w:p>
          <w:p w14:paraId="53F7E788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04833</w:t>
            </w:r>
          </w:p>
          <w:p w14:paraId="687A3262" w14:textId="77777777" w:rsidR="00F1125C" w:rsidRPr="00293AE1" w:rsidRDefault="00F1125C" w:rsidP="00F1125C">
            <w:pPr>
              <w:rPr>
                <w:sz w:val="10"/>
                <w:szCs w:val="10"/>
                <w:lang w:val="id-ID"/>
              </w:rPr>
            </w:pPr>
            <w:r w:rsidRPr="00293AE1">
              <w:rPr>
                <w:sz w:val="10"/>
                <w:szCs w:val="10"/>
                <w:lang w:val="id-ID"/>
              </w:rPr>
              <w:t>CHEMBL3704835</w:t>
            </w:r>
          </w:p>
          <w:p w14:paraId="33D4CE4F" w14:textId="77777777" w:rsidR="00293AE1" w:rsidRDefault="00293AE1" w:rsidP="00293AE1">
            <w:pPr>
              <w:rPr>
                <w:lang w:val="id-ID"/>
              </w:rPr>
            </w:pPr>
          </w:p>
        </w:tc>
      </w:tr>
    </w:tbl>
    <w:p w14:paraId="3FDE098E" w14:textId="77777777" w:rsidR="00703BD1" w:rsidRPr="000A27DA" w:rsidRDefault="00703BD1" w:rsidP="000A27DA">
      <w:pPr>
        <w:rPr>
          <w:lang w:val="id-ID"/>
        </w:rPr>
      </w:pPr>
    </w:p>
    <w:sectPr w:rsidR="00703BD1" w:rsidRPr="000A27DA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81CCEE" w14:textId="77777777" w:rsidR="0036069A" w:rsidRDefault="0036069A" w:rsidP="00604BF4">
      <w:pPr>
        <w:spacing w:after="0" w:line="240" w:lineRule="auto"/>
      </w:pPr>
      <w:r>
        <w:separator/>
      </w:r>
    </w:p>
  </w:endnote>
  <w:endnote w:type="continuationSeparator" w:id="0">
    <w:p w14:paraId="4980AF6C" w14:textId="77777777" w:rsidR="0036069A" w:rsidRDefault="0036069A" w:rsidP="00604B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651264" w14:textId="519F54F9" w:rsidR="00293AE1" w:rsidRPr="00604BF4" w:rsidRDefault="00293AE1" w:rsidP="00604BF4">
    <w:pPr>
      <w:pStyle w:val="Footer"/>
      <w:jc w:val="right"/>
      <w:rPr>
        <w:i/>
        <w:sz w:val="18"/>
        <w:szCs w:val="18"/>
      </w:rPr>
    </w:pPr>
    <w:r>
      <w:rPr>
        <w:sz w:val="18"/>
        <w:szCs w:val="18"/>
      </w:rPr>
      <w:t xml:space="preserve">Syarofina et al (2020), </w:t>
    </w:r>
    <w:r w:rsidRPr="00293AE1">
      <w:rPr>
        <w:i/>
        <w:sz w:val="18"/>
        <w:szCs w:val="18"/>
      </w:rPr>
      <w:t xml:space="preserve">The distance function approach on the </w:t>
    </w:r>
    <w:proofErr w:type="spellStart"/>
    <w:r w:rsidRPr="00293AE1">
      <w:rPr>
        <w:i/>
        <w:sz w:val="18"/>
        <w:szCs w:val="18"/>
      </w:rPr>
      <w:t>MiniBatchKMeans</w:t>
    </w:r>
    <w:proofErr w:type="spellEnd"/>
    <w:r w:rsidRPr="00293AE1">
      <w:rPr>
        <w:i/>
        <w:sz w:val="18"/>
        <w:szCs w:val="18"/>
      </w:rPr>
      <w:t xml:space="preserve"> algorithm for the DPP-4 inhibitors on the discovery of type 2 diabetes drug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B443CF" w14:textId="77777777" w:rsidR="0036069A" w:rsidRDefault="0036069A" w:rsidP="00604BF4">
      <w:pPr>
        <w:spacing w:after="0" w:line="240" w:lineRule="auto"/>
      </w:pPr>
      <w:r>
        <w:separator/>
      </w:r>
    </w:p>
  </w:footnote>
  <w:footnote w:type="continuationSeparator" w:id="0">
    <w:p w14:paraId="182A0815" w14:textId="77777777" w:rsidR="0036069A" w:rsidRDefault="0036069A" w:rsidP="00604BF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6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wMDA1tjQ3NzYAMpV0lIJTi4sz8/NACoxqAXmkM24sAAAA"/>
  </w:docVars>
  <w:rsids>
    <w:rsidRoot w:val="00604BF4"/>
    <w:rsid w:val="00004E34"/>
    <w:rsid w:val="00041C18"/>
    <w:rsid w:val="00062DEE"/>
    <w:rsid w:val="00065C78"/>
    <w:rsid w:val="000829AF"/>
    <w:rsid w:val="00086DCD"/>
    <w:rsid w:val="0009694E"/>
    <w:rsid w:val="000A27DA"/>
    <w:rsid w:val="000C0908"/>
    <w:rsid w:val="000F652E"/>
    <w:rsid w:val="0013335D"/>
    <w:rsid w:val="00157773"/>
    <w:rsid w:val="001A3513"/>
    <w:rsid w:val="001E3B2A"/>
    <w:rsid w:val="001F11A1"/>
    <w:rsid w:val="002132E5"/>
    <w:rsid w:val="00233AEB"/>
    <w:rsid w:val="0026352D"/>
    <w:rsid w:val="00280007"/>
    <w:rsid w:val="00293AE1"/>
    <w:rsid w:val="00297874"/>
    <w:rsid w:val="002B5BCA"/>
    <w:rsid w:val="002D2E57"/>
    <w:rsid w:val="002D7B56"/>
    <w:rsid w:val="00336A53"/>
    <w:rsid w:val="0036069A"/>
    <w:rsid w:val="00384F61"/>
    <w:rsid w:val="003A23FD"/>
    <w:rsid w:val="003B0EDA"/>
    <w:rsid w:val="003C6184"/>
    <w:rsid w:val="003D1755"/>
    <w:rsid w:val="003E75E5"/>
    <w:rsid w:val="004220D5"/>
    <w:rsid w:val="00426AD5"/>
    <w:rsid w:val="00465CD2"/>
    <w:rsid w:val="00471C5A"/>
    <w:rsid w:val="00480A0F"/>
    <w:rsid w:val="004814CC"/>
    <w:rsid w:val="00491FE1"/>
    <w:rsid w:val="004A066D"/>
    <w:rsid w:val="004A547D"/>
    <w:rsid w:val="004D519A"/>
    <w:rsid w:val="004D69C9"/>
    <w:rsid w:val="004F0E38"/>
    <w:rsid w:val="004F1250"/>
    <w:rsid w:val="00506025"/>
    <w:rsid w:val="005356BC"/>
    <w:rsid w:val="00596510"/>
    <w:rsid w:val="005A2824"/>
    <w:rsid w:val="005C1A61"/>
    <w:rsid w:val="005C3269"/>
    <w:rsid w:val="005F2A6D"/>
    <w:rsid w:val="00604BF4"/>
    <w:rsid w:val="00605DF1"/>
    <w:rsid w:val="00611FFC"/>
    <w:rsid w:val="00612136"/>
    <w:rsid w:val="00633301"/>
    <w:rsid w:val="006743BD"/>
    <w:rsid w:val="00676F57"/>
    <w:rsid w:val="0068535C"/>
    <w:rsid w:val="00703BD1"/>
    <w:rsid w:val="00703FC7"/>
    <w:rsid w:val="0071614B"/>
    <w:rsid w:val="0073013B"/>
    <w:rsid w:val="00732F00"/>
    <w:rsid w:val="0073784A"/>
    <w:rsid w:val="00761A5F"/>
    <w:rsid w:val="00786C4A"/>
    <w:rsid w:val="007A033E"/>
    <w:rsid w:val="007F033B"/>
    <w:rsid w:val="00801976"/>
    <w:rsid w:val="00807CD5"/>
    <w:rsid w:val="00811D8F"/>
    <w:rsid w:val="008447F1"/>
    <w:rsid w:val="00890135"/>
    <w:rsid w:val="008C095F"/>
    <w:rsid w:val="008C7A65"/>
    <w:rsid w:val="008F4D27"/>
    <w:rsid w:val="008F7637"/>
    <w:rsid w:val="00903C96"/>
    <w:rsid w:val="009136F4"/>
    <w:rsid w:val="009554E6"/>
    <w:rsid w:val="009B0589"/>
    <w:rsid w:val="009C35DD"/>
    <w:rsid w:val="009F1653"/>
    <w:rsid w:val="00A0439D"/>
    <w:rsid w:val="00A42FA3"/>
    <w:rsid w:val="00A4406B"/>
    <w:rsid w:val="00A44BDD"/>
    <w:rsid w:val="00A51930"/>
    <w:rsid w:val="00A725A5"/>
    <w:rsid w:val="00A72CA5"/>
    <w:rsid w:val="00A970CD"/>
    <w:rsid w:val="00B01DF9"/>
    <w:rsid w:val="00B677AD"/>
    <w:rsid w:val="00B90E41"/>
    <w:rsid w:val="00BA73EF"/>
    <w:rsid w:val="00BF1E54"/>
    <w:rsid w:val="00BF5B1F"/>
    <w:rsid w:val="00C3798F"/>
    <w:rsid w:val="00C42AA4"/>
    <w:rsid w:val="00C43926"/>
    <w:rsid w:val="00CA133C"/>
    <w:rsid w:val="00CB0331"/>
    <w:rsid w:val="00CD5C08"/>
    <w:rsid w:val="00D066DF"/>
    <w:rsid w:val="00D36524"/>
    <w:rsid w:val="00D37DD7"/>
    <w:rsid w:val="00D64F49"/>
    <w:rsid w:val="00D97599"/>
    <w:rsid w:val="00DA39C0"/>
    <w:rsid w:val="00DB4E5D"/>
    <w:rsid w:val="00DD3AA0"/>
    <w:rsid w:val="00DD3B0F"/>
    <w:rsid w:val="00DD3E61"/>
    <w:rsid w:val="00E26936"/>
    <w:rsid w:val="00E3195E"/>
    <w:rsid w:val="00E42E46"/>
    <w:rsid w:val="00E77EFD"/>
    <w:rsid w:val="00EA26EE"/>
    <w:rsid w:val="00EA5535"/>
    <w:rsid w:val="00EB3C4C"/>
    <w:rsid w:val="00EB5B0F"/>
    <w:rsid w:val="00EC0FC5"/>
    <w:rsid w:val="00ED2D02"/>
    <w:rsid w:val="00EE0284"/>
    <w:rsid w:val="00EE75C8"/>
    <w:rsid w:val="00F1125C"/>
    <w:rsid w:val="00F210EB"/>
    <w:rsid w:val="00F27E91"/>
    <w:rsid w:val="00F55A96"/>
    <w:rsid w:val="00F71709"/>
    <w:rsid w:val="00F730C8"/>
    <w:rsid w:val="00F87624"/>
    <w:rsid w:val="00FB6864"/>
    <w:rsid w:val="00FB6D3C"/>
    <w:rsid w:val="00FC5862"/>
    <w:rsid w:val="00FC7454"/>
    <w:rsid w:val="00FD4768"/>
    <w:rsid w:val="00FE5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3E1661"/>
  <w15:chartTrackingRefBased/>
  <w15:docId w15:val="{5B0EB80D-5C14-4D42-9D4E-5AE13B4B8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686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unhideWhenUsed/>
    <w:rsid w:val="00604BF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04BF4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sid w:val="00604BF4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4B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4BF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04B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4BF4"/>
  </w:style>
  <w:style w:type="paragraph" w:styleId="Footer">
    <w:name w:val="footer"/>
    <w:basedOn w:val="Normal"/>
    <w:link w:val="FooterChar"/>
    <w:uiPriority w:val="99"/>
    <w:unhideWhenUsed/>
    <w:rsid w:val="00604B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4BF4"/>
  </w:style>
  <w:style w:type="paragraph" w:styleId="Caption">
    <w:name w:val="caption"/>
    <w:basedOn w:val="Normal"/>
    <w:next w:val="Normal"/>
    <w:uiPriority w:val="35"/>
    <w:unhideWhenUsed/>
    <w:qFormat/>
    <w:rsid w:val="00293AE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293A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41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0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5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3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7F9D42160E084CBA559B73CD3360B2" ma:contentTypeVersion="12" ma:contentTypeDescription="Create a new document." ma:contentTypeScope="" ma:versionID="738cfaac876503f9afdaed940aa052c1">
  <xsd:schema xmlns:xsd="http://www.w3.org/2001/XMLSchema" xmlns:xs="http://www.w3.org/2001/XMLSchema" xmlns:p="http://schemas.microsoft.com/office/2006/metadata/properties" xmlns:ns3="916c7190-2df7-4438-9782-f14a859e3654" xmlns:ns4="89e7dc84-889e-49e3-8bae-e866f5d61db6" targetNamespace="http://schemas.microsoft.com/office/2006/metadata/properties" ma:root="true" ma:fieldsID="608cb4bae8fdc010c33b1d9ccc683ced" ns3:_="" ns4:_="">
    <xsd:import namespace="916c7190-2df7-4438-9782-f14a859e3654"/>
    <xsd:import namespace="89e7dc84-889e-49e3-8bae-e866f5d61d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6c7190-2df7-4438-9782-f14a859e36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e7dc84-889e-49e3-8bae-e866f5d61d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E40FF1-485E-4DE5-B6DD-3FDCF26A91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6A9470-C0FA-429F-B451-3353237124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4A7C2B6-D834-47EA-9EB7-78A990D62D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6c7190-2df7-4438-9782-f14a859e3654"/>
    <ds:schemaRef ds:uri="89e7dc84-889e-49e3-8bae-e866f5d61d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3826</Words>
  <Characters>21811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yarofina</dc:creator>
  <cp:keywords/>
  <dc:description/>
  <cp:lastModifiedBy>Sarah Syarofina</cp:lastModifiedBy>
  <cp:revision>2</cp:revision>
  <dcterms:created xsi:type="dcterms:W3CDTF">2020-05-04T09:41:00Z</dcterms:created>
  <dcterms:modified xsi:type="dcterms:W3CDTF">2020-05-04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7F9D42160E084CBA559B73CD3360B2</vt:lpwstr>
  </property>
</Properties>
</file>